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26DB" w:rsidRPr="002101FD" w:rsidRDefault="00B9701D" w:rsidP="00BD2A17">
      <w:pPr>
        <w:rPr>
          <w:rFonts w:ascii="Mubadala Avenir 35 Light" w:hAnsi="Mubadala Avenir 35 Light" w:cs="Arial"/>
          <w:color w:val="0070C0"/>
          <w:sz w:val="48"/>
          <w:szCs w:val="48"/>
          <w:lang w:val="en-GB"/>
        </w:rPr>
      </w:pPr>
      <w:bookmarkStart w:id="0" w:name="_Toc39916731"/>
      <w:bookmarkStart w:id="1" w:name="_Toc41646307"/>
      <w:bookmarkStart w:id="2" w:name="_Toc419698698"/>
      <w:r>
        <w:rPr>
          <w:noProof/>
          <w:lang w:val="en-US"/>
        </w:rPr>
        <w:drawing>
          <wp:inline distT="0" distB="0" distL="0" distR="0" wp14:anchorId="32711DC0" wp14:editId="388F0BD1">
            <wp:extent cx="1711960" cy="425450"/>
            <wp:effectExtent l="1905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960" cy="425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F2A32">
        <w:rPr>
          <w:rFonts w:ascii="Mubadala Avenir 35 Light" w:hAnsi="Mubadala Avenir 35 Light" w:cs="Arial"/>
          <w:color w:val="0070C0"/>
          <w:sz w:val="48"/>
          <w:szCs w:val="48"/>
          <w:lang w:val="en-GB"/>
        </w:rPr>
        <w:t xml:space="preserve"> </w:t>
      </w:r>
    </w:p>
    <w:p w:rsidR="004726DB" w:rsidRDefault="002445C3" w:rsidP="004726DB">
      <w:pPr>
        <w:rPr>
          <w:rFonts w:ascii="Mubadala Avenir 35 Light" w:hAnsi="Mubadala Avenir 35 Light" w:cs="Arial"/>
          <w:color w:val="003366"/>
          <w:sz w:val="32"/>
          <w:szCs w:val="32"/>
          <w:lang w:val="en-GB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62C52C30" wp14:editId="413D106B">
                <wp:simplePos x="0" y="0"/>
                <wp:positionH relativeFrom="column">
                  <wp:posOffset>240665</wp:posOffset>
                </wp:positionH>
                <wp:positionV relativeFrom="paragraph">
                  <wp:posOffset>170815</wp:posOffset>
                </wp:positionV>
                <wp:extent cx="778510" cy="6810375"/>
                <wp:effectExtent l="0" t="0" r="2540" b="9525"/>
                <wp:wrapNone/>
                <wp:docPr id="24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8510" cy="6810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A2B45" w:rsidRPr="00146127" w:rsidRDefault="007A2B45" w:rsidP="00BD2A17">
                            <w:pPr>
                              <w:jc w:val="center"/>
                              <w:rPr>
                                <w:rFonts w:ascii="Arial Black" w:hAnsi="Arial Black"/>
                                <w:color w:val="00435F"/>
                                <w:sz w:val="52"/>
                                <w:szCs w:val="56"/>
                              </w:rPr>
                            </w:pPr>
                            <w:r w:rsidRPr="00146127">
                              <w:rPr>
                                <w:rFonts w:ascii="Arial Black" w:hAnsi="Arial Black"/>
                                <w:color w:val="00435F"/>
                                <w:sz w:val="52"/>
                                <w:szCs w:val="56"/>
                              </w:rPr>
                              <w:t>Thermo</w:t>
                            </w:r>
                            <w:r>
                              <w:rPr>
                                <w:rFonts w:ascii="Arial Black" w:hAnsi="Arial Black"/>
                                <w:color w:val="00435F"/>
                                <w:sz w:val="52"/>
                                <w:szCs w:val="56"/>
                              </w:rPr>
                              <w:t xml:space="preserve"> </w:t>
                            </w:r>
                            <w:r w:rsidRPr="00146127">
                              <w:rPr>
                                <w:rFonts w:ascii="Arial Black" w:hAnsi="Arial Black"/>
                                <w:color w:val="00435F"/>
                                <w:sz w:val="52"/>
                                <w:szCs w:val="56"/>
                              </w:rPr>
                              <w:t>Fisher Scientific ANZ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C52C3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8.95pt;margin-top:13.45pt;width:61.3pt;height:536.25pt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" stroked="f">
                <v:textbox style="layout-flow:vertical;mso-layout-flow-alt:bottom-to-top">
                  <w:txbxContent>
                    <w:p w:rsidR="007A2B45" w:rsidRPr="00146127" w:rsidRDefault="007A2B45" w:rsidP="00BD2A17">
                      <w:pPr>
                        <w:jc w:val="center"/>
                        <w:rPr>
                          <w:rFonts w:ascii="Arial Black" w:hAnsi="Arial Black"/>
                          <w:color w:val="00435F"/>
                          <w:sz w:val="52"/>
                          <w:szCs w:val="56"/>
                        </w:rPr>
                      </w:pPr>
                      <w:r w:rsidRPr="00146127">
                        <w:rPr>
                          <w:rFonts w:ascii="Arial Black" w:hAnsi="Arial Black"/>
                          <w:color w:val="00435F"/>
                          <w:sz w:val="52"/>
                          <w:szCs w:val="56"/>
                        </w:rPr>
                        <w:t>Thermo</w:t>
                      </w:r>
                      <w:r>
                        <w:rPr>
                          <w:rFonts w:ascii="Arial Black" w:hAnsi="Arial Black"/>
                          <w:color w:val="00435F"/>
                          <w:sz w:val="52"/>
                          <w:szCs w:val="56"/>
                        </w:rPr>
                        <w:t xml:space="preserve"> </w:t>
                      </w:r>
                      <w:r w:rsidRPr="00146127">
                        <w:rPr>
                          <w:rFonts w:ascii="Arial Black" w:hAnsi="Arial Black"/>
                          <w:color w:val="00435F"/>
                          <w:sz w:val="52"/>
                          <w:szCs w:val="56"/>
                        </w:rPr>
                        <w:t>Fisher Scientific ANZ</w:t>
                      </w:r>
                    </w:p>
                  </w:txbxContent>
                </v:textbox>
              </v:shape>
            </w:pict>
          </mc:Fallback>
        </mc:AlternateContent>
      </w:r>
    </w:p>
    <w:p w:rsidR="004726DB" w:rsidRDefault="004726DB" w:rsidP="004726DB">
      <w:pPr>
        <w:rPr>
          <w:rFonts w:ascii="Mubadala Avenir 35 Light" w:hAnsi="Mubadala Avenir 35 Light" w:cs="Arial"/>
          <w:color w:val="003366"/>
          <w:sz w:val="32"/>
          <w:szCs w:val="32"/>
          <w:lang w:val="en-GB"/>
        </w:rPr>
      </w:pPr>
    </w:p>
    <w:tbl>
      <w:tblPr>
        <w:tblW w:w="8100" w:type="dxa"/>
        <w:tblInd w:w="2088" w:type="dxa"/>
        <w:tblBorders>
          <w:left w:val="single" w:sz="4" w:space="0" w:color="FFFFFF"/>
          <w:bottom w:val="single" w:sz="12" w:space="0" w:color="003366"/>
          <w:right w:val="single" w:sz="4" w:space="0" w:color="FFFFFF"/>
          <w:insideH w:val="single" w:sz="4" w:space="0" w:color="003366"/>
          <w:insideV w:val="single" w:sz="4" w:space="0" w:color="003366"/>
        </w:tblBorders>
        <w:tblLook w:val="01E0" w:firstRow="1" w:lastRow="1" w:firstColumn="1" w:lastColumn="1" w:noHBand="0" w:noVBand="0"/>
      </w:tblPr>
      <w:tblGrid>
        <w:gridCol w:w="2970"/>
        <w:gridCol w:w="5130"/>
      </w:tblGrid>
      <w:tr w:rsidR="004726DB" w:rsidRPr="00C12835" w:rsidTr="004726DB">
        <w:trPr>
          <w:trHeight w:val="576"/>
        </w:trPr>
        <w:tc>
          <w:tcPr>
            <w:tcW w:w="8100" w:type="dxa"/>
            <w:gridSpan w:val="2"/>
            <w:shd w:val="clear" w:color="auto" w:fill="003366"/>
            <w:vAlign w:val="center"/>
          </w:tcPr>
          <w:p w:rsidR="004726DB" w:rsidRPr="00F52CB9" w:rsidRDefault="004726DB" w:rsidP="004726DB">
            <w:pPr>
              <w:autoSpaceDE w:val="0"/>
              <w:autoSpaceDN w:val="0"/>
              <w:adjustRightInd w:val="0"/>
              <w:spacing w:before="60"/>
              <w:rPr>
                <w:rFonts w:ascii="Arial Black" w:hAnsi="Arial Black" w:cs="Arial"/>
                <w:i/>
                <w:color w:val="FFFFFF"/>
              </w:rPr>
            </w:pPr>
            <w:r w:rsidRPr="00F52CB9">
              <w:rPr>
                <w:rFonts w:ascii="Arial Black" w:hAnsi="Arial Black" w:cs="Arial"/>
                <w:color w:val="FFFFFF"/>
              </w:rPr>
              <w:t>Summary</w:t>
            </w:r>
          </w:p>
        </w:tc>
      </w:tr>
      <w:tr w:rsidR="004726DB" w:rsidRPr="00C12835" w:rsidTr="004726DB">
        <w:trPr>
          <w:trHeight w:val="576"/>
        </w:trPr>
        <w:tc>
          <w:tcPr>
            <w:tcW w:w="2970" w:type="dxa"/>
            <w:vAlign w:val="center"/>
          </w:tcPr>
          <w:p w:rsidR="004726DB" w:rsidRPr="00F52CB9" w:rsidRDefault="007A680D" w:rsidP="00470668">
            <w:pPr>
              <w:autoSpaceDE w:val="0"/>
              <w:autoSpaceDN w:val="0"/>
              <w:adjustRightInd w:val="0"/>
              <w:spacing w:before="60"/>
              <w:rPr>
                <w:rFonts w:ascii="Arial Black" w:hAnsi="Arial Black" w:cs="Arial"/>
                <w:color w:val="000000"/>
              </w:rPr>
            </w:pPr>
            <w:r>
              <w:rPr>
                <w:rFonts w:ascii="Arial Black" w:hAnsi="Arial Black" w:cs="Arial"/>
                <w:color w:val="000000"/>
              </w:rPr>
              <w:t>Document Title</w:t>
            </w:r>
          </w:p>
        </w:tc>
        <w:tc>
          <w:tcPr>
            <w:tcW w:w="5130" w:type="dxa"/>
            <w:vAlign w:val="center"/>
          </w:tcPr>
          <w:p w:rsidR="004726DB" w:rsidRPr="00046B50" w:rsidRDefault="007A680D" w:rsidP="00470668">
            <w:pPr>
              <w:rPr>
                <w:rFonts w:ascii="Arial Black" w:hAnsi="Arial Black" w:cs="Arial"/>
                <w:color w:val="000000"/>
              </w:rPr>
            </w:pPr>
            <w:r>
              <w:rPr>
                <w:rFonts w:ascii="Arial Black" w:hAnsi="Arial Black" w:cs="Arial"/>
                <w:color w:val="000000"/>
              </w:rPr>
              <w:t>Business Requirements Document(BRD)</w:t>
            </w:r>
          </w:p>
        </w:tc>
      </w:tr>
      <w:tr w:rsidR="007A680D" w:rsidRPr="00C12835" w:rsidTr="004726DB">
        <w:trPr>
          <w:trHeight w:val="576"/>
        </w:trPr>
        <w:tc>
          <w:tcPr>
            <w:tcW w:w="2970" w:type="dxa"/>
            <w:vAlign w:val="center"/>
          </w:tcPr>
          <w:p w:rsidR="007A680D" w:rsidRPr="00F52CB9" w:rsidRDefault="007A680D" w:rsidP="00470668">
            <w:pPr>
              <w:autoSpaceDE w:val="0"/>
              <w:autoSpaceDN w:val="0"/>
              <w:adjustRightInd w:val="0"/>
              <w:spacing w:before="60"/>
              <w:rPr>
                <w:rFonts w:ascii="Arial Black" w:hAnsi="Arial Black" w:cs="Arial"/>
                <w:color w:val="000000"/>
              </w:rPr>
            </w:pPr>
            <w:r w:rsidRPr="00F52CB9">
              <w:rPr>
                <w:rFonts w:ascii="Arial Black" w:hAnsi="Arial Black" w:cs="Arial"/>
              </w:rPr>
              <w:t>Entity Name</w:t>
            </w:r>
          </w:p>
        </w:tc>
        <w:tc>
          <w:tcPr>
            <w:tcW w:w="5130" w:type="dxa"/>
            <w:vAlign w:val="center"/>
          </w:tcPr>
          <w:p w:rsidR="007A680D" w:rsidRPr="00046B50" w:rsidRDefault="007A2B45" w:rsidP="00470668">
            <w:pPr>
              <w:rPr>
                <w:rFonts w:ascii="Arial Black" w:hAnsi="Arial Black" w:cs="Arial"/>
                <w:color w:val="000000"/>
              </w:rPr>
            </w:pPr>
            <w:r>
              <w:rPr>
                <w:rFonts w:ascii="Arial Black" w:hAnsi="Arial Black" w:cs="Arial"/>
                <w:color w:val="000000"/>
              </w:rPr>
              <w:t>e-Commerce</w:t>
            </w:r>
            <w:r w:rsidR="00892F24">
              <w:rPr>
                <w:rFonts w:ascii="Arial Black" w:hAnsi="Arial Black" w:cs="Arial"/>
                <w:color w:val="000000"/>
              </w:rPr>
              <w:t>/Marketing</w:t>
            </w:r>
            <w:r>
              <w:rPr>
                <w:rFonts w:ascii="Arial Black" w:hAnsi="Arial Black" w:cs="Arial"/>
                <w:color w:val="000000"/>
              </w:rPr>
              <w:t xml:space="preserve"> </w:t>
            </w:r>
          </w:p>
        </w:tc>
      </w:tr>
      <w:tr w:rsidR="007A680D" w:rsidRPr="00C12835" w:rsidTr="00470668">
        <w:trPr>
          <w:trHeight w:val="576"/>
        </w:trPr>
        <w:tc>
          <w:tcPr>
            <w:tcW w:w="2970" w:type="dxa"/>
            <w:vAlign w:val="center"/>
          </w:tcPr>
          <w:p w:rsidR="007A680D" w:rsidRPr="00F52CB9" w:rsidRDefault="007A680D" w:rsidP="00470668">
            <w:pPr>
              <w:autoSpaceDE w:val="0"/>
              <w:autoSpaceDN w:val="0"/>
              <w:adjustRightInd w:val="0"/>
              <w:spacing w:before="60"/>
              <w:rPr>
                <w:rFonts w:ascii="Arial Black" w:hAnsi="Arial Black" w:cs="Arial"/>
              </w:rPr>
            </w:pPr>
            <w:r w:rsidRPr="00F52CB9">
              <w:rPr>
                <w:rFonts w:ascii="Arial Black" w:hAnsi="Arial Black" w:cs="Arial"/>
              </w:rPr>
              <w:t>Description</w:t>
            </w:r>
          </w:p>
        </w:tc>
        <w:tc>
          <w:tcPr>
            <w:tcW w:w="5130" w:type="dxa"/>
            <w:vAlign w:val="center"/>
          </w:tcPr>
          <w:p w:rsidR="007A680D" w:rsidRPr="00046B50" w:rsidRDefault="00892F24" w:rsidP="00470668">
            <w:pPr>
              <w:autoSpaceDE w:val="0"/>
              <w:autoSpaceDN w:val="0"/>
              <w:adjustRightInd w:val="0"/>
              <w:spacing w:before="60"/>
              <w:rPr>
                <w:rFonts w:ascii="Arial Black" w:hAnsi="Arial Black" w:cs="Arial"/>
                <w:color w:val="000000"/>
              </w:rPr>
            </w:pPr>
            <w:r>
              <w:rPr>
                <w:rFonts w:ascii="Arial Black" w:hAnsi="Arial Black" w:cs="Arial"/>
                <w:color w:val="000000"/>
              </w:rPr>
              <w:t>Refresh ANZ websites with the look and feel of thermofisher.com</w:t>
            </w:r>
          </w:p>
        </w:tc>
      </w:tr>
      <w:tr w:rsidR="007A680D" w:rsidRPr="00C12835" w:rsidTr="004726DB">
        <w:trPr>
          <w:trHeight w:val="576"/>
        </w:trPr>
        <w:tc>
          <w:tcPr>
            <w:tcW w:w="2970" w:type="dxa"/>
            <w:vAlign w:val="center"/>
          </w:tcPr>
          <w:p w:rsidR="007A680D" w:rsidRPr="00F52CB9" w:rsidRDefault="007A680D" w:rsidP="00470668">
            <w:pPr>
              <w:autoSpaceDE w:val="0"/>
              <w:autoSpaceDN w:val="0"/>
              <w:adjustRightInd w:val="0"/>
              <w:spacing w:before="60"/>
              <w:rPr>
                <w:rFonts w:ascii="Arial Black" w:hAnsi="Arial Black" w:cs="Arial"/>
              </w:rPr>
            </w:pPr>
            <w:r w:rsidRPr="00F52CB9">
              <w:rPr>
                <w:rFonts w:ascii="Arial Black" w:hAnsi="Arial Black" w:cs="Arial"/>
              </w:rPr>
              <w:t>Version</w:t>
            </w:r>
          </w:p>
        </w:tc>
        <w:tc>
          <w:tcPr>
            <w:tcW w:w="5130" w:type="dxa"/>
            <w:vAlign w:val="center"/>
          </w:tcPr>
          <w:p w:rsidR="007A680D" w:rsidRPr="00F52CB9" w:rsidRDefault="007111D4" w:rsidP="00555915">
            <w:pPr>
              <w:autoSpaceDE w:val="0"/>
              <w:autoSpaceDN w:val="0"/>
              <w:adjustRightInd w:val="0"/>
              <w:spacing w:before="60"/>
              <w:rPr>
                <w:rFonts w:ascii="Arial Black" w:hAnsi="Arial Black" w:cs="Arial"/>
                <w:color w:val="000000"/>
              </w:rPr>
            </w:pPr>
            <w:r>
              <w:rPr>
                <w:rFonts w:ascii="Arial Black" w:hAnsi="Arial Black" w:cs="Arial"/>
                <w:color w:val="000000"/>
              </w:rPr>
              <w:t>1</w:t>
            </w:r>
            <w:r w:rsidR="007A680D" w:rsidRPr="00F52CB9">
              <w:rPr>
                <w:rFonts w:ascii="Arial Black" w:hAnsi="Arial Black" w:cs="Arial"/>
                <w:color w:val="000000"/>
              </w:rPr>
              <w:t>.0</w:t>
            </w:r>
          </w:p>
        </w:tc>
      </w:tr>
    </w:tbl>
    <w:p w:rsidR="004726DB" w:rsidRPr="008C5467" w:rsidRDefault="004726DB" w:rsidP="004726DB">
      <w:pPr>
        <w:rPr>
          <w:rFonts w:ascii="Mubadala Avenir 35 Light" w:hAnsi="Mubadala Avenir 35 Light" w:cs="Arial"/>
          <w:color w:val="003366"/>
          <w:lang w:val="en-GB"/>
        </w:rPr>
      </w:pPr>
    </w:p>
    <w:p w:rsidR="004726DB" w:rsidRDefault="004726DB" w:rsidP="004726DB">
      <w:pPr>
        <w:rPr>
          <w:szCs w:val="42"/>
        </w:rPr>
      </w:pPr>
    </w:p>
    <w:p w:rsidR="004726DB" w:rsidRDefault="004726DB" w:rsidP="004726DB">
      <w:pPr>
        <w:rPr>
          <w:szCs w:val="42"/>
        </w:rPr>
      </w:pPr>
    </w:p>
    <w:p w:rsidR="004726DB" w:rsidRDefault="004726DB" w:rsidP="004726DB">
      <w:pPr>
        <w:rPr>
          <w:szCs w:val="42"/>
        </w:rPr>
      </w:pPr>
    </w:p>
    <w:p w:rsidR="004726DB" w:rsidRDefault="004726DB" w:rsidP="004726DB">
      <w:pPr>
        <w:rPr>
          <w:szCs w:val="42"/>
        </w:rPr>
      </w:pPr>
    </w:p>
    <w:p w:rsidR="004726DB" w:rsidRDefault="004726DB" w:rsidP="004726DB">
      <w:pPr>
        <w:rPr>
          <w:szCs w:val="42"/>
        </w:rPr>
      </w:pPr>
    </w:p>
    <w:p w:rsidR="004726DB" w:rsidRDefault="004726DB" w:rsidP="004726DB">
      <w:pPr>
        <w:rPr>
          <w:szCs w:val="42"/>
        </w:rPr>
      </w:pPr>
    </w:p>
    <w:p w:rsidR="004726DB" w:rsidRDefault="004726DB" w:rsidP="004726DB">
      <w:pPr>
        <w:rPr>
          <w:szCs w:val="42"/>
        </w:rPr>
      </w:pPr>
    </w:p>
    <w:p w:rsidR="004726DB" w:rsidRDefault="004726DB" w:rsidP="004726DB">
      <w:pPr>
        <w:rPr>
          <w:szCs w:val="42"/>
        </w:rPr>
      </w:pPr>
    </w:p>
    <w:tbl>
      <w:tblPr>
        <w:tblpPr w:leftFromText="180" w:rightFromText="180" w:vertAnchor="text" w:tblpX="2030" w:tblpY="1"/>
        <w:tblOverlap w:val="never"/>
        <w:tblW w:w="82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76"/>
        <w:gridCol w:w="3402"/>
        <w:gridCol w:w="2430"/>
      </w:tblGrid>
      <w:tr w:rsidR="004726DB" w:rsidRPr="00C12835" w:rsidTr="00470419">
        <w:trPr>
          <w:trHeight w:val="864"/>
          <w:tblHeader/>
        </w:trPr>
        <w:tc>
          <w:tcPr>
            <w:tcW w:w="2376" w:type="dxa"/>
            <w:tcBorders>
              <w:top w:val="single" w:sz="8" w:space="0" w:color="FFFFFF"/>
              <w:left w:val="single" w:sz="8" w:space="0" w:color="FFFFFF"/>
              <w:bottom w:val="single" w:sz="8" w:space="0" w:color="003366"/>
              <w:right w:val="single" w:sz="8" w:space="0" w:color="FFFFFF"/>
            </w:tcBorders>
            <w:shd w:val="clear" w:color="auto" w:fill="003366"/>
            <w:vAlign w:val="center"/>
          </w:tcPr>
          <w:p w:rsidR="004726DB" w:rsidRPr="00F52CB9" w:rsidRDefault="004726DB" w:rsidP="004726DB">
            <w:pPr>
              <w:spacing w:before="60" w:after="60"/>
              <w:rPr>
                <w:rFonts w:ascii="Arial Black" w:hAnsi="Arial Black"/>
                <w:color w:val="FFFFFF"/>
              </w:rPr>
            </w:pPr>
            <w:r w:rsidRPr="00F52CB9">
              <w:rPr>
                <w:rFonts w:ascii="Arial Black" w:hAnsi="Arial Black"/>
                <w:color w:val="FFFFFF"/>
                <w:lang w:val="en-GB"/>
              </w:rPr>
              <w:lastRenderedPageBreak/>
              <w:t>Name / Position</w:t>
            </w:r>
          </w:p>
        </w:tc>
        <w:tc>
          <w:tcPr>
            <w:tcW w:w="3402" w:type="dxa"/>
            <w:tcBorders>
              <w:top w:val="single" w:sz="8" w:space="0" w:color="FFFFFF"/>
              <w:left w:val="single" w:sz="8" w:space="0" w:color="FFFFFF"/>
              <w:bottom w:val="single" w:sz="8" w:space="0" w:color="003366"/>
              <w:right w:val="single" w:sz="8" w:space="0" w:color="FFFFFF"/>
            </w:tcBorders>
            <w:shd w:val="clear" w:color="auto" w:fill="003366"/>
            <w:vAlign w:val="center"/>
          </w:tcPr>
          <w:p w:rsidR="004726DB" w:rsidRPr="00F52CB9" w:rsidRDefault="004726DB" w:rsidP="004726DB">
            <w:pPr>
              <w:spacing w:before="60" w:after="60"/>
              <w:rPr>
                <w:rFonts w:ascii="Arial Black" w:hAnsi="Arial Black"/>
                <w:color w:val="FFFFFF"/>
                <w:lang w:val="en-GB"/>
              </w:rPr>
            </w:pPr>
            <w:r w:rsidRPr="00F52CB9">
              <w:rPr>
                <w:rFonts w:ascii="Arial Black" w:hAnsi="Arial Black"/>
                <w:color w:val="FFFFFF"/>
                <w:lang w:val="en-GB"/>
              </w:rPr>
              <w:t>Organization</w:t>
            </w:r>
          </w:p>
        </w:tc>
        <w:tc>
          <w:tcPr>
            <w:tcW w:w="2430" w:type="dxa"/>
            <w:tcBorders>
              <w:top w:val="single" w:sz="8" w:space="0" w:color="FFFFFF"/>
              <w:left w:val="single" w:sz="8" w:space="0" w:color="FFFFFF"/>
              <w:bottom w:val="single" w:sz="8" w:space="0" w:color="003366"/>
              <w:right w:val="nil"/>
            </w:tcBorders>
            <w:shd w:val="clear" w:color="auto" w:fill="003366"/>
            <w:vAlign w:val="center"/>
          </w:tcPr>
          <w:p w:rsidR="004726DB" w:rsidRPr="00F52CB9" w:rsidRDefault="004726DB" w:rsidP="004726DB">
            <w:pPr>
              <w:spacing w:before="60" w:after="60"/>
              <w:rPr>
                <w:rFonts w:ascii="Arial Black" w:hAnsi="Arial Black"/>
                <w:color w:val="FFFFFF"/>
                <w:lang w:val="en-GB"/>
              </w:rPr>
            </w:pPr>
            <w:r w:rsidRPr="00F52CB9">
              <w:rPr>
                <w:rFonts w:ascii="Arial Black" w:hAnsi="Arial Black"/>
                <w:color w:val="FFFFFF"/>
                <w:lang w:val="en-GB"/>
              </w:rPr>
              <w:t xml:space="preserve">Signature / Date </w:t>
            </w:r>
          </w:p>
        </w:tc>
      </w:tr>
      <w:tr w:rsidR="004726DB" w:rsidRPr="00C12835" w:rsidTr="00470419">
        <w:trPr>
          <w:trHeight w:val="864"/>
          <w:tblHeader/>
        </w:trPr>
        <w:tc>
          <w:tcPr>
            <w:tcW w:w="2376" w:type="dxa"/>
            <w:tcBorders>
              <w:top w:val="single" w:sz="8" w:space="0" w:color="003366"/>
              <w:left w:val="nil"/>
              <w:bottom w:val="single" w:sz="8" w:space="0" w:color="003366"/>
              <w:right w:val="single" w:sz="8" w:space="0" w:color="003366"/>
            </w:tcBorders>
            <w:shd w:val="clear" w:color="auto" w:fill="auto"/>
            <w:vAlign w:val="center"/>
          </w:tcPr>
          <w:p w:rsidR="004726DB" w:rsidRPr="00C12835" w:rsidRDefault="004726DB" w:rsidP="00925276">
            <w:pPr>
              <w:spacing w:before="60" w:after="60"/>
              <w:rPr>
                <w:rFonts w:ascii="Mubadala Avenir 35 Light" w:hAnsi="Mubadala Avenir 35 Light"/>
              </w:rPr>
            </w:pPr>
          </w:p>
        </w:tc>
        <w:tc>
          <w:tcPr>
            <w:tcW w:w="3402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vAlign w:val="center"/>
          </w:tcPr>
          <w:p w:rsidR="004726DB" w:rsidRPr="00C12835" w:rsidRDefault="004726DB" w:rsidP="004726DB">
            <w:pPr>
              <w:spacing w:before="60" w:after="60"/>
              <w:rPr>
                <w:rFonts w:ascii="Mubadala Avenir 35 Light" w:hAnsi="Mubadala Avenir 35 Light"/>
              </w:rPr>
            </w:pPr>
          </w:p>
        </w:tc>
        <w:tc>
          <w:tcPr>
            <w:tcW w:w="2430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nil"/>
            </w:tcBorders>
            <w:shd w:val="clear" w:color="auto" w:fill="auto"/>
            <w:vAlign w:val="center"/>
          </w:tcPr>
          <w:p w:rsidR="004726DB" w:rsidRPr="00C12835" w:rsidRDefault="004726DB" w:rsidP="004726DB">
            <w:pPr>
              <w:spacing w:before="60" w:after="60"/>
              <w:rPr>
                <w:rFonts w:ascii="Mubadala Avenir 35 Light" w:hAnsi="Mubadala Avenir 35 Light"/>
              </w:rPr>
            </w:pPr>
          </w:p>
        </w:tc>
      </w:tr>
      <w:tr w:rsidR="00A508E1" w:rsidRPr="00C12835" w:rsidTr="00470419">
        <w:trPr>
          <w:trHeight w:val="864"/>
          <w:tblHeader/>
        </w:trPr>
        <w:tc>
          <w:tcPr>
            <w:tcW w:w="2376" w:type="dxa"/>
            <w:tcBorders>
              <w:top w:val="single" w:sz="8" w:space="0" w:color="003366"/>
              <w:left w:val="nil"/>
              <w:bottom w:val="single" w:sz="8" w:space="0" w:color="003366"/>
              <w:right w:val="single" w:sz="8" w:space="0" w:color="003366"/>
            </w:tcBorders>
            <w:shd w:val="clear" w:color="auto" w:fill="auto"/>
            <w:vAlign w:val="center"/>
          </w:tcPr>
          <w:p w:rsidR="00A508E1" w:rsidRDefault="00A508E1" w:rsidP="00925276">
            <w:pPr>
              <w:spacing w:before="60" w:after="60"/>
              <w:rPr>
                <w:rFonts w:ascii="Mubadala Avenir 35 Light" w:hAnsi="Mubadala Avenir 35 Light"/>
              </w:rPr>
            </w:pPr>
          </w:p>
        </w:tc>
        <w:tc>
          <w:tcPr>
            <w:tcW w:w="3402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single" w:sz="8" w:space="0" w:color="003366"/>
            </w:tcBorders>
            <w:shd w:val="clear" w:color="auto" w:fill="auto"/>
            <w:vAlign w:val="center"/>
          </w:tcPr>
          <w:p w:rsidR="00A508E1" w:rsidRPr="00C12835" w:rsidRDefault="00A508E1" w:rsidP="004726DB">
            <w:pPr>
              <w:spacing w:before="60" w:after="60"/>
              <w:rPr>
                <w:rFonts w:ascii="Mubadala Avenir 35 Light" w:hAnsi="Mubadala Avenir 35 Light"/>
              </w:rPr>
            </w:pPr>
          </w:p>
        </w:tc>
        <w:tc>
          <w:tcPr>
            <w:tcW w:w="2430" w:type="dxa"/>
            <w:tcBorders>
              <w:top w:val="single" w:sz="8" w:space="0" w:color="003366"/>
              <w:left w:val="single" w:sz="8" w:space="0" w:color="003366"/>
              <w:bottom w:val="single" w:sz="8" w:space="0" w:color="003366"/>
              <w:right w:val="nil"/>
            </w:tcBorders>
            <w:shd w:val="clear" w:color="auto" w:fill="auto"/>
            <w:vAlign w:val="center"/>
          </w:tcPr>
          <w:p w:rsidR="00A508E1" w:rsidRPr="00C12835" w:rsidRDefault="00A508E1" w:rsidP="004726DB">
            <w:pPr>
              <w:spacing w:before="60" w:after="60"/>
              <w:rPr>
                <w:rFonts w:ascii="Mubadala Avenir 35 Light" w:hAnsi="Mubadala Avenir 35 Light"/>
              </w:rPr>
            </w:pPr>
          </w:p>
        </w:tc>
      </w:tr>
    </w:tbl>
    <w:p w:rsidR="004726DB" w:rsidRPr="008C5467" w:rsidRDefault="004726DB" w:rsidP="004726DB">
      <w:pPr>
        <w:rPr>
          <w:szCs w:val="42"/>
        </w:rPr>
      </w:pPr>
    </w:p>
    <w:p w:rsidR="00395868" w:rsidRDefault="00395868">
      <w:pPr>
        <w:pStyle w:val="Heading2"/>
        <w:spacing w:after="0"/>
      </w:pPr>
      <w:bookmarkStart w:id="3" w:name="_Toc506887296"/>
      <w:r>
        <w:lastRenderedPageBreak/>
        <w:t>Document Control</w:t>
      </w:r>
      <w:bookmarkEnd w:id="0"/>
      <w:bookmarkEnd w:id="1"/>
      <w:bookmarkEnd w:id="3"/>
    </w:p>
    <w:p w:rsidR="00395868" w:rsidRDefault="00395868">
      <w:pPr>
        <w:pStyle w:val="HeadingBar"/>
      </w:pPr>
    </w:p>
    <w:p w:rsidR="00395868" w:rsidRDefault="00395868">
      <w:pPr>
        <w:pStyle w:val="TableTitle"/>
      </w:pPr>
      <w:r>
        <w:t>Change Record</w:t>
      </w:r>
    </w:p>
    <w:p w:rsidR="00395868" w:rsidRDefault="00395868">
      <w:pPr>
        <w:pStyle w:val="BodyText"/>
      </w:pPr>
    </w:p>
    <w:tbl>
      <w:tblPr>
        <w:tblW w:w="7701" w:type="dxa"/>
        <w:tblInd w:w="252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15"/>
        <w:gridCol w:w="1867"/>
        <w:gridCol w:w="707"/>
        <w:gridCol w:w="4112"/>
      </w:tblGrid>
      <w:tr w:rsidR="00395868">
        <w:trPr>
          <w:cantSplit/>
          <w:tblHeader/>
        </w:trPr>
        <w:tc>
          <w:tcPr>
            <w:tcW w:w="101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pct10" w:color="auto" w:fill="auto"/>
          </w:tcPr>
          <w:p w:rsidR="00395868" w:rsidRDefault="00395868">
            <w:pPr>
              <w:pStyle w:val="TableHeading"/>
            </w:pPr>
            <w:r>
              <w:t>Date</w:t>
            </w:r>
          </w:p>
        </w:tc>
        <w:tc>
          <w:tcPr>
            <w:tcW w:w="186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pct10" w:color="auto" w:fill="auto"/>
          </w:tcPr>
          <w:p w:rsidR="00395868" w:rsidRDefault="00395868">
            <w:pPr>
              <w:pStyle w:val="TableHeading"/>
            </w:pPr>
            <w:r>
              <w:t>Author</w:t>
            </w:r>
          </w:p>
        </w:tc>
        <w:tc>
          <w:tcPr>
            <w:tcW w:w="70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pct10" w:color="auto" w:fill="auto"/>
          </w:tcPr>
          <w:p w:rsidR="00395868" w:rsidRDefault="00395868">
            <w:pPr>
              <w:pStyle w:val="TableHeading"/>
            </w:pPr>
            <w:r>
              <w:t>Version</w:t>
            </w:r>
          </w:p>
        </w:tc>
        <w:tc>
          <w:tcPr>
            <w:tcW w:w="411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pct10" w:color="auto" w:fill="auto"/>
          </w:tcPr>
          <w:p w:rsidR="00395868" w:rsidRDefault="00395868">
            <w:pPr>
              <w:pStyle w:val="TableHeading"/>
            </w:pPr>
            <w:r>
              <w:t>Change Reference</w:t>
            </w:r>
          </w:p>
        </w:tc>
      </w:tr>
      <w:tr w:rsidR="00395868">
        <w:trPr>
          <w:cantSplit/>
          <w:trHeight w:hRule="exact" w:val="60"/>
          <w:tblHeader/>
        </w:trPr>
        <w:tc>
          <w:tcPr>
            <w:tcW w:w="101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auto" w:fill="auto"/>
          </w:tcPr>
          <w:p w:rsidR="00395868" w:rsidRDefault="00395868">
            <w:pPr>
              <w:pStyle w:val="TableText"/>
              <w:rPr>
                <w:sz w:val="8"/>
              </w:rPr>
            </w:pPr>
          </w:p>
        </w:tc>
        <w:tc>
          <w:tcPr>
            <w:tcW w:w="1867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auto" w:fill="auto"/>
          </w:tcPr>
          <w:p w:rsidR="00395868" w:rsidRDefault="00395868">
            <w:pPr>
              <w:pStyle w:val="TableText"/>
              <w:rPr>
                <w:sz w:val="8"/>
              </w:rPr>
            </w:pPr>
          </w:p>
        </w:tc>
        <w:tc>
          <w:tcPr>
            <w:tcW w:w="707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auto" w:fill="auto"/>
          </w:tcPr>
          <w:p w:rsidR="00395868" w:rsidRDefault="00395868">
            <w:pPr>
              <w:pStyle w:val="TableText"/>
              <w:rPr>
                <w:sz w:val="8"/>
              </w:rPr>
            </w:pPr>
          </w:p>
        </w:tc>
        <w:tc>
          <w:tcPr>
            <w:tcW w:w="41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auto" w:fill="auto"/>
          </w:tcPr>
          <w:p w:rsidR="00395868" w:rsidRDefault="00395868">
            <w:pPr>
              <w:pStyle w:val="TableText"/>
              <w:rPr>
                <w:sz w:val="8"/>
              </w:rPr>
            </w:pPr>
          </w:p>
        </w:tc>
      </w:tr>
      <w:tr w:rsidR="00395868">
        <w:trPr>
          <w:cantSplit/>
        </w:trPr>
        <w:tc>
          <w:tcPr>
            <w:tcW w:w="1015" w:type="dxa"/>
            <w:tcBorders>
              <w:top w:val="nil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395868" w:rsidRDefault="007111D4" w:rsidP="002E180E">
            <w:pPr>
              <w:pStyle w:val="TableText"/>
              <w:ind w:left="0"/>
            </w:pPr>
            <w:r>
              <w:t>20</w:t>
            </w:r>
            <w:r w:rsidR="002E180E">
              <w:t>/</w:t>
            </w:r>
            <w:r w:rsidR="00974F52">
              <w:t>0</w:t>
            </w:r>
            <w:r w:rsidR="002E295E">
              <w:t>6</w:t>
            </w:r>
            <w:r w:rsidR="00801FD2">
              <w:t>/</w:t>
            </w:r>
            <w:r w:rsidR="002E180E">
              <w:t>18</w:t>
            </w:r>
          </w:p>
        </w:tc>
        <w:tc>
          <w:tcPr>
            <w:tcW w:w="186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5868" w:rsidRDefault="002E295E">
            <w:pPr>
              <w:pStyle w:val="TableText"/>
            </w:pPr>
            <w:r>
              <w:t>Darith Ly</w:t>
            </w:r>
          </w:p>
        </w:tc>
        <w:tc>
          <w:tcPr>
            <w:tcW w:w="707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5868" w:rsidRDefault="00A47E6E">
            <w:pPr>
              <w:pStyle w:val="TableText"/>
            </w:pPr>
            <w:r>
              <w:t>1</w:t>
            </w:r>
          </w:p>
        </w:tc>
        <w:tc>
          <w:tcPr>
            <w:tcW w:w="4112" w:type="dxa"/>
            <w:tcBorders>
              <w:top w:val="nil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395868" w:rsidRDefault="002932BB">
            <w:pPr>
              <w:pStyle w:val="TableText"/>
            </w:pPr>
            <w:r>
              <w:t>No previous document</w:t>
            </w:r>
          </w:p>
        </w:tc>
      </w:tr>
      <w:tr w:rsidR="00395868">
        <w:trPr>
          <w:cantSplit/>
        </w:trPr>
        <w:tc>
          <w:tcPr>
            <w:tcW w:w="101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395868" w:rsidRDefault="00395868" w:rsidP="009B3839">
            <w:pPr>
              <w:pStyle w:val="TableText"/>
              <w:ind w:left="0"/>
            </w:pPr>
          </w:p>
        </w:tc>
        <w:tc>
          <w:tcPr>
            <w:tcW w:w="1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5868" w:rsidRDefault="00395868">
            <w:pPr>
              <w:pStyle w:val="TableText"/>
            </w:pPr>
          </w:p>
        </w:tc>
        <w:tc>
          <w:tcPr>
            <w:tcW w:w="7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5868" w:rsidRDefault="00395868">
            <w:pPr>
              <w:pStyle w:val="TableText"/>
            </w:pPr>
          </w:p>
        </w:tc>
        <w:tc>
          <w:tcPr>
            <w:tcW w:w="41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395868" w:rsidRDefault="00395868">
            <w:pPr>
              <w:pStyle w:val="TableText"/>
            </w:pPr>
          </w:p>
        </w:tc>
      </w:tr>
      <w:tr w:rsidR="00395868">
        <w:trPr>
          <w:cantSplit/>
        </w:trPr>
        <w:tc>
          <w:tcPr>
            <w:tcW w:w="101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395868" w:rsidRDefault="00395868">
            <w:pPr>
              <w:pStyle w:val="TableText"/>
            </w:pPr>
          </w:p>
        </w:tc>
        <w:tc>
          <w:tcPr>
            <w:tcW w:w="18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5868" w:rsidRDefault="00395868">
            <w:pPr>
              <w:pStyle w:val="TableText"/>
            </w:pPr>
          </w:p>
        </w:tc>
        <w:tc>
          <w:tcPr>
            <w:tcW w:w="7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95868" w:rsidRDefault="00395868">
            <w:pPr>
              <w:pStyle w:val="TableText"/>
            </w:pPr>
          </w:p>
        </w:tc>
        <w:tc>
          <w:tcPr>
            <w:tcW w:w="41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395868" w:rsidRDefault="00395868">
            <w:pPr>
              <w:pStyle w:val="TableText"/>
            </w:pPr>
          </w:p>
        </w:tc>
      </w:tr>
      <w:tr w:rsidR="00395868">
        <w:trPr>
          <w:cantSplit/>
        </w:trPr>
        <w:tc>
          <w:tcPr>
            <w:tcW w:w="1015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395868" w:rsidRDefault="00395868">
            <w:pPr>
              <w:pStyle w:val="TableText"/>
            </w:pPr>
          </w:p>
        </w:tc>
        <w:tc>
          <w:tcPr>
            <w:tcW w:w="186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395868" w:rsidRDefault="00395868">
            <w:pPr>
              <w:pStyle w:val="TableText"/>
            </w:pPr>
          </w:p>
        </w:tc>
        <w:tc>
          <w:tcPr>
            <w:tcW w:w="70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395868" w:rsidRDefault="00395868">
            <w:pPr>
              <w:pStyle w:val="TableText"/>
            </w:pPr>
          </w:p>
        </w:tc>
        <w:tc>
          <w:tcPr>
            <w:tcW w:w="4112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395868" w:rsidRDefault="00395868">
            <w:pPr>
              <w:pStyle w:val="TableText"/>
            </w:pPr>
          </w:p>
        </w:tc>
      </w:tr>
    </w:tbl>
    <w:p w:rsidR="00395868" w:rsidRDefault="00395868">
      <w:pPr>
        <w:pStyle w:val="BodyText"/>
      </w:pPr>
    </w:p>
    <w:p w:rsidR="00395868" w:rsidRDefault="00395868">
      <w:pPr>
        <w:pStyle w:val="HeadingBar"/>
      </w:pPr>
    </w:p>
    <w:p w:rsidR="00395868" w:rsidRDefault="00395868">
      <w:pPr>
        <w:keepNext/>
        <w:keepLines/>
        <w:spacing w:before="120" w:after="120"/>
        <w:rPr>
          <w:b/>
        </w:rPr>
      </w:pPr>
      <w:r>
        <w:rPr>
          <w:b/>
        </w:rPr>
        <w:t>Reviewers</w:t>
      </w:r>
    </w:p>
    <w:p w:rsidR="00395868" w:rsidRDefault="00395868">
      <w:pPr>
        <w:pStyle w:val="BodyText"/>
      </w:pPr>
    </w:p>
    <w:tbl>
      <w:tblPr>
        <w:tblW w:w="0" w:type="auto"/>
        <w:tblInd w:w="252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60"/>
        <w:gridCol w:w="3741"/>
      </w:tblGrid>
      <w:tr w:rsidR="00395868">
        <w:trPr>
          <w:cantSplit/>
          <w:tblHeader/>
        </w:trPr>
        <w:tc>
          <w:tcPr>
            <w:tcW w:w="396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pct10" w:color="auto" w:fill="auto"/>
          </w:tcPr>
          <w:p w:rsidR="00395868" w:rsidRDefault="00395868">
            <w:pPr>
              <w:pStyle w:val="TableHeading"/>
            </w:pPr>
            <w:r>
              <w:t>Name</w:t>
            </w:r>
          </w:p>
        </w:tc>
        <w:tc>
          <w:tcPr>
            <w:tcW w:w="374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pct10" w:color="auto" w:fill="auto"/>
          </w:tcPr>
          <w:p w:rsidR="00395868" w:rsidRDefault="00395868">
            <w:pPr>
              <w:pStyle w:val="TableHeading"/>
            </w:pPr>
            <w:r>
              <w:t>Position</w:t>
            </w:r>
          </w:p>
        </w:tc>
      </w:tr>
      <w:tr w:rsidR="00395868">
        <w:trPr>
          <w:cantSplit/>
          <w:trHeight w:hRule="exact" w:val="60"/>
          <w:tblHeader/>
        </w:trPr>
        <w:tc>
          <w:tcPr>
            <w:tcW w:w="396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auto" w:fill="auto"/>
          </w:tcPr>
          <w:p w:rsidR="00395868" w:rsidRDefault="00395868">
            <w:pPr>
              <w:pStyle w:val="TableText"/>
              <w:rPr>
                <w:sz w:val="8"/>
              </w:rPr>
            </w:pPr>
          </w:p>
        </w:tc>
        <w:tc>
          <w:tcPr>
            <w:tcW w:w="374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auto" w:fill="auto"/>
          </w:tcPr>
          <w:p w:rsidR="00395868" w:rsidRDefault="00395868">
            <w:pPr>
              <w:pStyle w:val="TableText"/>
              <w:rPr>
                <w:sz w:val="8"/>
              </w:rPr>
            </w:pPr>
          </w:p>
        </w:tc>
      </w:tr>
      <w:tr w:rsidR="000E3EA7">
        <w:trPr>
          <w:cantSplit/>
        </w:trPr>
        <w:tc>
          <w:tcPr>
            <w:tcW w:w="3960" w:type="dxa"/>
            <w:tcBorders>
              <w:top w:val="nil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0E3EA7" w:rsidRDefault="0094460C" w:rsidP="007E4118">
            <w:pPr>
              <w:pStyle w:val="TableText"/>
            </w:pPr>
            <w:r>
              <w:t xml:space="preserve">Andrew Perepeczko </w:t>
            </w:r>
          </w:p>
        </w:tc>
        <w:tc>
          <w:tcPr>
            <w:tcW w:w="3741" w:type="dxa"/>
            <w:tcBorders>
              <w:top w:val="nil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0E3EA7" w:rsidRDefault="0094460C" w:rsidP="00B16F11">
            <w:pPr>
              <w:pStyle w:val="TableText"/>
            </w:pPr>
            <w:r>
              <w:t>ANZ Marketing Lead</w:t>
            </w:r>
          </w:p>
        </w:tc>
      </w:tr>
      <w:tr w:rsidR="000E3EA7">
        <w:trPr>
          <w:cantSplit/>
        </w:trPr>
        <w:tc>
          <w:tcPr>
            <w:tcW w:w="3960" w:type="dxa"/>
            <w:tcBorders>
              <w:top w:val="nil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0E3EA7" w:rsidRDefault="000E3EA7">
            <w:pPr>
              <w:pStyle w:val="TableText"/>
            </w:pPr>
          </w:p>
        </w:tc>
        <w:tc>
          <w:tcPr>
            <w:tcW w:w="3741" w:type="dxa"/>
            <w:tcBorders>
              <w:top w:val="nil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0E3EA7" w:rsidRDefault="000E3EA7" w:rsidP="00CA148B">
            <w:pPr>
              <w:pStyle w:val="TableText"/>
            </w:pPr>
          </w:p>
        </w:tc>
      </w:tr>
      <w:tr w:rsidR="000E3EA7">
        <w:trPr>
          <w:cantSplit/>
        </w:trPr>
        <w:tc>
          <w:tcPr>
            <w:tcW w:w="396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0E3EA7" w:rsidRDefault="000E3EA7">
            <w:pPr>
              <w:pStyle w:val="TableText"/>
            </w:pPr>
          </w:p>
        </w:tc>
        <w:tc>
          <w:tcPr>
            <w:tcW w:w="37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0E3EA7" w:rsidRDefault="000E3EA7">
            <w:pPr>
              <w:pStyle w:val="TableText"/>
            </w:pPr>
          </w:p>
        </w:tc>
      </w:tr>
      <w:tr w:rsidR="000E3EA7">
        <w:trPr>
          <w:cantSplit/>
        </w:trPr>
        <w:tc>
          <w:tcPr>
            <w:tcW w:w="396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0E3EA7" w:rsidRDefault="000E3EA7">
            <w:pPr>
              <w:pStyle w:val="TableText"/>
            </w:pPr>
          </w:p>
        </w:tc>
        <w:tc>
          <w:tcPr>
            <w:tcW w:w="37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0E3EA7" w:rsidRDefault="000E3EA7">
            <w:pPr>
              <w:pStyle w:val="TableText"/>
            </w:pPr>
          </w:p>
        </w:tc>
      </w:tr>
      <w:tr w:rsidR="000E3EA7">
        <w:trPr>
          <w:cantSplit/>
        </w:trPr>
        <w:tc>
          <w:tcPr>
            <w:tcW w:w="396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0E3EA7" w:rsidRDefault="000E3EA7">
            <w:pPr>
              <w:pStyle w:val="TableText"/>
            </w:pPr>
          </w:p>
        </w:tc>
        <w:tc>
          <w:tcPr>
            <w:tcW w:w="374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0E3EA7" w:rsidRDefault="000E3EA7">
            <w:pPr>
              <w:pStyle w:val="TableText"/>
            </w:pPr>
          </w:p>
        </w:tc>
      </w:tr>
    </w:tbl>
    <w:p w:rsidR="00395868" w:rsidRDefault="00395868">
      <w:pPr>
        <w:pStyle w:val="BodyText"/>
      </w:pPr>
    </w:p>
    <w:p w:rsidR="00395868" w:rsidRDefault="00395868">
      <w:pPr>
        <w:pStyle w:val="HeadingBar"/>
      </w:pPr>
    </w:p>
    <w:p w:rsidR="00395868" w:rsidRDefault="00395868">
      <w:pPr>
        <w:keepNext/>
        <w:keepLines/>
        <w:spacing w:before="120" w:after="120"/>
        <w:rPr>
          <w:b/>
        </w:rPr>
      </w:pPr>
      <w:r>
        <w:rPr>
          <w:b/>
        </w:rPr>
        <w:t>Distribution</w:t>
      </w:r>
    </w:p>
    <w:p w:rsidR="00395868" w:rsidRDefault="00395868">
      <w:pPr>
        <w:pStyle w:val="BodyText"/>
      </w:pPr>
    </w:p>
    <w:tbl>
      <w:tblPr>
        <w:tblW w:w="7701" w:type="dxa"/>
        <w:tblInd w:w="252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18"/>
        <w:gridCol w:w="3429"/>
        <w:gridCol w:w="3354"/>
      </w:tblGrid>
      <w:tr w:rsidR="00395868">
        <w:trPr>
          <w:cantSplit/>
          <w:tblHeader/>
        </w:trPr>
        <w:tc>
          <w:tcPr>
            <w:tcW w:w="918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pct10" w:color="auto" w:fill="auto"/>
          </w:tcPr>
          <w:p w:rsidR="00395868" w:rsidRDefault="00395868">
            <w:pPr>
              <w:pStyle w:val="TableHeading"/>
            </w:pPr>
            <w:r>
              <w:t>Copy No.</w:t>
            </w:r>
          </w:p>
        </w:tc>
        <w:tc>
          <w:tcPr>
            <w:tcW w:w="3429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pct10" w:color="auto" w:fill="auto"/>
          </w:tcPr>
          <w:p w:rsidR="00395868" w:rsidRDefault="00395868">
            <w:pPr>
              <w:pStyle w:val="TableHeading"/>
            </w:pPr>
            <w:r>
              <w:t>Name</w:t>
            </w:r>
          </w:p>
        </w:tc>
        <w:tc>
          <w:tcPr>
            <w:tcW w:w="335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pct10" w:color="auto" w:fill="auto"/>
          </w:tcPr>
          <w:p w:rsidR="00395868" w:rsidRDefault="00395868">
            <w:pPr>
              <w:pStyle w:val="TableHeading"/>
            </w:pPr>
            <w:r>
              <w:t>Location</w:t>
            </w:r>
          </w:p>
        </w:tc>
      </w:tr>
      <w:tr w:rsidR="00395868">
        <w:trPr>
          <w:cantSplit/>
          <w:trHeight w:hRule="exact" w:val="60"/>
          <w:tblHeader/>
        </w:trPr>
        <w:tc>
          <w:tcPr>
            <w:tcW w:w="91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auto" w:fill="auto"/>
          </w:tcPr>
          <w:p w:rsidR="00395868" w:rsidRDefault="00395868">
            <w:pPr>
              <w:pStyle w:val="TableText"/>
              <w:rPr>
                <w:sz w:val="8"/>
              </w:rPr>
            </w:pPr>
          </w:p>
        </w:tc>
        <w:tc>
          <w:tcPr>
            <w:tcW w:w="342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auto" w:fill="auto"/>
          </w:tcPr>
          <w:p w:rsidR="00395868" w:rsidRDefault="00395868">
            <w:pPr>
              <w:pStyle w:val="TableText"/>
              <w:rPr>
                <w:sz w:val="8"/>
              </w:rPr>
            </w:pPr>
          </w:p>
        </w:tc>
        <w:tc>
          <w:tcPr>
            <w:tcW w:w="335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auto" w:fill="auto"/>
          </w:tcPr>
          <w:p w:rsidR="00395868" w:rsidRDefault="00395868">
            <w:pPr>
              <w:pStyle w:val="TableText"/>
              <w:rPr>
                <w:sz w:val="8"/>
              </w:rPr>
            </w:pPr>
          </w:p>
        </w:tc>
      </w:tr>
      <w:tr w:rsidR="007C7B61">
        <w:trPr>
          <w:cantSplit/>
        </w:trPr>
        <w:tc>
          <w:tcPr>
            <w:tcW w:w="918" w:type="dxa"/>
            <w:tcBorders>
              <w:top w:val="nil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7C7B61" w:rsidRPr="008C6B4B" w:rsidRDefault="007C7B61" w:rsidP="00B16F11">
            <w:pPr>
              <w:pStyle w:val="TableText"/>
            </w:pPr>
            <w:r w:rsidRPr="008C6B4B">
              <w:t>1</w:t>
            </w:r>
          </w:p>
        </w:tc>
        <w:tc>
          <w:tcPr>
            <w:tcW w:w="342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7B61" w:rsidRPr="008C6B4B" w:rsidRDefault="00AB5E8D" w:rsidP="00B16F11">
            <w:pPr>
              <w:pStyle w:val="TableText"/>
            </w:pPr>
            <w:r>
              <w:t>Common Drive</w:t>
            </w:r>
          </w:p>
        </w:tc>
        <w:tc>
          <w:tcPr>
            <w:tcW w:w="3354" w:type="dxa"/>
            <w:tcBorders>
              <w:top w:val="nil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7C7B61" w:rsidRPr="008C6B4B" w:rsidRDefault="00AB5E8D" w:rsidP="00B16F11">
            <w:pPr>
              <w:pStyle w:val="TableText"/>
            </w:pPr>
            <w:r w:rsidRPr="00AB5E8D">
              <w:t>\\ausco-fps02\common\NPC\Darith\20180620 - Web project</w:t>
            </w:r>
          </w:p>
        </w:tc>
      </w:tr>
      <w:tr w:rsidR="007C7B61">
        <w:trPr>
          <w:cantSplit/>
        </w:trPr>
        <w:tc>
          <w:tcPr>
            <w:tcW w:w="91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7C7B61" w:rsidRPr="008C6B4B" w:rsidRDefault="007C7B61" w:rsidP="00B16F11">
            <w:pPr>
              <w:pStyle w:val="TableText"/>
            </w:pPr>
          </w:p>
        </w:tc>
        <w:tc>
          <w:tcPr>
            <w:tcW w:w="3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7B61" w:rsidRPr="008C6B4B" w:rsidRDefault="007C7B61" w:rsidP="00B16F11">
            <w:pPr>
              <w:pStyle w:val="TableText"/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7C7B61" w:rsidRPr="008C6B4B" w:rsidRDefault="007C7B61" w:rsidP="00B16F11">
            <w:pPr>
              <w:pStyle w:val="TableText"/>
            </w:pPr>
          </w:p>
        </w:tc>
      </w:tr>
      <w:tr w:rsidR="007C7B61">
        <w:trPr>
          <w:cantSplit/>
        </w:trPr>
        <w:tc>
          <w:tcPr>
            <w:tcW w:w="91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:rsidR="007C7B61" w:rsidRPr="008C6B4B" w:rsidRDefault="007C7B61" w:rsidP="00B16F11">
            <w:pPr>
              <w:pStyle w:val="TableText"/>
            </w:pPr>
          </w:p>
        </w:tc>
        <w:tc>
          <w:tcPr>
            <w:tcW w:w="34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7B61" w:rsidRPr="008C6B4B" w:rsidRDefault="007C7B61" w:rsidP="00B16F11">
            <w:pPr>
              <w:pStyle w:val="TableText"/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7C7B61" w:rsidRPr="008C6B4B" w:rsidRDefault="007C7B61" w:rsidP="00B16F11">
            <w:pPr>
              <w:pStyle w:val="TableText"/>
            </w:pPr>
          </w:p>
        </w:tc>
      </w:tr>
      <w:tr w:rsidR="00395868">
        <w:trPr>
          <w:cantSplit/>
        </w:trPr>
        <w:tc>
          <w:tcPr>
            <w:tcW w:w="91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:rsidR="00395868" w:rsidRDefault="00395868">
            <w:pPr>
              <w:pStyle w:val="TableText"/>
            </w:pPr>
          </w:p>
        </w:tc>
        <w:tc>
          <w:tcPr>
            <w:tcW w:w="342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:rsidR="00395868" w:rsidRDefault="00395868">
            <w:pPr>
              <w:pStyle w:val="TableText"/>
            </w:pPr>
          </w:p>
        </w:tc>
        <w:tc>
          <w:tcPr>
            <w:tcW w:w="335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395868" w:rsidRDefault="00395868">
            <w:pPr>
              <w:pStyle w:val="TableText"/>
            </w:pPr>
          </w:p>
        </w:tc>
      </w:tr>
    </w:tbl>
    <w:p w:rsidR="00395868" w:rsidRDefault="00395868">
      <w:pPr>
        <w:pStyle w:val="BodyText"/>
      </w:pPr>
    </w:p>
    <w:p w:rsidR="00395868" w:rsidRDefault="00395868">
      <w:pPr>
        <w:sectPr w:rsidR="00395868">
          <w:footerReference w:type="default" r:id="rId9"/>
          <w:headerReference w:type="first" r:id="rId10"/>
          <w:pgSz w:w="11907" w:h="16840" w:code="9"/>
          <w:pgMar w:top="567" w:right="851" w:bottom="1134" w:left="851" w:header="0" w:footer="567" w:gutter="0"/>
          <w:pgNumType w:fmt="lowerRoman" w:start="1"/>
          <w:cols w:space="720"/>
          <w:titlePg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AU"/>
        </w:rPr>
        <w:id w:val="23789533"/>
        <w:docPartObj>
          <w:docPartGallery w:val="Table of Contents"/>
          <w:docPartUnique/>
        </w:docPartObj>
      </w:sdtPr>
      <w:sdtEndPr/>
      <w:sdtContent>
        <w:p w:rsidR="00A1676B" w:rsidRDefault="007811FB">
          <w:pPr>
            <w:pStyle w:val="TOCHeading"/>
          </w:pPr>
          <w:r>
            <w:t xml:space="preserve">Table of </w:t>
          </w:r>
          <w:r w:rsidR="00A1676B">
            <w:t>Contents</w:t>
          </w:r>
        </w:p>
        <w:p w:rsidR="004D21D9" w:rsidRDefault="00FF2368">
          <w:pPr>
            <w:pStyle w:val="TOC2"/>
            <w:rPr>
              <w:rFonts w:eastAsiaTheme="minorEastAsia"/>
              <w:lang w:eastAsia="en-AU"/>
            </w:rPr>
          </w:pPr>
          <w:r>
            <w:fldChar w:fldCharType="begin"/>
          </w:r>
          <w:r w:rsidR="00A1676B">
            <w:instrText xml:space="preserve"> TOC \o "1-3" \h \z \u </w:instrText>
          </w:r>
          <w:r>
            <w:fldChar w:fldCharType="separate"/>
          </w:r>
          <w:hyperlink w:anchor="_Toc506887296" w:history="1">
            <w:r w:rsidR="004D21D9" w:rsidRPr="00AE7F9E">
              <w:rPr>
                <w:rStyle w:val="Hyperlink"/>
              </w:rPr>
              <w:t>Document Control</w:t>
            </w:r>
            <w:r w:rsidR="004D21D9">
              <w:rPr>
                <w:webHidden/>
              </w:rPr>
              <w:tab/>
            </w:r>
            <w:r w:rsidR="004D21D9">
              <w:rPr>
                <w:webHidden/>
              </w:rPr>
              <w:fldChar w:fldCharType="begin"/>
            </w:r>
            <w:r w:rsidR="004D21D9">
              <w:rPr>
                <w:webHidden/>
              </w:rPr>
              <w:instrText xml:space="preserve"> PAGEREF _Toc506887296 \h </w:instrText>
            </w:r>
            <w:r w:rsidR="004D21D9">
              <w:rPr>
                <w:webHidden/>
              </w:rPr>
            </w:r>
            <w:r w:rsidR="004D21D9">
              <w:rPr>
                <w:webHidden/>
              </w:rPr>
              <w:fldChar w:fldCharType="separate"/>
            </w:r>
            <w:r w:rsidR="004D21D9">
              <w:rPr>
                <w:webHidden/>
              </w:rPr>
              <w:t>ii</w:t>
            </w:r>
            <w:r w:rsidR="004D21D9">
              <w:rPr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297" w:history="1">
            <w:r w:rsidR="004D21D9" w:rsidRPr="00AE7F9E">
              <w:rPr>
                <w:rStyle w:val="Hyperlink"/>
                <w:noProof/>
              </w:rPr>
              <w:t>Purpose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297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4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298" w:history="1">
            <w:r w:rsidR="004D21D9" w:rsidRPr="00AE7F9E">
              <w:rPr>
                <w:rStyle w:val="Hyperlink"/>
                <w:noProof/>
              </w:rPr>
              <w:t>Problem Statement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298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4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299" w:history="1">
            <w:r w:rsidR="004D21D9" w:rsidRPr="00AE7F9E">
              <w:rPr>
                <w:rStyle w:val="Hyperlink"/>
                <w:noProof/>
              </w:rPr>
              <w:t>Scope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299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4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300" w:history="1">
            <w:r w:rsidR="004D21D9" w:rsidRPr="00AE7F9E">
              <w:rPr>
                <w:rStyle w:val="Hyperlink"/>
                <w:noProof/>
              </w:rPr>
              <w:t>Exclusions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300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4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301" w:history="1">
            <w:r w:rsidR="004D21D9" w:rsidRPr="00AE7F9E">
              <w:rPr>
                <w:rStyle w:val="Hyperlink"/>
                <w:noProof/>
              </w:rPr>
              <w:t>Constraints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301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5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302" w:history="1">
            <w:r w:rsidR="004D21D9" w:rsidRPr="00AE7F9E">
              <w:rPr>
                <w:rStyle w:val="Hyperlink"/>
                <w:noProof/>
              </w:rPr>
              <w:t>Assumptions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302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5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303" w:history="1">
            <w:r w:rsidR="004D21D9" w:rsidRPr="00AE7F9E">
              <w:rPr>
                <w:rStyle w:val="Hyperlink"/>
                <w:noProof/>
              </w:rPr>
              <w:t>Responsibility Matrix: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303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5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304" w:history="1">
            <w:r w:rsidR="004D21D9" w:rsidRPr="00AE7F9E">
              <w:rPr>
                <w:rStyle w:val="Hyperlink"/>
                <w:noProof/>
              </w:rPr>
              <w:t>Risk and Mitigations: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304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6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305" w:history="1">
            <w:r w:rsidR="004D21D9" w:rsidRPr="00AE7F9E">
              <w:rPr>
                <w:rStyle w:val="Hyperlink"/>
                <w:noProof/>
              </w:rPr>
              <w:t>Technical Fact File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305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6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306" w:history="1">
            <w:r w:rsidR="004D21D9" w:rsidRPr="00AE7F9E">
              <w:rPr>
                <w:rStyle w:val="Hyperlink"/>
                <w:noProof/>
              </w:rPr>
              <w:t>Resource Planning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306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6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307" w:history="1">
            <w:r w:rsidR="004D21D9" w:rsidRPr="00AE7F9E">
              <w:rPr>
                <w:rStyle w:val="Hyperlink"/>
                <w:noProof/>
              </w:rPr>
              <w:t>Effort Estimation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307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7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308" w:history="1">
            <w:r w:rsidR="004D21D9" w:rsidRPr="00AE7F9E">
              <w:rPr>
                <w:rStyle w:val="Hyperlink"/>
                <w:noProof/>
              </w:rPr>
              <w:t>Deliverables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308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7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309" w:history="1">
            <w:r w:rsidR="004D21D9" w:rsidRPr="00AE7F9E">
              <w:rPr>
                <w:rStyle w:val="Hyperlink"/>
                <w:noProof/>
              </w:rPr>
              <w:t>Sample Callsheet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309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7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2"/>
            <w:rPr>
              <w:rFonts w:eastAsiaTheme="minorEastAsia"/>
              <w:lang w:eastAsia="en-AU"/>
            </w:rPr>
          </w:pPr>
          <w:hyperlink w:anchor="_Toc506887310" w:history="1">
            <w:r w:rsidR="004D21D9" w:rsidRPr="00AE7F9E">
              <w:rPr>
                <w:rStyle w:val="Hyperlink"/>
              </w:rPr>
              <w:t>Target Audience</w:t>
            </w:r>
            <w:r w:rsidR="004D21D9">
              <w:rPr>
                <w:webHidden/>
              </w:rPr>
              <w:tab/>
            </w:r>
            <w:r w:rsidR="004D21D9">
              <w:rPr>
                <w:webHidden/>
              </w:rPr>
              <w:fldChar w:fldCharType="begin"/>
            </w:r>
            <w:r w:rsidR="004D21D9">
              <w:rPr>
                <w:webHidden/>
              </w:rPr>
              <w:instrText xml:space="preserve"> PAGEREF _Toc506887310 \h </w:instrText>
            </w:r>
            <w:r w:rsidR="004D21D9">
              <w:rPr>
                <w:webHidden/>
              </w:rPr>
            </w:r>
            <w:r w:rsidR="004D21D9">
              <w:rPr>
                <w:webHidden/>
              </w:rPr>
              <w:fldChar w:fldCharType="separate"/>
            </w:r>
            <w:r w:rsidR="004D21D9">
              <w:rPr>
                <w:webHidden/>
              </w:rPr>
              <w:t>8</w:t>
            </w:r>
            <w:r w:rsidR="004D21D9">
              <w:rPr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311" w:history="1">
            <w:r w:rsidR="004D21D9" w:rsidRPr="00AE7F9E">
              <w:rPr>
                <w:rStyle w:val="Hyperlink"/>
                <w:noProof/>
              </w:rPr>
              <w:t>Requester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311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8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312" w:history="1">
            <w:r w:rsidR="004D21D9" w:rsidRPr="00AE7F9E">
              <w:rPr>
                <w:rStyle w:val="Hyperlink"/>
                <w:noProof/>
              </w:rPr>
              <w:t>Business Group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312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8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313" w:history="1">
            <w:r w:rsidR="004D21D9" w:rsidRPr="00AE7F9E">
              <w:rPr>
                <w:rStyle w:val="Hyperlink"/>
                <w:noProof/>
              </w:rPr>
              <w:t>Stakeholders Register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313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8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314" w:history="1">
            <w:r w:rsidR="004D21D9" w:rsidRPr="00AE7F9E">
              <w:rPr>
                <w:rStyle w:val="Hyperlink"/>
                <w:noProof/>
              </w:rPr>
              <w:t>Possible Solution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314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9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315" w:history="1">
            <w:r w:rsidR="004D21D9" w:rsidRPr="00AE7F9E">
              <w:rPr>
                <w:rStyle w:val="Hyperlink"/>
                <w:noProof/>
              </w:rPr>
              <w:t>Test/Prototype Planning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315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9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4D21D9" w:rsidRDefault="00CA1AB2">
          <w:pPr>
            <w:pStyle w:val="TOC3"/>
            <w:rPr>
              <w:rFonts w:eastAsiaTheme="minorEastAsia"/>
              <w:noProof/>
              <w:lang w:eastAsia="en-AU"/>
            </w:rPr>
          </w:pPr>
          <w:hyperlink w:anchor="_Toc506887316" w:history="1">
            <w:r w:rsidR="004D21D9" w:rsidRPr="00AE7F9E">
              <w:rPr>
                <w:rStyle w:val="Hyperlink"/>
                <w:noProof/>
              </w:rPr>
              <w:t>Communication Channels</w:t>
            </w:r>
            <w:r w:rsidR="004D21D9">
              <w:rPr>
                <w:noProof/>
                <w:webHidden/>
              </w:rPr>
              <w:tab/>
            </w:r>
            <w:r w:rsidR="004D21D9">
              <w:rPr>
                <w:noProof/>
                <w:webHidden/>
              </w:rPr>
              <w:fldChar w:fldCharType="begin"/>
            </w:r>
            <w:r w:rsidR="004D21D9">
              <w:rPr>
                <w:noProof/>
                <w:webHidden/>
              </w:rPr>
              <w:instrText xml:space="preserve"> PAGEREF _Toc506887316 \h </w:instrText>
            </w:r>
            <w:r w:rsidR="004D21D9">
              <w:rPr>
                <w:noProof/>
                <w:webHidden/>
              </w:rPr>
            </w:r>
            <w:r w:rsidR="004D21D9">
              <w:rPr>
                <w:noProof/>
                <w:webHidden/>
              </w:rPr>
              <w:fldChar w:fldCharType="separate"/>
            </w:r>
            <w:r w:rsidR="004D21D9">
              <w:rPr>
                <w:noProof/>
                <w:webHidden/>
              </w:rPr>
              <w:t>9</w:t>
            </w:r>
            <w:r w:rsidR="004D21D9">
              <w:rPr>
                <w:noProof/>
                <w:webHidden/>
              </w:rPr>
              <w:fldChar w:fldCharType="end"/>
            </w:r>
          </w:hyperlink>
        </w:p>
        <w:p w:rsidR="00A1676B" w:rsidRDefault="00FF2368">
          <w:r>
            <w:fldChar w:fldCharType="end"/>
          </w:r>
        </w:p>
      </w:sdtContent>
    </w:sdt>
    <w:p w:rsidR="00395868" w:rsidRDefault="00395868" w:rsidP="007C2741">
      <w:bookmarkStart w:id="8" w:name="_Toc355579352"/>
      <w:bookmarkEnd w:id="2"/>
    </w:p>
    <w:p w:rsidR="00E90258" w:rsidRDefault="00E90258" w:rsidP="007C2741"/>
    <w:p w:rsidR="00E90258" w:rsidRDefault="00E90258" w:rsidP="007C2741"/>
    <w:p w:rsidR="00E90258" w:rsidRDefault="00E90258" w:rsidP="007C2741"/>
    <w:p w:rsidR="00B4662F" w:rsidRDefault="00B4662F" w:rsidP="007C2741"/>
    <w:p w:rsidR="00B4662F" w:rsidRDefault="00B4662F" w:rsidP="007C2741"/>
    <w:p w:rsidR="00B4662F" w:rsidRDefault="00B4662F" w:rsidP="007C2741">
      <w:bookmarkStart w:id="9" w:name="_GoBack"/>
      <w:bookmarkEnd w:id="9"/>
    </w:p>
    <w:p w:rsidR="00395868" w:rsidRDefault="00395868">
      <w:pPr>
        <w:pStyle w:val="HeadingBar"/>
      </w:pPr>
    </w:p>
    <w:p w:rsidR="00395868" w:rsidRDefault="00395868">
      <w:pPr>
        <w:pStyle w:val="Heading3"/>
      </w:pPr>
      <w:bookmarkStart w:id="10" w:name="_Toc460307668"/>
      <w:bookmarkStart w:id="11" w:name="_Toc475764890"/>
      <w:bookmarkStart w:id="12" w:name="_Toc506887297"/>
      <w:r>
        <w:t>Purpose</w:t>
      </w:r>
      <w:bookmarkEnd w:id="10"/>
      <w:bookmarkEnd w:id="11"/>
      <w:bookmarkEnd w:id="12"/>
      <w:r w:rsidR="00103FE3">
        <w:t xml:space="preserve">                       </w:t>
      </w:r>
      <w:r w:rsidR="008F388A">
        <w:rPr>
          <w:b w:val="0"/>
        </w:rPr>
        <w:t xml:space="preserve">            </w:t>
      </w:r>
    </w:p>
    <w:p w:rsidR="00A661D8" w:rsidRDefault="008F388A" w:rsidP="009A746B">
      <w:pPr>
        <w:pStyle w:val="Bullet"/>
        <w:numPr>
          <w:ilvl w:val="0"/>
          <w:numId w:val="0"/>
        </w:numPr>
        <w:ind w:left="2160"/>
      </w:pPr>
      <w:r>
        <w:t>To prepare business requirements</w:t>
      </w:r>
      <w:r w:rsidR="005B0E01">
        <w:t xml:space="preserve"> </w:t>
      </w:r>
      <w:r w:rsidR="000443F4">
        <w:t xml:space="preserve">to </w:t>
      </w:r>
      <w:r w:rsidR="00261D2F" w:rsidRPr="000443F4">
        <w:rPr>
          <w:noProof/>
        </w:rPr>
        <w:t>document</w:t>
      </w:r>
      <w:r w:rsidR="00261D2F">
        <w:t xml:space="preserve"> </w:t>
      </w:r>
      <w:r w:rsidR="000443F4">
        <w:t>and</w:t>
      </w:r>
      <w:r w:rsidR="00D90BDB">
        <w:t xml:space="preserve"> present to the SLT team to get approval for </w:t>
      </w:r>
      <w:r w:rsidR="000443F4">
        <w:t xml:space="preserve">the </w:t>
      </w:r>
      <w:r w:rsidR="00D90BDB" w:rsidRPr="000443F4">
        <w:rPr>
          <w:noProof/>
        </w:rPr>
        <w:t>project</w:t>
      </w:r>
      <w:r w:rsidR="00913512">
        <w:t>.</w:t>
      </w:r>
    </w:p>
    <w:p w:rsidR="00D67759" w:rsidRDefault="00D67759" w:rsidP="00D67759">
      <w:pPr>
        <w:pStyle w:val="HeadingBar"/>
      </w:pPr>
    </w:p>
    <w:p w:rsidR="00D67759" w:rsidRDefault="00D67759" w:rsidP="00D67759">
      <w:pPr>
        <w:pStyle w:val="Heading3"/>
      </w:pPr>
      <w:bookmarkStart w:id="13" w:name="_Toc506887298"/>
      <w:r>
        <w:t>Problem Statement</w:t>
      </w:r>
      <w:bookmarkEnd w:id="13"/>
      <w:r>
        <w:t xml:space="preserve">                      </w:t>
      </w:r>
      <w:r>
        <w:rPr>
          <w:b w:val="0"/>
        </w:rPr>
        <w:t xml:space="preserve">            </w:t>
      </w:r>
    </w:p>
    <w:p w:rsidR="00D67759" w:rsidRDefault="00D67759" w:rsidP="00A661D8">
      <w:pPr>
        <w:pStyle w:val="Bullet"/>
        <w:numPr>
          <w:ilvl w:val="0"/>
          <w:numId w:val="0"/>
        </w:numPr>
      </w:pPr>
    </w:p>
    <w:p w:rsidR="00931F61" w:rsidRDefault="00D90BDB" w:rsidP="000443F4">
      <w:pPr>
        <w:pStyle w:val="ListParagraph"/>
        <w:ind w:left="2160"/>
      </w:pPr>
      <w:r>
        <w:t>The current ANZ website was de</w:t>
      </w:r>
      <w:r w:rsidR="005768F0">
        <w:t>veloped in 2004; The 14-</w:t>
      </w:r>
      <w:r>
        <w:t>year</w:t>
      </w:r>
      <w:r w:rsidR="005768F0">
        <w:t>-</w:t>
      </w:r>
      <w:r>
        <w:t xml:space="preserve">old platform </w:t>
      </w:r>
      <w:r w:rsidR="000443F4">
        <w:t xml:space="preserve">is limiting business growth, </w:t>
      </w:r>
      <w:r>
        <w:t>keep</w:t>
      </w:r>
      <w:r w:rsidR="000443F4">
        <w:t>ing</w:t>
      </w:r>
      <w:r>
        <w:t xml:space="preserve"> up with competitors and customer demands.</w:t>
      </w:r>
    </w:p>
    <w:p w:rsidR="000443F4" w:rsidRDefault="000443F4" w:rsidP="00931F61">
      <w:pPr>
        <w:pStyle w:val="ListParagraph"/>
        <w:ind w:left="2160" w:hanging="180"/>
      </w:pPr>
    </w:p>
    <w:p w:rsidR="000443F4" w:rsidRDefault="004F2183" w:rsidP="004F2183">
      <w:pPr>
        <w:pStyle w:val="ListParagraph"/>
        <w:numPr>
          <w:ilvl w:val="0"/>
          <w:numId w:val="39"/>
        </w:numPr>
      </w:pPr>
      <w:r w:rsidRPr="004F2183">
        <w:rPr>
          <w:b/>
        </w:rPr>
        <w:t>Appearance</w:t>
      </w:r>
      <w:r>
        <w:t>; the current platform does not align with global website design</w:t>
      </w:r>
    </w:p>
    <w:p w:rsidR="004F2183" w:rsidRDefault="004F2183" w:rsidP="004F2183">
      <w:pPr>
        <w:pStyle w:val="ListParagraph"/>
        <w:numPr>
          <w:ilvl w:val="0"/>
          <w:numId w:val="39"/>
        </w:numPr>
      </w:pPr>
      <w:r w:rsidRPr="004F2183">
        <w:rPr>
          <w:b/>
        </w:rPr>
        <w:t>Content layout</w:t>
      </w:r>
      <w:r>
        <w:t>; difficult to manage and maintain. Requiring content to go through the IT change management process. Doesn’t align with marketing activities and timeframe</w:t>
      </w:r>
    </w:p>
    <w:p w:rsidR="004F2183" w:rsidRDefault="004F2183" w:rsidP="004F2183">
      <w:pPr>
        <w:pStyle w:val="ListParagraph"/>
        <w:numPr>
          <w:ilvl w:val="0"/>
          <w:numId w:val="39"/>
        </w:numPr>
      </w:pPr>
      <w:r w:rsidRPr="004F2183">
        <w:rPr>
          <w:b/>
        </w:rPr>
        <w:t>Search Engine Optimised</w:t>
      </w:r>
      <w:r>
        <w:t xml:space="preserve"> (SEO); Poor SEO ranking due to website not </w:t>
      </w:r>
      <w:r w:rsidRPr="00355B66">
        <w:rPr>
          <w:noProof/>
        </w:rPr>
        <w:t>setup</w:t>
      </w:r>
      <w:r>
        <w:t xml:space="preserve"> correctly for SEO crawls</w:t>
      </w:r>
      <w:r w:rsidR="00464DF1">
        <w:t>. No broken links detection and page redirection</w:t>
      </w:r>
    </w:p>
    <w:p w:rsidR="004F2183" w:rsidRDefault="004F2183" w:rsidP="004F2183">
      <w:pPr>
        <w:pStyle w:val="ListParagraph"/>
        <w:numPr>
          <w:ilvl w:val="0"/>
          <w:numId w:val="39"/>
        </w:numPr>
      </w:pPr>
      <w:r>
        <w:rPr>
          <w:b/>
        </w:rPr>
        <w:t>Mobile-Ready</w:t>
      </w:r>
      <w:r>
        <w:t>; Website does not display well on mobile devices</w:t>
      </w:r>
    </w:p>
    <w:p w:rsidR="004F2183" w:rsidRDefault="00464DF1" w:rsidP="004F2183">
      <w:pPr>
        <w:pStyle w:val="ListParagraph"/>
        <w:numPr>
          <w:ilvl w:val="0"/>
          <w:numId w:val="39"/>
        </w:numPr>
      </w:pPr>
      <w:r w:rsidRPr="00464DF1">
        <w:rPr>
          <w:b/>
        </w:rPr>
        <w:t>Scalability</w:t>
      </w:r>
      <w:r>
        <w:t xml:space="preserve">; Due to the </w:t>
      </w:r>
      <w:r w:rsidRPr="009F1E86">
        <w:rPr>
          <w:noProof/>
        </w:rPr>
        <w:t>ag</w:t>
      </w:r>
      <w:r w:rsidR="009F1E86">
        <w:rPr>
          <w:noProof/>
        </w:rPr>
        <w:t>e</w:t>
      </w:r>
      <w:r w:rsidRPr="009F1E86">
        <w:rPr>
          <w:noProof/>
        </w:rPr>
        <w:t>ing</w:t>
      </w:r>
      <w:r>
        <w:t xml:space="preserve"> technology we are unable to introduce dynamic content</w:t>
      </w:r>
      <w:r w:rsidR="004F2183">
        <w:t xml:space="preserve">  </w:t>
      </w:r>
    </w:p>
    <w:p w:rsidR="00931F61" w:rsidRDefault="00931F61" w:rsidP="00931F61">
      <w:pPr>
        <w:pStyle w:val="ListParagraph"/>
        <w:ind w:left="2160"/>
      </w:pPr>
    </w:p>
    <w:p w:rsidR="00931F61" w:rsidRDefault="00931F61" w:rsidP="00501F68">
      <w:pPr>
        <w:pStyle w:val="ListParagraph"/>
        <w:ind w:left="0"/>
      </w:pPr>
    </w:p>
    <w:p w:rsidR="00E40EFB" w:rsidRDefault="00E40EFB" w:rsidP="008A10CA">
      <w:pPr>
        <w:pStyle w:val="HeadingBar"/>
      </w:pPr>
    </w:p>
    <w:p w:rsidR="00E40EFB" w:rsidRDefault="00E40EFB" w:rsidP="008C0338">
      <w:pPr>
        <w:pStyle w:val="Heading3"/>
      </w:pPr>
      <w:bookmarkStart w:id="14" w:name="_Toc506887299"/>
      <w:r>
        <w:t>Scope</w:t>
      </w:r>
      <w:bookmarkEnd w:id="14"/>
      <w:r>
        <w:t xml:space="preserve">                      </w:t>
      </w:r>
      <w:r>
        <w:rPr>
          <w:b w:val="0"/>
        </w:rPr>
        <w:t xml:space="preserve">            </w:t>
      </w:r>
    </w:p>
    <w:p w:rsidR="008D7580" w:rsidRDefault="009F1E86" w:rsidP="00956D1D">
      <w:r>
        <w:tab/>
      </w:r>
      <w:r>
        <w:tab/>
      </w:r>
      <w:r>
        <w:tab/>
      </w:r>
      <w:r w:rsidR="00956D1D">
        <w:t xml:space="preserve"> </w:t>
      </w:r>
      <w:r w:rsidR="008D7580">
        <w:t xml:space="preserve">Below </w:t>
      </w:r>
      <w:r w:rsidR="008D7580" w:rsidRPr="008D7580">
        <w:rPr>
          <w:noProof/>
        </w:rPr>
        <w:t>high</w:t>
      </w:r>
      <w:r w:rsidR="008D7580">
        <w:rPr>
          <w:noProof/>
        </w:rPr>
        <w:t>-</w:t>
      </w:r>
      <w:r w:rsidR="008D7580" w:rsidRPr="008D7580">
        <w:rPr>
          <w:noProof/>
        </w:rPr>
        <w:t>level</w:t>
      </w:r>
      <w:r w:rsidR="008D7580">
        <w:t xml:space="preserve"> requirements on project scope and what we are solving.</w:t>
      </w:r>
    </w:p>
    <w:p w:rsidR="008D7580" w:rsidRDefault="008D7580" w:rsidP="008D7580">
      <w:pPr>
        <w:pStyle w:val="ListParagraph"/>
        <w:numPr>
          <w:ilvl w:val="0"/>
          <w:numId w:val="41"/>
        </w:numPr>
      </w:pPr>
      <w:r>
        <w:t xml:space="preserve">Update the ANZ website to align with global website </w:t>
      </w:r>
      <w:r w:rsidRPr="008D7580">
        <w:rPr>
          <w:noProof/>
        </w:rPr>
        <w:t>desig</w:t>
      </w:r>
      <w:r>
        <w:rPr>
          <w:noProof/>
        </w:rPr>
        <w:t>n</w:t>
      </w:r>
    </w:p>
    <w:p w:rsidR="000E425B" w:rsidRDefault="008D7580" w:rsidP="008D7580">
      <w:pPr>
        <w:pStyle w:val="ListParagraph"/>
        <w:numPr>
          <w:ilvl w:val="0"/>
          <w:numId w:val="41"/>
        </w:numPr>
      </w:pPr>
      <w:r>
        <w:t>Build a platform using microservices architecture; this allows</w:t>
      </w:r>
      <w:r w:rsidR="000E425B">
        <w:t xml:space="preserve"> independent </w:t>
      </w:r>
      <w:r>
        <w:t>website content update, maintenance and development to be applied</w:t>
      </w:r>
      <w:r w:rsidR="00956D1D">
        <w:t xml:space="preserve"> </w:t>
      </w:r>
      <w:r>
        <w:t>on the website with no dependencies</w:t>
      </w:r>
    </w:p>
    <w:p w:rsidR="000E425B" w:rsidRDefault="000E425B" w:rsidP="008D7580">
      <w:pPr>
        <w:pStyle w:val="ListParagraph"/>
        <w:numPr>
          <w:ilvl w:val="0"/>
          <w:numId w:val="41"/>
        </w:numPr>
      </w:pPr>
      <w:r>
        <w:t>Introduce SEO best practices for better website ranking on Google</w:t>
      </w:r>
    </w:p>
    <w:p w:rsidR="00956D1D" w:rsidRDefault="000E425B" w:rsidP="008D7580">
      <w:pPr>
        <w:pStyle w:val="ListParagraph"/>
        <w:numPr>
          <w:ilvl w:val="0"/>
          <w:numId w:val="41"/>
        </w:numPr>
      </w:pPr>
      <w:r>
        <w:t xml:space="preserve">Set the foundation for future projects </w:t>
      </w:r>
      <w:r w:rsidRPr="00355B66">
        <w:rPr>
          <w:noProof/>
        </w:rPr>
        <w:t>such</w:t>
      </w:r>
      <w:r>
        <w:t xml:space="preserve"> APIs and interface with other applications for dynamic web content and product/family pages</w:t>
      </w:r>
      <w:r w:rsidR="008D7580">
        <w:t xml:space="preserve"> </w:t>
      </w:r>
      <w:r w:rsidR="00956D1D">
        <w:t xml:space="preserve">                                       </w:t>
      </w:r>
    </w:p>
    <w:p w:rsidR="00CC133C" w:rsidRDefault="00CC133C" w:rsidP="00CC133C">
      <w:pPr>
        <w:pStyle w:val="HeadingBar"/>
      </w:pPr>
    </w:p>
    <w:p w:rsidR="00CC133C" w:rsidRDefault="00CC133C" w:rsidP="00CC133C">
      <w:pPr>
        <w:pStyle w:val="Heading3"/>
      </w:pPr>
      <w:bookmarkStart w:id="15" w:name="_Toc506887300"/>
      <w:r>
        <w:t>Exclusions</w:t>
      </w:r>
      <w:bookmarkEnd w:id="15"/>
      <w:r>
        <w:t xml:space="preserve">                     </w:t>
      </w:r>
      <w:r>
        <w:rPr>
          <w:b w:val="0"/>
        </w:rPr>
        <w:t xml:space="preserve">          </w:t>
      </w:r>
    </w:p>
    <w:p w:rsidR="002C6866" w:rsidRDefault="000E425B" w:rsidP="000E425B">
      <w:pPr>
        <w:pStyle w:val="Bullet"/>
        <w:numPr>
          <w:ilvl w:val="0"/>
          <w:numId w:val="0"/>
        </w:numPr>
        <w:ind w:left="2160"/>
        <w:jc w:val="both"/>
      </w:pPr>
      <w:r>
        <w:t>We will not work on the Content Management System (CMS). The current CMS will remain and continue to be used by the marketing team to manage site content.</w:t>
      </w:r>
      <w:r w:rsidR="009A566A">
        <w:t xml:space="preserve"> </w:t>
      </w:r>
    </w:p>
    <w:p w:rsidR="00E40EFB" w:rsidRDefault="00E40EFB" w:rsidP="00E40EFB">
      <w:pPr>
        <w:pStyle w:val="HeadingBar"/>
      </w:pPr>
    </w:p>
    <w:p w:rsidR="00103FE3" w:rsidRPr="000B0B74" w:rsidRDefault="00E40EFB" w:rsidP="00103FE3">
      <w:pPr>
        <w:pStyle w:val="Heading3"/>
        <w:rPr>
          <w:b w:val="0"/>
          <w:sz w:val="22"/>
        </w:rPr>
      </w:pPr>
      <w:bookmarkStart w:id="16" w:name="_Toc506887301"/>
      <w:r>
        <w:t>Constraints</w:t>
      </w:r>
      <w:bookmarkEnd w:id="16"/>
      <w:r>
        <w:t xml:space="preserve">                       </w:t>
      </w:r>
      <w:r>
        <w:rPr>
          <w:b w:val="0"/>
        </w:rPr>
        <w:t xml:space="preserve">          </w:t>
      </w:r>
      <w:r w:rsidR="008F388A" w:rsidRPr="000B0B74">
        <w:rPr>
          <w:b w:val="0"/>
          <w:sz w:val="22"/>
        </w:rPr>
        <w:t xml:space="preserve">                         </w:t>
      </w:r>
      <w:r w:rsidR="008A10CA">
        <w:rPr>
          <w:b w:val="0"/>
          <w:sz w:val="22"/>
        </w:rPr>
        <w:t xml:space="preserve">                        </w:t>
      </w:r>
      <w:r w:rsidR="008F388A" w:rsidRPr="000B0B74">
        <w:rPr>
          <w:b w:val="0"/>
          <w:sz w:val="22"/>
        </w:rPr>
        <w:t xml:space="preserve">                </w:t>
      </w:r>
    </w:p>
    <w:p w:rsidR="005B0E01" w:rsidRDefault="00284E22" w:rsidP="00284E22">
      <w:pPr>
        <w:pStyle w:val="BodyText"/>
        <w:ind w:left="2160"/>
        <w:jc w:val="both"/>
      </w:pPr>
      <w:r>
        <w:t>With the same design as the thermofisher.com website we could potentially further confuse our customers.</w:t>
      </w:r>
      <w:r w:rsidR="00FA2880">
        <w:tab/>
      </w:r>
      <w:r w:rsidR="00FA2880">
        <w:tab/>
      </w:r>
      <w:r w:rsidR="00FA2880">
        <w:tab/>
      </w:r>
      <w:r w:rsidR="00FA2880">
        <w:tab/>
      </w:r>
      <w:r w:rsidR="00FA2880">
        <w:tab/>
      </w:r>
      <w:r w:rsidR="00FA2880">
        <w:tab/>
      </w:r>
      <w:r w:rsidR="00FA2880">
        <w:tab/>
      </w:r>
    </w:p>
    <w:p w:rsidR="008A10CA" w:rsidRDefault="008A10CA" w:rsidP="008A10CA">
      <w:pPr>
        <w:pStyle w:val="HeadingBar"/>
      </w:pPr>
    </w:p>
    <w:p w:rsidR="00160D55" w:rsidRDefault="008A10CA" w:rsidP="008A10CA">
      <w:pPr>
        <w:pStyle w:val="Heading3"/>
        <w:rPr>
          <w:b w:val="0"/>
        </w:rPr>
      </w:pPr>
      <w:bookmarkStart w:id="17" w:name="_Toc506887302"/>
      <w:r>
        <w:t>Assumptions</w:t>
      </w:r>
      <w:bookmarkEnd w:id="17"/>
      <w:r>
        <w:t xml:space="preserve">                     </w:t>
      </w:r>
      <w:r>
        <w:rPr>
          <w:b w:val="0"/>
        </w:rPr>
        <w:t xml:space="preserve">    </w:t>
      </w:r>
    </w:p>
    <w:p w:rsidR="00160D55" w:rsidRDefault="00160D55" w:rsidP="008A10CA">
      <w:pPr>
        <w:pStyle w:val="Heading3"/>
        <w:rPr>
          <w:b w:val="0"/>
        </w:rPr>
      </w:pPr>
    </w:p>
    <w:tbl>
      <w:tblPr>
        <w:tblW w:w="10983" w:type="dxa"/>
        <w:tblInd w:w="-47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" w:type="dxa"/>
          <w:right w:w="7" w:type="dxa"/>
        </w:tblCellMar>
        <w:tblLook w:val="0000" w:firstRow="0" w:lastRow="0" w:firstColumn="0" w:lastColumn="0" w:noHBand="0" w:noVBand="0"/>
      </w:tblPr>
      <w:tblGrid>
        <w:gridCol w:w="993"/>
        <w:gridCol w:w="1910"/>
        <w:gridCol w:w="8080"/>
      </w:tblGrid>
      <w:tr w:rsidR="00E65D0E" w:rsidTr="00B10568">
        <w:trPr>
          <w:cantSplit/>
          <w:trHeight w:val="567"/>
        </w:trPr>
        <w:tc>
          <w:tcPr>
            <w:tcW w:w="993" w:type="dxa"/>
            <w:tcBorders>
              <w:top w:val="single" w:sz="12" w:space="0" w:color="auto"/>
              <w:bottom w:val="nil"/>
              <w:right w:val="nil"/>
            </w:tcBorders>
            <w:shd w:val="pct10" w:color="auto" w:fill="auto"/>
          </w:tcPr>
          <w:p w:rsidR="00E65D0E" w:rsidRDefault="00E65D0E" w:rsidP="00160D55">
            <w:pPr>
              <w:pStyle w:val="TableHeading"/>
              <w:jc w:val="center"/>
            </w:pPr>
            <w:r>
              <w:t>Requirement No.</w:t>
            </w:r>
          </w:p>
        </w:tc>
        <w:tc>
          <w:tcPr>
            <w:tcW w:w="191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pct10" w:color="auto" w:fill="auto"/>
          </w:tcPr>
          <w:p w:rsidR="00E65D0E" w:rsidRDefault="00E65D0E" w:rsidP="00160D55">
            <w:pPr>
              <w:pStyle w:val="TableHeading"/>
              <w:jc w:val="center"/>
            </w:pPr>
            <w:r>
              <w:t>Requirements</w:t>
            </w:r>
          </w:p>
          <w:p w:rsidR="00E65D0E" w:rsidRDefault="00E65D0E" w:rsidP="00160D55">
            <w:pPr>
              <w:pStyle w:val="TableHeading"/>
              <w:jc w:val="center"/>
            </w:pPr>
            <w:r>
              <w:t>Description</w:t>
            </w:r>
          </w:p>
        </w:tc>
        <w:tc>
          <w:tcPr>
            <w:tcW w:w="8080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pct10" w:color="auto" w:fill="auto"/>
          </w:tcPr>
          <w:p w:rsidR="00E65D0E" w:rsidRDefault="00E65D0E" w:rsidP="00160D55">
            <w:pPr>
              <w:pStyle w:val="TableHeading"/>
              <w:jc w:val="center"/>
            </w:pPr>
            <w:r>
              <w:t>Assumptions</w:t>
            </w:r>
          </w:p>
        </w:tc>
      </w:tr>
      <w:tr w:rsidR="00E65D0E" w:rsidTr="00B10568">
        <w:trPr>
          <w:cantSplit/>
          <w:trHeight w:hRule="exact" w:val="60"/>
        </w:trPr>
        <w:tc>
          <w:tcPr>
            <w:tcW w:w="993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E65D0E" w:rsidRDefault="00E65D0E" w:rsidP="00160D55"/>
        </w:tc>
        <w:tc>
          <w:tcPr>
            <w:tcW w:w="191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E65D0E" w:rsidRDefault="00E65D0E" w:rsidP="00160D55"/>
        </w:tc>
        <w:tc>
          <w:tcPr>
            <w:tcW w:w="8080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000000" w:fill="FFFFFF"/>
          </w:tcPr>
          <w:p w:rsidR="00E65D0E" w:rsidRDefault="00E65D0E" w:rsidP="00160D55"/>
        </w:tc>
      </w:tr>
      <w:tr w:rsidR="00830864" w:rsidTr="00B10568">
        <w:trPr>
          <w:cantSplit/>
          <w:trHeight w:val="1035"/>
        </w:trPr>
        <w:tc>
          <w:tcPr>
            <w:tcW w:w="993" w:type="dxa"/>
            <w:tcBorders>
              <w:top w:val="single" w:sz="6" w:space="0" w:color="auto"/>
              <w:right w:val="single" w:sz="6" w:space="0" w:color="auto"/>
            </w:tcBorders>
          </w:tcPr>
          <w:p w:rsidR="00830864" w:rsidRPr="00471E3A" w:rsidRDefault="00830864" w:rsidP="00160D55">
            <w:pPr>
              <w:pStyle w:val="TableText"/>
              <w:rPr>
                <w:sz w:val="21"/>
                <w:szCs w:val="21"/>
              </w:rPr>
            </w:pPr>
          </w:p>
        </w:tc>
        <w:tc>
          <w:tcPr>
            <w:tcW w:w="191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830864" w:rsidRPr="00D06F60" w:rsidRDefault="00830864" w:rsidP="00DF61A3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80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830864" w:rsidRDefault="00830864" w:rsidP="00080053">
            <w:pPr>
              <w:jc w:val="both"/>
            </w:pPr>
          </w:p>
        </w:tc>
      </w:tr>
      <w:tr w:rsidR="00C11B33" w:rsidTr="001D60CB">
        <w:trPr>
          <w:cantSplit/>
          <w:trHeight w:val="1320"/>
        </w:trPr>
        <w:tc>
          <w:tcPr>
            <w:tcW w:w="993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11B33" w:rsidRPr="00471E3A" w:rsidRDefault="00C11B33" w:rsidP="00491683">
            <w:pPr>
              <w:pStyle w:val="TableText"/>
              <w:rPr>
                <w:sz w:val="21"/>
                <w:szCs w:val="21"/>
              </w:rPr>
            </w:pPr>
          </w:p>
        </w:tc>
        <w:tc>
          <w:tcPr>
            <w:tcW w:w="19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11B33" w:rsidRPr="00D06F60" w:rsidRDefault="00C11B33" w:rsidP="00160D55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80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11B33" w:rsidRDefault="00C11B33" w:rsidP="000A62D3">
            <w:pPr>
              <w:jc w:val="both"/>
            </w:pPr>
          </w:p>
        </w:tc>
      </w:tr>
      <w:tr w:rsidR="001D60CB" w:rsidTr="00B10568">
        <w:trPr>
          <w:cantSplit/>
          <w:trHeight w:val="1320"/>
        </w:trPr>
        <w:tc>
          <w:tcPr>
            <w:tcW w:w="993" w:type="dxa"/>
            <w:tcBorders>
              <w:top w:val="single" w:sz="6" w:space="0" w:color="auto"/>
              <w:right w:val="single" w:sz="6" w:space="0" w:color="auto"/>
            </w:tcBorders>
          </w:tcPr>
          <w:p w:rsidR="001D60CB" w:rsidRDefault="001D60CB" w:rsidP="00491683">
            <w:pPr>
              <w:pStyle w:val="TableText"/>
              <w:rPr>
                <w:sz w:val="21"/>
                <w:szCs w:val="21"/>
              </w:rPr>
            </w:pPr>
          </w:p>
        </w:tc>
        <w:tc>
          <w:tcPr>
            <w:tcW w:w="191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1D60CB" w:rsidRDefault="001D60CB" w:rsidP="00160D55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808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1D60CB" w:rsidRDefault="001D60CB" w:rsidP="000A62D3">
            <w:pPr>
              <w:jc w:val="both"/>
            </w:pPr>
          </w:p>
        </w:tc>
      </w:tr>
    </w:tbl>
    <w:p w:rsidR="008A10CA" w:rsidRDefault="008A10CA" w:rsidP="008A10CA">
      <w:pPr>
        <w:pStyle w:val="Heading3"/>
      </w:pPr>
      <w:r>
        <w:rPr>
          <w:b w:val="0"/>
        </w:rPr>
        <w:lastRenderedPageBreak/>
        <w:t xml:space="preserve">       </w:t>
      </w:r>
    </w:p>
    <w:p w:rsidR="00FA2880" w:rsidRDefault="00FA2880" w:rsidP="00A508E1">
      <w:pPr>
        <w:pStyle w:val="Heading3"/>
        <w:ind w:right="6519"/>
      </w:pPr>
      <w:r w:rsidRPr="000B0B74">
        <w:rPr>
          <w:b w:val="0"/>
          <w:sz w:val="22"/>
        </w:rPr>
        <w:t xml:space="preserve">                         </w:t>
      </w:r>
      <w:r w:rsidR="00A508E1" w:rsidRPr="000B0B74">
        <w:rPr>
          <w:b w:val="0"/>
          <w:sz w:val="22"/>
        </w:rPr>
        <w:t xml:space="preserve">   </w:t>
      </w:r>
      <w:r w:rsidR="00A508E1">
        <w:t xml:space="preserve">       </w:t>
      </w:r>
    </w:p>
    <w:p w:rsidR="006B6231" w:rsidRDefault="006B6231" w:rsidP="006B6231">
      <w:pPr>
        <w:pStyle w:val="HeadingBar"/>
      </w:pPr>
      <w:r>
        <w:t xml:space="preserve">     </w:t>
      </w:r>
    </w:p>
    <w:p w:rsidR="006B6231" w:rsidRPr="00FA2880" w:rsidRDefault="006B6231" w:rsidP="006B6231">
      <w:pPr>
        <w:pStyle w:val="Heading3"/>
      </w:pPr>
      <w:r>
        <w:rPr>
          <w:szCs w:val="24"/>
        </w:rPr>
        <w:t xml:space="preserve"> </w:t>
      </w:r>
      <w:bookmarkStart w:id="18" w:name="_Toc506887303"/>
      <w:r>
        <w:rPr>
          <w:szCs w:val="24"/>
        </w:rPr>
        <w:t>Responsibility Matrix</w:t>
      </w:r>
      <w:r>
        <w:t>:</w:t>
      </w:r>
      <w:bookmarkEnd w:id="18"/>
      <w:r w:rsidRPr="00FA2880">
        <w:t xml:space="preserve">     </w:t>
      </w:r>
    </w:p>
    <w:tbl>
      <w:tblPr>
        <w:tblW w:w="8820" w:type="dxa"/>
        <w:tblInd w:w="70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" w:type="dxa"/>
          <w:right w:w="7" w:type="dxa"/>
        </w:tblCellMar>
        <w:tblLook w:val="0000" w:firstRow="0" w:lastRow="0" w:firstColumn="0" w:lastColumn="0" w:noHBand="0" w:noVBand="0"/>
      </w:tblPr>
      <w:tblGrid>
        <w:gridCol w:w="1014"/>
        <w:gridCol w:w="3837"/>
        <w:gridCol w:w="3969"/>
      </w:tblGrid>
      <w:tr w:rsidR="002959F4" w:rsidTr="0064560B">
        <w:trPr>
          <w:cantSplit/>
          <w:trHeight w:val="567"/>
        </w:trPr>
        <w:tc>
          <w:tcPr>
            <w:tcW w:w="1014" w:type="dxa"/>
            <w:tcBorders>
              <w:top w:val="single" w:sz="12" w:space="0" w:color="auto"/>
              <w:bottom w:val="nil"/>
              <w:right w:val="nil"/>
            </w:tcBorders>
            <w:shd w:val="pct10" w:color="auto" w:fill="auto"/>
          </w:tcPr>
          <w:p w:rsidR="002959F4" w:rsidRDefault="0064560B" w:rsidP="00491683">
            <w:pPr>
              <w:pStyle w:val="TableHeading"/>
              <w:jc w:val="center"/>
            </w:pPr>
            <w:r>
              <w:t>Seq#</w:t>
            </w:r>
          </w:p>
        </w:tc>
        <w:tc>
          <w:tcPr>
            <w:tcW w:w="3837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pct10" w:color="auto" w:fill="auto"/>
          </w:tcPr>
          <w:p w:rsidR="002959F4" w:rsidRDefault="00BC2975" w:rsidP="00491683">
            <w:pPr>
              <w:pStyle w:val="TableHeading"/>
              <w:jc w:val="center"/>
            </w:pPr>
            <w:r>
              <w:t>Task</w:t>
            </w:r>
            <w:r w:rsidR="002959F4">
              <w:t xml:space="preserve"> Description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:rsidR="002959F4" w:rsidRDefault="00BC2975" w:rsidP="00491683">
            <w:pPr>
              <w:pStyle w:val="TableHeading"/>
              <w:jc w:val="center"/>
            </w:pPr>
            <w:r>
              <w:t>Task Owner</w:t>
            </w:r>
          </w:p>
        </w:tc>
      </w:tr>
      <w:tr w:rsidR="002959F4" w:rsidTr="0064560B">
        <w:trPr>
          <w:cantSplit/>
          <w:trHeight w:hRule="exact" w:val="60"/>
        </w:trPr>
        <w:tc>
          <w:tcPr>
            <w:tcW w:w="1014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2959F4" w:rsidRDefault="002959F4" w:rsidP="00491683"/>
        </w:tc>
        <w:tc>
          <w:tcPr>
            <w:tcW w:w="383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2959F4" w:rsidRDefault="002959F4" w:rsidP="00491683"/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000000" w:fill="FFFFFF"/>
          </w:tcPr>
          <w:p w:rsidR="002959F4" w:rsidRDefault="002959F4" w:rsidP="00491683"/>
        </w:tc>
      </w:tr>
      <w:tr w:rsidR="002959F4" w:rsidTr="0064560B">
        <w:trPr>
          <w:cantSplit/>
        </w:trPr>
        <w:tc>
          <w:tcPr>
            <w:tcW w:w="1014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59F4" w:rsidRPr="00471E3A" w:rsidRDefault="0064560B" w:rsidP="00491683">
            <w:pPr>
              <w:pStyle w:val="TableTex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38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59F4" w:rsidRPr="00D06F60" w:rsidRDefault="00A61C5A" w:rsidP="00491683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  <w:r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  <w:t>BRD Development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2959F4" w:rsidRPr="00D06F60" w:rsidRDefault="00C718A0" w:rsidP="00491683">
            <w:pPr>
              <w:textAlignment w:val="top"/>
              <w:rPr>
                <w:sz w:val="20"/>
                <w:szCs w:val="20"/>
                <w:lang w:eastAsia="en-AU"/>
              </w:rPr>
            </w:pPr>
            <w:r>
              <w:rPr>
                <w:sz w:val="20"/>
                <w:szCs w:val="20"/>
                <w:lang w:eastAsia="en-AU"/>
              </w:rPr>
              <w:t>eCom Team</w:t>
            </w:r>
          </w:p>
        </w:tc>
      </w:tr>
      <w:tr w:rsidR="002959F4" w:rsidTr="0064560B">
        <w:trPr>
          <w:cantSplit/>
        </w:trPr>
        <w:tc>
          <w:tcPr>
            <w:tcW w:w="1014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59F4" w:rsidRPr="00471E3A" w:rsidRDefault="00A61C5A" w:rsidP="00491683">
            <w:pPr>
              <w:pStyle w:val="TableTex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.</w:t>
            </w:r>
          </w:p>
        </w:tc>
        <w:tc>
          <w:tcPr>
            <w:tcW w:w="38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59F4" w:rsidRPr="00D06F60" w:rsidRDefault="00A61C5A" w:rsidP="00491683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  <w:r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  <w:t>BRD approval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2959F4" w:rsidRPr="00D06F60" w:rsidRDefault="00C718A0" w:rsidP="00491683">
            <w:pPr>
              <w:textAlignment w:val="top"/>
              <w:rPr>
                <w:sz w:val="20"/>
                <w:szCs w:val="20"/>
                <w:lang w:eastAsia="en-AU"/>
              </w:rPr>
            </w:pPr>
            <w:r>
              <w:rPr>
                <w:sz w:val="20"/>
                <w:szCs w:val="20"/>
                <w:lang w:eastAsia="en-AU"/>
              </w:rPr>
              <w:t>Marketing Team</w:t>
            </w:r>
          </w:p>
        </w:tc>
      </w:tr>
      <w:tr w:rsidR="002959F4" w:rsidTr="0064560B">
        <w:trPr>
          <w:cantSplit/>
        </w:trPr>
        <w:tc>
          <w:tcPr>
            <w:tcW w:w="1014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59F4" w:rsidRDefault="005E4E02" w:rsidP="00491683">
            <w:pPr>
              <w:pStyle w:val="TableTex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.</w:t>
            </w:r>
          </w:p>
        </w:tc>
        <w:tc>
          <w:tcPr>
            <w:tcW w:w="38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59F4" w:rsidRDefault="00C718A0" w:rsidP="00491683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  <w:r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  <w:t>BRD presentation and SLT buy-in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2959F4" w:rsidRDefault="00C718A0" w:rsidP="00491683">
            <w:pPr>
              <w:textAlignment w:val="top"/>
              <w:rPr>
                <w:sz w:val="20"/>
                <w:szCs w:val="20"/>
                <w:lang w:eastAsia="en-AU"/>
              </w:rPr>
            </w:pPr>
            <w:r>
              <w:rPr>
                <w:sz w:val="20"/>
                <w:szCs w:val="20"/>
                <w:lang w:eastAsia="en-AU"/>
              </w:rPr>
              <w:t>Marketing/eComm</w:t>
            </w:r>
            <w:r w:rsidR="00EE4ED3">
              <w:rPr>
                <w:sz w:val="20"/>
                <w:szCs w:val="20"/>
                <w:lang w:eastAsia="en-AU"/>
              </w:rPr>
              <w:t xml:space="preserve"> Team</w:t>
            </w:r>
          </w:p>
        </w:tc>
      </w:tr>
      <w:tr w:rsidR="002959F4" w:rsidTr="0064560B">
        <w:trPr>
          <w:cantSplit/>
        </w:trPr>
        <w:tc>
          <w:tcPr>
            <w:tcW w:w="1014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59F4" w:rsidRDefault="00A61C5A" w:rsidP="00491683">
            <w:pPr>
              <w:pStyle w:val="TableTex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38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59F4" w:rsidRDefault="00183323" w:rsidP="00491683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  <w:r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  <w:t xml:space="preserve">Procedure, Policies and SOP update 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2959F4" w:rsidRDefault="00C718A0" w:rsidP="00491683">
            <w:pPr>
              <w:textAlignment w:val="top"/>
              <w:rPr>
                <w:sz w:val="20"/>
                <w:szCs w:val="20"/>
                <w:lang w:eastAsia="en-AU"/>
              </w:rPr>
            </w:pPr>
            <w:r>
              <w:rPr>
                <w:sz w:val="20"/>
                <w:szCs w:val="20"/>
                <w:lang w:eastAsia="en-AU"/>
              </w:rPr>
              <w:t>Marketing/eComm</w:t>
            </w:r>
            <w:r w:rsidR="00EE4ED3">
              <w:rPr>
                <w:sz w:val="20"/>
                <w:szCs w:val="20"/>
                <w:lang w:eastAsia="en-AU"/>
              </w:rPr>
              <w:t xml:space="preserve"> Team</w:t>
            </w:r>
          </w:p>
        </w:tc>
      </w:tr>
      <w:tr w:rsidR="002959F4" w:rsidTr="0064560B">
        <w:trPr>
          <w:cantSplit/>
        </w:trPr>
        <w:tc>
          <w:tcPr>
            <w:tcW w:w="1014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959F4" w:rsidRDefault="00183323" w:rsidP="00491683">
            <w:pPr>
              <w:pStyle w:val="TableTex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</w:t>
            </w:r>
          </w:p>
        </w:tc>
        <w:tc>
          <w:tcPr>
            <w:tcW w:w="38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959F4" w:rsidRDefault="00183323" w:rsidP="00491683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  <w:r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  <w:t>Test Script Development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2959F4" w:rsidRDefault="00C718A0" w:rsidP="00491683">
            <w:pPr>
              <w:textAlignment w:val="top"/>
              <w:rPr>
                <w:sz w:val="20"/>
                <w:szCs w:val="20"/>
                <w:lang w:eastAsia="en-AU"/>
              </w:rPr>
            </w:pPr>
            <w:r>
              <w:rPr>
                <w:sz w:val="20"/>
                <w:szCs w:val="20"/>
                <w:lang w:eastAsia="en-AU"/>
              </w:rPr>
              <w:t>eCom Team</w:t>
            </w:r>
          </w:p>
        </w:tc>
      </w:tr>
      <w:tr w:rsidR="00183323" w:rsidTr="0064560B">
        <w:trPr>
          <w:cantSplit/>
        </w:trPr>
        <w:tc>
          <w:tcPr>
            <w:tcW w:w="1014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83323" w:rsidRDefault="00183323" w:rsidP="00491683">
            <w:pPr>
              <w:pStyle w:val="TableTex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6</w:t>
            </w:r>
          </w:p>
        </w:tc>
        <w:tc>
          <w:tcPr>
            <w:tcW w:w="38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83323" w:rsidRDefault="00183323" w:rsidP="00491683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  <w:r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  <w:t>UAT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183323" w:rsidRDefault="00C718A0" w:rsidP="00491683">
            <w:pPr>
              <w:textAlignment w:val="top"/>
              <w:rPr>
                <w:sz w:val="20"/>
                <w:szCs w:val="20"/>
                <w:lang w:eastAsia="en-AU"/>
              </w:rPr>
            </w:pPr>
            <w:r>
              <w:rPr>
                <w:sz w:val="20"/>
                <w:szCs w:val="20"/>
                <w:lang w:eastAsia="en-AU"/>
              </w:rPr>
              <w:t>Marketing</w:t>
            </w:r>
            <w:r w:rsidR="00EE4ED3">
              <w:rPr>
                <w:sz w:val="20"/>
                <w:szCs w:val="20"/>
                <w:lang w:eastAsia="en-AU"/>
              </w:rPr>
              <w:t xml:space="preserve"> Team</w:t>
            </w:r>
          </w:p>
        </w:tc>
      </w:tr>
      <w:tr w:rsidR="00EE4ED3" w:rsidTr="0064560B">
        <w:trPr>
          <w:cantSplit/>
        </w:trPr>
        <w:tc>
          <w:tcPr>
            <w:tcW w:w="1014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EE4ED3" w:rsidRDefault="00EE4ED3" w:rsidP="00491683">
            <w:pPr>
              <w:pStyle w:val="TableTex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7</w:t>
            </w:r>
          </w:p>
        </w:tc>
        <w:tc>
          <w:tcPr>
            <w:tcW w:w="38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EE4ED3" w:rsidRDefault="00EE4ED3" w:rsidP="00491683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  <w:r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  <w:t xml:space="preserve">Rollout </w:t>
            </w:r>
            <w:r w:rsidR="004D21D9"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  <w:t>Phase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EE4ED3" w:rsidRDefault="00C718A0" w:rsidP="00491683">
            <w:pPr>
              <w:textAlignment w:val="top"/>
              <w:rPr>
                <w:sz w:val="20"/>
                <w:szCs w:val="20"/>
                <w:lang w:eastAsia="en-AU"/>
              </w:rPr>
            </w:pPr>
            <w:r>
              <w:rPr>
                <w:sz w:val="20"/>
                <w:szCs w:val="20"/>
                <w:lang w:eastAsia="en-AU"/>
              </w:rPr>
              <w:t>eCom Team</w:t>
            </w:r>
          </w:p>
        </w:tc>
      </w:tr>
      <w:tr w:rsidR="004D21D9" w:rsidTr="0064560B">
        <w:trPr>
          <w:cantSplit/>
        </w:trPr>
        <w:tc>
          <w:tcPr>
            <w:tcW w:w="1014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D21D9" w:rsidRDefault="004D21D9" w:rsidP="00491683">
            <w:pPr>
              <w:pStyle w:val="TableTex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8</w:t>
            </w:r>
          </w:p>
        </w:tc>
        <w:tc>
          <w:tcPr>
            <w:tcW w:w="383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D21D9" w:rsidRDefault="004D21D9" w:rsidP="00491683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  <w:r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  <w:t>Post Implementation Care</w:t>
            </w: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4D21D9" w:rsidRDefault="00C718A0" w:rsidP="00491683">
            <w:pPr>
              <w:textAlignment w:val="top"/>
              <w:rPr>
                <w:sz w:val="20"/>
                <w:szCs w:val="20"/>
                <w:lang w:eastAsia="en-AU"/>
              </w:rPr>
            </w:pPr>
            <w:r>
              <w:rPr>
                <w:sz w:val="20"/>
                <w:szCs w:val="20"/>
                <w:lang w:eastAsia="en-AU"/>
              </w:rPr>
              <w:t>eCom Team</w:t>
            </w:r>
          </w:p>
        </w:tc>
      </w:tr>
    </w:tbl>
    <w:p w:rsidR="004D2509" w:rsidRDefault="004D2509" w:rsidP="004D2509">
      <w:pPr>
        <w:pStyle w:val="BodyText"/>
      </w:pPr>
    </w:p>
    <w:p w:rsidR="00FA2880" w:rsidRDefault="00FA2880" w:rsidP="00FA2880">
      <w:pPr>
        <w:pStyle w:val="HeadingBar"/>
      </w:pPr>
      <w:r>
        <w:t xml:space="preserve">     </w:t>
      </w:r>
    </w:p>
    <w:p w:rsidR="00FA2880" w:rsidRPr="00FA2880" w:rsidRDefault="00031DCA" w:rsidP="00031DCA">
      <w:pPr>
        <w:pStyle w:val="Heading3"/>
      </w:pPr>
      <w:r>
        <w:rPr>
          <w:szCs w:val="24"/>
        </w:rPr>
        <w:t xml:space="preserve"> </w:t>
      </w:r>
      <w:bookmarkStart w:id="19" w:name="_Toc506887304"/>
      <w:r w:rsidR="00720298" w:rsidRPr="00FA2880">
        <w:rPr>
          <w:szCs w:val="24"/>
        </w:rPr>
        <w:t>Risk</w:t>
      </w:r>
      <w:r w:rsidR="00720298" w:rsidRPr="00FA2880">
        <w:t xml:space="preserve"> and</w:t>
      </w:r>
      <w:r w:rsidR="00016E77">
        <w:t xml:space="preserve"> Mitigations:</w:t>
      </w:r>
      <w:bookmarkEnd w:id="19"/>
      <w:r w:rsidR="00FA2880" w:rsidRPr="00FA2880">
        <w:t xml:space="preserve">     </w:t>
      </w:r>
    </w:p>
    <w:p w:rsidR="002F6ECC" w:rsidRDefault="00A508E1" w:rsidP="00152029">
      <w:pPr>
        <w:rPr>
          <w:b/>
        </w:rPr>
      </w:pPr>
      <w:r>
        <w:t xml:space="preserve">            </w:t>
      </w:r>
      <w:r w:rsidR="002F6ECC" w:rsidRPr="0043621F">
        <w:rPr>
          <w:b/>
        </w:rPr>
        <w:t>Known Risk:</w:t>
      </w:r>
    </w:p>
    <w:tbl>
      <w:tblPr>
        <w:tblW w:w="8952" w:type="dxa"/>
        <w:tblInd w:w="70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" w:type="dxa"/>
          <w:right w:w="7" w:type="dxa"/>
        </w:tblCellMar>
        <w:tblLook w:val="0000" w:firstRow="0" w:lastRow="0" w:firstColumn="0" w:lastColumn="0" w:noHBand="0" w:noVBand="0"/>
      </w:tblPr>
      <w:tblGrid>
        <w:gridCol w:w="1014"/>
        <w:gridCol w:w="3261"/>
        <w:gridCol w:w="2268"/>
        <w:gridCol w:w="2409"/>
      </w:tblGrid>
      <w:tr w:rsidR="002E0205" w:rsidTr="002E0205">
        <w:trPr>
          <w:cantSplit/>
          <w:trHeight w:val="567"/>
        </w:trPr>
        <w:tc>
          <w:tcPr>
            <w:tcW w:w="1014" w:type="dxa"/>
            <w:tcBorders>
              <w:top w:val="single" w:sz="12" w:space="0" w:color="auto"/>
              <w:bottom w:val="nil"/>
              <w:right w:val="nil"/>
            </w:tcBorders>
            <w:shd w:val="pct10" w:color="auto" w:fill="auto"/>
          </w:tcPr>
          <w:p w:rsidR="002E0205" w:rsidRDefault="002E0205" w:rsidP="00491683">
            <w:pPr>
              <w:pStyle w:val="TableHeading"/>
              <w:jc w:val="center"/>
            </w:pPr>
            <w:r>
              <w:t>Seq#</w:t>
            </w:r>
          </w:p>
        </w:tc>
        <w:tc>
          <w:tcPr>
            <w:tcW w:w="326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pct10" w:color="auto" w:fill="auto"/>
          </w:tcPr>
          <w:p w:rsidR="002E0205" w:rsidRDefault="002529A9" w:rsidP="00491683">
            <w:pPr>
              <w:pStyle w:val="TableHeading"/>
              <w:jc w:val="center"/>
            </w:pPr>
            <w:r>
              <w:t>Risk Description</w:t>
            </w:r>
          </w:p>
        </w:tc>
        <w:tc>
          <w:tcPr>
            <w:tcW w:w="2268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:rsidR="002E0205" w:rsidRDefault="002E0205" w:rsidP="00491683">
            <w:pPr>
              <w:pStyle w:val="TableHeading"/>
              <w:jc w:val="center"/>
            </w:pPr>
            <w:r w:rsidRPr="0043621F">
              <w:rPr>
                <w:b w:val="0"/>
                <w:sz w:val="20"/>
              </w:rPr>
              <w:t>Risk Probability Scale</w:t>
            </w:r>
          </w:p>
        </w:tc>
        <w:tc>
          <w:tcPr>
            <w:tcW w:w="240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:rsidR="002E0205" w:rsidRDefault="002E0205" w:rsidP="00491683">
            <w:pPr>
              <w:pStyle w:val="TableHeading"/>
              <w:jc w:val="center"/>
            </w:pPr>
            <w:r w:rsidRPr="0043621F">
              <w:rPr>
                <w:b w:val="0"/>
                <w:sz w:val="20"/>
              </w:rPr>
              <w:t>Mitigation Method (Avoid, Accept, Share, Transfer)</w:t>
            </w:r>
          </w:p>
        </w:tc>
      </w:tr>
      <w:tr w:rsidR="002E0205" w:rsidTr="002E0205">
        <w:trPr>
          <w:cantSplit/>
          <w:trHeight w:hRule="exact" w:val="60"/>
        </w:trPr>
        <w:tc>
          <w:tcPr>
            <w:tcW w:w="1014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2E0205" w:rsidRDefault="002E0205" w:rsidP="00491683"/>
        </w:tc>
        <w:tc>
          <w:tcPr>
            <w:tcW w:w="3261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2E0205" w:rsidRDefault="002E0205" w:rsidP="00491683"/>
        </w:tc>
        <w:tc>
          <w:tcPr>
            <w:tcW w:w="226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000000" w:fill="FFFFFF"/>
          </w:tcPr>
          <w:p w:rsidR="002E0205" w:rsidRDefault="002E0205" w:rsidP="00491683"/>
        </w:tc>
        <w:tc>
          <w:tcPr>
            <w:tcW w:w="240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000000" w:fill="FFFFFF"/>
          </w:tcPr>
          <w:p w:rsidR="002E0205" w:rsidRDefault="002E0205" w:rsidP="00491683"/>
        </w:tc>
      </w:tr>
      <w:tr w:rsidR="002E0205" w:rsidTr="002E0205">
        <w:trPr>
          <w:cantSplit/>
        </w:trPr>
        <w:tc>
          <w:tcPr>
            <w:tcW w:w="1014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0205" w:rsidRPr="00471E3A" w:rsidRDefault="002E0205" w:rsidP="00491683">
            <w:pPr>
              <w:pStyle w:val="TableTex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0205" w:rsidRPr="00D06F60" w:rsidRDefault="002E0205" w:rsidP="00491683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2E0205" w:rsidRPr="00D06F60" w:rsidRDefault="002E0205" w:rsidP="002E0205">
            <w:pPr>
              <w:jc w:val="center"/>
              <w:textAlignment w:val="top"/>
              <w:rPr>
                <w:sz w:val="20"/>
                <w:szCs w:val="20"/>
                <w:lang w:eastAsia="en-AU"/>
              </w:rPr>
            </w:pP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2E0205" w:rsidRPr="00D06F60" w:rsidRDefault="002E0205" w:rsidP="002E0205">
            <w:pPr>
              <w:jc w:val="center"/>
              <w:textAlignment w:val="top"/>
              <w:rPr>
                <w:sz w:val="20"/>
                <w:szCs w:val="20"/>
                <w:lang w:eastAsia="en-AU"/>
              </w:rPr>
            </w:pPr>
          </w:p>
        </w:tc>
      </w:tr>
      <w:tr w:rsidR="002E0205" w:rsidTr="002E0205">
        <w:trPr>
          <w:cantSplit/>
        </w:trPr>
        <w:tc>
          <w:tcPr>
            <w:tcW w:w="1014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0205" w:rsidRPr="00471E3A" w:rsidRDefault="002E0205" w:rsidP="00491683">
            <w:pPr>
              <w:pStyle w:val="TableTex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.</w:t>
            </w:r>
          </w:p>
        </w:tc>
        <w:tc>
          <w:tcPr>
            <w:tcW w:w="32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0205" w:rsidRPr="00D06F60" w:rsidRDefault="002E0205" w:rsidP="00491683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22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2E0205" w:rsidRPr="00D06F60" w:rsidRDefault="002E0205" w:rsidP="002E0205">
            <w:pPr>
              <w:jc w:val="center"/>
              <w:textAlignment w:val="top"/>
              <w:rPr>
                <w:sz w:val="20"/>
                <w:szCs w:val="20"/>
                <w:lang w:eastAsia="en-AU"/>
              </w:rPr>
            </w:pPr>
          </w:p>
        </w:tc>
        <w:tc>
          <w:tcPr>
            <w:tcW w:w="24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2E0205" w:rsidRPr="00D06F60" w:rsidRDefault="002E0205" w:rsidP="002529A9">
            <w:pPr>
              <w:textAlignment w:val="top"/>
              <w:rPr>
                <w:sz w:val="20"/>
                <w:szCs w:val="20"/>
                <w:lang w:eastAsia="en-AU"/>
              </w:rPr>
            </w:pPr>
          </w:p>
        </w:tc>
      </w:tr>
    </w:tbl>
    <w:p w:rsidR="00016E77" w:rsidRDefault="00016E77" w:rsidP="00152029"/>
    <w:p w:rsidR="008C0338" w:rsidRPr="00046191" w:rsidRDefault="008C0338" w:rsidP="002F6ECC">
      <w:pPr>
        <w:ind w:left="720"/>
        <w:rPr>
          <w:b/>
          <w:u w:val="single"/>
        </w:rPr>
      </w:pPr>
      <w:r w:rsidRPr="00046191">
        <w:rPr>
          <w:b/>
          <w:u w:val="single"/>
        </w:rPr>
        <w:t>Unknown Risk:</w:t>
      </w:r>
    </w:p>
    <w:p w:rsidR="008C0338" w:rsidRPr="00D359BA" w:rsidRDefault="00A9064B" w:rsidP="00A9064B">
      <w:pPr>
        <w:ind w:left="2160" w:firstLine="720"/>
      </w:pPr>
      <w:r>
        <w:t xml:space="preserve">No visibility </w:t>
      </w:r>
      <w:r w:rsidRPr="00355B66">
        <w:rPr>
          <w:noProof/>
        </w:rPr>
        <w:t>on</w:t>
      </w:r>
      <w:r>
        <w:t xml:space="preserve"> unknown risk at this stage.</w:t>
      </w:r>
    </w:p>
    <w:p w:rsidR="00FA2880" w:rsidRDefault="00857A61" w:rsidP="00857A61">
      <w:pPr>
        <w:pStyle w:val="BodyText"/>
        <w:ind w:left="0" w:firstLine="720"/>
        <w:rPr>
          <w:b/>
          <w:u w:val="single"/>
        </w:rPr>
      </w:pPr>
      <w:r w:rsidRPr="00857A61">
        <w:rPr>
          <w:b/>
          <w:u w:val="single"/>
        </w:rPr>
        <w:t>Impact on eComm Application:</w:t>
      </w:r>
    </w:p>
    <w:p w:rsidR="0066517B" w:rsidRPr="00E26217" w:rsidRDefault="00E26217" w:rsidP="00857A61">
      <w:pPr>
        <w:pStyle w:val="BodyText"/>
        <w:ind w:left="0" w:firstLine="720"/>
      </w:pPr>
      <w:r w:rsidRPr="00E26217"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E26217">
        <w:t>Not Known</w:t>
      </w:r>
    </w:p>
    <w:p w:rsidR="0066517B" w:rsidRDefault="0066517B" w:rsidP="0066517B"/>
    <w:p w:rsidR="0066517B" w:rsidRDefault="0066517B" w:rsidP="0066517B">
      <w:pPr>
        <w:pStyle w:val="HeadingBar"/>
      </w:pPr>
      <w:r>
        <w:t xml:space="preserve">     </w:t>
      </w:r>
    </w:p>
    <w:p w:rsidR="0066517B" w:rsidRDefault="0066517B" w:rsidP="0066517B">
      <w:pPr>
        <w:pStyle w:val="Heading3"/>
        <w:rPr>
          <w:szCs w:val="24"/>
        </w:rPr>
      </w:pPr>
      <w:r>
        <w:rPr>
          <w:szCs w:val="24"/>
        </w:rPr>
        <w:t xml:space="preserve"> </w:t>
      </w:r>
      <w:bookmarkStart w:id="20" w:name="_Toc506887305"/>
      <w:r w:rsidR="00E26217">
        <w:rPr>
          <w:szCs w:val="24"/>
        </w:rPr>
        <w:t xml:space="preserve">Technical </w:t>
      </w:r>
      <w:r>
        <w:rPr>
          <w:szCs w:val="24"/>
        </w:rPr>
        <w:t>Fact File</w:t>
      </w:r>
      <w:bookmarkEnd w:id="20"/>
      <w:r w:rsidR="0011026F">
        <w:rPr>
          <w:szCs w:val="24"/>
        </w:rPr>
        <w:tab/>
      </w:r>
    </w:p>
    <w:p w:rsidR="00860A23" w:rsidRPr="00860A23" w:rsidRDefault="00860A23" w:rsidP="00860A23">
      <w:pPr>
        <w:pStyle w:val="BodyText"/>
      </w:pPr>
      <w:r>
        <w:t>Following technical changes will be carried in order to achieve all scope out items:</w:t>
      </w:r>
    </w:p>
    <w:tbl>
      <w:tblPr>
        <w:tblW w:w="9507" w:type="dxa"/>
        <w:tblInd w:w="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" w:type="dxa"/>
          <w:right w:w="7" w:type="dxa"/>
        </w:tblCellMar>
        <w:tblLook w:val="0000" w:firstRow="0" w:lastRow="0" w:firstColumn="0" w:lastColumn="0" w:noHBand="0" w:noVBand="0"/>
      </w:tblPr>
      <w:tblGrid>
        <w:gridCol w:w="1276"/>
        <w:gridCol w:w="2552"/>
        <w:gridCol w:w="5679"/>
      </w:tblGrid>
      <w:tr w:rsidR="007B373F" w:rsidTr="00B63F7B">
        <w:trPr>
          <w:cantSplit/>
          <w:trHeight w:val="567"/>
        </w:trPr>
        <w:tc>
          <w:tcPr>
            <w:tcW w:w="1276" w:type="dxa"/>
            <w:tcBorders>
              <w:top w:val="single" w:sz="12" w:space="0" w:color="auto"/>
              <w:bottom w:val="nil"/>
              <w:right w:val="nil"/>
            </w:tcBorders>
            <w:shd w:val="pct10" w:color="auto" w:fill="auto"/>
          </w:tcPr>
          <w:p w:rsidR="007B373F" w:rsidRDefault="007B373F" w:rsidP="00154CC9">
            <w:pPr>
              <w:pStyle w:val="TableHeading"/>
              <w:jc w:val="center"/>
            </w:pPr>
            <w:r>
              <w:t>Requirement No.</w:t>
            </w:r>
          </w:p>
        </w:tc>
        <w:tc>
          <w:tcPr>
            <w:tcW w:w="255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pct10" w:color="auto" w:fill="auto"/>
          </w:tcPr>
          <w:p w:rsidR="007B373F" w:rsidRDefault="007B373F" w:rsidP="00154CC9">
            <w:pPr>
              <w:pStyle w:val="TableHeading"/>
              <w:jc w:val="center"/>
            </w:pPr>
            <w:r>
              <w:t>Business Description</w:t>
            </w:r>
          </w:p>
        </w:tc>
        <w:tc>
          <w:tcPr>
            <w:tcW w:w="567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:rsidR="007B373F" w:rsidRDefault="007B373F" w:rsidP="002529A9">
            <w:pPr>
              <w:pStyle w:val="TableHeading"/>
              <w:jc w:val="center"/>
            </w:pPr>
            <w:r>
              <w:t>Technical</w:t>
            </w:r>
            <w:r w:rsidR="00B63F7B">
              <w:t xml:space="preserve"> </w:t>
            </w:r>
            <w:r w:rsidR="002529A9">
              <w:t xml:space="preserve">Requirements </w:t>
            </w:r>
          </w:p>
        </w:tc>
      </w:tr>
      <w:tr w:rsidR="007B373F" w:rsidTr="00B63F7B">
        <w:trPr>
          <w:cantSplit/>
          <w:trHeight w:hRule="exact" w:val="60"/>
        </w:trPr>
        <w:tc>
          <w:tcPr>
            <w:tcW w:w="127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7B373F" w:rsidRDefault="007B373F" w:rsidP="00160D55"/>
        </w:tc>
        <w:tc>
          <w:tcPr>
            <w:tcW w:w="2552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7B373F" w:rsidRDefault="007B373F" w:rsidP="00160D55"/>
        </w:tc>
        <w:tc>
          <w:tcPr>
            <w:tcW w:w="567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000000" w:fill="FFFFFF"/>
          </w:tcPr>
          <w:p w:rsidR="007B373F" w:rsidRDefault="007B373F" w:rsidP="00160D55"/>
        </w:tc>
      </w:tr>
      <w:tr w:rsidR="007B373F" w:rsidTr="00B63F7B">
        <w:trPr>
          <w:cantSplit/>
        </w:trPr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B373F" w:rsidRPr="00471E3A" w:rsidRDefault="007B373F" w:rsidP="00160D55">
            <w:pPr>
              <w:pStyle w:val="TableText"/>
              <w:rPr>
                <w:sz w:val="21"/>
                <w:szCs w:val="21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B373F" w:rsidRPr="00D06F60" w:rsidRDefault="007B373F" w:rsidP="00160D55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56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6A629E" w:rsidRPr="006A629E" w:rsidRDefault="006A629E" w:rsidP="006A629E">
            <w:pPr>
              <w:pStyle w:val="ListParagraph"/>
              <w:textAlignment w:val="top"/>
              <w:rPr>
                <w:sz w:val="20"/>
                <w:szCs w:val="20"/>
                <w:lang w:eastAsia="en-AU"/>
              </w:rPr>
            </w:pPr>
          </w:p>
        </w:tc>
      </w:tr>
      <w:tr w:rsidR="007B373F" w:rsidTr="00B63F7B">
        <w:trPr>
          <w:cantSplit/>
        </w:trPr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B373F" w:rsidRPr="00471E3A" w:rsidRDefault="007B373F" w:rsidP="00160D55">
            <w:pPr>
              <w:pStyle w:val="TableText"/>
              <w:rPr>
                <w:sz w:val="21"/>
                <w:szCs w:val="21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B373F" w:rsidRPr="00D06F60" w:rsidRDefault="007B373F" w:rsidP="00160D55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56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992D04" w:rsidRPr="00992D04" w:rsidRDefault="00992D04" w:rsidP="00160D55">
            <w:pPr>
              <w:textAlignment w:val="top"/>
              <w:rPr>
                <w:b/>
                <w:sz w:val="20"/>
                <w:szCs w:val="20"/>
                <w:u w:val="single"/>
                <w:lang w:eastAsia="en-AU"/>
              </w:rPr>
            </w:pPr>
          </w:p>
        </w:tc>
      </w:tr>
    </w:tbl>
    <w:p w:rsidR="0011026F" w:rsidRDefault="0011026F" w:rsidP="0011026F">
      <w:pPr>
        <w:pStyle w:val="BodyText"/>
      </w:pPr>
    </w:p>
    <w:p w:rsidR="006C60CF" w:rsidRDefault="006C60CF" w:rsidP="006C60CF">
      <w:pPr>
        <w:pStyle w:val="HeadingBar"/>
      </w:pPr>
    </w:p>
    <w:p w:rsidR="006C60CF" w:rsidRDefault="006C60CF" w:rsidP="006C60CF">
      <w:pPr>
        <w:pStyle w:val="Heading3"/>
      </w:pPr>
      <w:bookmarkStart w:id="21" w:name="_Toc482194820"/>
      <w:bookmarkStart w:id="22" w:name="_Toc506887306"/>
      <w:r>
        <w:t>Resource Planning</w:t>
      </w:r>
      <w:bookmarkEnd w:id="21"/>
      <w:bookmarkEnd w:id="22"/>
      <w:r>
        <w:tab/>
      </w:r>
    </w:p>
    <w:p w:rsidR="006C60CF" w:rsidRDefault="006C60CF" w:rsidP="006C60CF">
      <w:r>
        <w:t xml:space="preserve">            Following team members have been assigned to execute the task:</w:t>
      </w:r>
    </w:p>
    <w:tbl>
      <w:tblPr>
        <w:tblW w:w="8459" w:type="dxa"/>
        <w:tblInd w:w="6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" w:type="dxa"/>
          <w:right w:w="7" w:type="dxa"/>
        </w:tblCellMar>
        <w:tblLook w:val="0000" w:firstRow="0" w:lastRow="0" w:firstColumn="0" w:lastColumn="0" w:noHBand="0" w:noVBand="0"/>
      </w:tblPr>
      <w:tblGrid>
        <w:gridCol w:w="567"/>
        <w:gridCol w:w="2931"/>
        <w:gridCol w:w="4961"/>
      </w:tblGrid>
      <w:tr w:rsidR="006C60CF" w:rsidTr="006A629E">
        <w:trPr>
          <w:cantSplit/>
          <w:trHeight w:val="567"/>
        </w:trPr>
        <w:tc>
          <w:tcPr>
            <w:tcW w:w="567" w:type="dxa"/>
            <w:tcBorders>
              <w:top w:val="single" w:sz="12" w:space="0" w:color="auto"/>
              <w:bottom w:val="nil"/>
              <w:right w:val="nil"/>
            </w:tcBorders>
            <w:shd w:val="pct10" w:color="auto" w:fill="auto"/>
          </w:tcPr>
          <w:p w:rsidR="006C60CF" w:rsidRDefault="006C60CF" w:rsidP="006A629E">
            <w:pPr>
              <w:pStyle w:val="TableHeading"/>
            </w:pPr>
            <w:r>
              <w:t>No.</w:t>
            </w:r>
          </w:p>
        </w:tc>
        <w:tc>
          <w:tcPr>
            <w:tcW w:w="293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pct10" w:color="auto" w:fill="auto"/>
          </w:tcPr>
          <w:p w:rsidR="006C60CF" w:rsidRDefault="006C60CF" w:rsidP="006A629E">
            <w:pPr>
              <w:pStyle w:val="TableHeading"/>
            </w:pPr>
            <w:r>
              <w:t>Name</w:t>
            </w:r>
          </w:p>
        </w:tc>
        <w:tc>
          <w:tcPr>
            <w:tcW w:w="4961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:rsidR="006C60CF" w:rsidRDefault="006C60CF" w:rsidP="006A629E">
            <w:pPr>
              <w:pStyle w:val="TableHeading"/>
            </w:pPr>
            <w:r>
              <w:t>Responsibilities</w:t>
            </w:r>
          </w:p>
        </w:tc>
      </w:tr>
      <w:tr w:rsidR="006C60CF" w:rsidTr="006A629E">
        <w:trPr>
          <w:cantSplit/>
          <w:trHeight w:hRule="exact" w:val="60"/>
        </w:trPr>
        <w:tc>
          <w:tcPr>
            <w:tcW w:w="56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6C60CF" w:rsidRDefault="006C60CF" w:rsidP="006A629E"/>
        </w:tc>
        <w:tc>
          <w:tcPr>
            <w:tcW w:w="2931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6C60CF" w:rsidRDefault="006C60CF" w:rsidP="006A629E"/>
        </w:tc>
        <w:tc>
          <w:tcPr>
            <w:tcW w:w="49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000000" w:fill="FFFFFF"/>
          </w:tcPr>
          <w:p w:rsidR="006C60CF" w:rsidRDefault="006C60CF" w:rsidP="006A629E"/>
        </w:tc>
      </w:tr>
      <w:tr w:rsidR="006C60CF" w:rsidTr="006A629E">
        <w:trPr>
          <w:cantSplit/>
        </w:trPr>
        <w:tc>
          <w:tcPr>
            <w:tcW w:w="56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60CF" w:rsidRPr="00D06F60" w:rsidRDefault="006C60CF" w:rsidP="006A629E">
            <w:pPr>
              <w:pStyle w:val="TableText"/>
              <w:rPr>
                <w:sz w:val="20"/>
                <w:szCs w:val="20"/>
              </w:rPr>
            </w:pPr>
            <w:r w:rsidRPr="00D06F60">
              <w:rPr>
                <w:sz w:val="20"/>
                <w:szCs w:val="20"/>
              </w:rPr>
              <w:t>1</w:t>
            </w:r>
          </w:p>
        </w:tc>
        <w:tc>
          <w:tcPr>
            <w:tcW w:w="2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60CF" w:rsidRPr="00D06F60" w:rsidRDefault="00EE5C6C" w:rsidP="006A629E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  <w:r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  <w:t>eCom Team</w:t>
            </w:r>
          </w:p>
        </w:tc>
        <w:tc>
          <w:tcPr>
            <w:tcW w:w="49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6C60CF" w:rsidRPr="005E58D5" w:rsidRDefault="006C60CF" w:rsidP="006A629E">
            <w:pPr>
              <w:textAlignment w:val="top"/>
              <w:rPr>
                <w:bCs/>
                <w:color w:val="000000"/>
                <w:kern w:val="24"/>
                <w:sz w:val="21"/>
                <w:szCs w:val="21"/>
                <w:lang w:eastAsia="en-AU"/>
              </w:rPr>
            </w:pPr>
          </w:p>
        </w:tc>
      </w:tr>
      <w:tr w:rsidR="006C60CF" w:rsidTr="006A629E">
        <w:trPr>
          <w:cantSplit/>
        </w:trPr>
        <w:tc>
          <w:tcPr>
            <w:tcW w:w="56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60CF" w:rsidRPr="00D06F60" w:rsidRDefault="006C60CF" w:rsidP="006A629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60CF" w:rsidRPr="00D06F60" w:rsidRDefault="00EE5C6C" w:rsidP="006A629E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  <w:r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  <w:t>Marketing Team</w:t>
            </w:r>
          </w:p>
        </w:tc>
        <w:tc>
          <w:tcPr>
            <w:tcW w:w="49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6C60CF" w:rsidRDefault="006C60CF" w:rsidP="006A629E">
            <w:pPr>
              <w:textAlignment w:val="top"/>
              <w:rPr>
                <w:bCs/>
                <w:color w:val="000000"/>
                <w:kern w:val="24"/>
                <w:sz w:val="21"/>
                <w:szCs w:val="21"/>
                <w:lang w:eastAsia="en-AU"/>
              </w:rPr>
            </w:pPr>
          </w:p>
        </w:tc>
      </w:tr>
      <w:tr w:rsidR="006C60CF" w:rsidTr="006A629E">
        <w:trPr>
          <w:cantSplit/>
        </w:trPr>
        <w:tc>
          <w:tcPr>
            <w:tcW w:w="56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60CF" w:rsidRDefault="006C60CF" w:rsidP="006A629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C60CF" w:rsidRDefault="004401A1" w:rsidP="006A629E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  <w:r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  <w:t>UAT</w:t>
            </w:r>
            <w:r w:rsidR="006C60CF"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  <w:t xml:space="preserve"> Team</w:t>
            </w:r>
          </w:p>
        </w:tc>
        <w:tc>
          <w:tcPr>
            <w:tcW w:w="49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6C60CF" w:rsidRDefault="006C60CF" w:rsidP="006A629E">
            <w:pPr>
              <w:textAlignment w:val="top"/>
              <w:rPr>
                <w:bCs/>
                <w:color w:val="000000"/>
                <w:kern w:val="24"/>
                <w:sz w:val="21"/>
                <w:szCs w:val="21"/>
                <w:lang w:eastAsia="en-AU"/>
              </w:rPr>
            </w:pPr>
          </w:p>
        </w:tc>
      </w:tr>
    </w:tbl>
    <w:p w:rsidR="006C60CF" w:rsidRDefault="006C60CF" w:rsidP="0011026F">
      <w:pPr>
        <w:pStyle w:val="BodyText"/>
      </w:pPr>
    </w:p>
    <w:p w:rsidR="00544F19" w:rsidRDefault="00544F19" w:rsidP="00544F19">
      <w:pPr>
        <w:pStyle w:val="HeadingBar"/>
      </w:pPr>
      <w:r>
        <w:t xml:space="preserve">     </w:t>
      </w:r>
    </w:p>
    <w:p w:rsidR="00544F19" w:rsidRDefault="00544F19" w:rsidP="00A13CD0">
      <w:pPr>
        <w:pStyle w:val="Heading3"/>
      </w:pPr>
      <w:r>
        <w:rPr>
          <w:szCs w:val="24"/>
        </w:rPr>
        <w:t xml:space="preserve"> </w:t>
      </w:r>
      <w:bookmarkStart w:id="23" w:name="_Toc506887307"/>
      <w:r w:rsidR="00AF54D2">
        <w:rPr>
          <w:szCs w:val="24"/>
        </w:rPr>
        <w:t>Effort Estimation</w:t>
      </w:r>
      <w:bookmarkEnd w:id="23"/>
    </w:p>
    <w:p w:rsidR="00A13CD0" w:rsidRDefault="00A13CD0" w:rsidP="0011026F"/>
    <w:tbl>
      <w:tblPr>
        <w:tblW w:w="10124" w:type="dxa"/>
        <w:tblInd w:w="679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" w:type="dxa"/>
          <w:right w:w="7" w:type="dxa"/>
        </w:tblCellMar>
        <w:tblLook w:val="0000" w:firstRow="0" w:lastRow="0" w:firstColumn="0" w:lastColumn="0" w:noHBand="0" w:noVBand="0"/>
      </w:tblPr>
      <w:tblGrid>
        <w:gridCol w:w="567"/>
        <w:gridCol w:w="1372"/>
        <w:gridCol w:w="1225"/>
        <w:gridCol w:w="1134"/>
        <w:gridCol w:w="2551"/>
        <w:gridCol w:w="3275"/>
      </w:tblGrid>
      <w:tr w:rsidR="00491683" w:rsidTr="00491683">
        <w:trPr>
          <w:cantSplit/>
          <w:trHeight w:val="567"/>
        </w:trPr>
        <w:tc>
          <w:tcPr>
            <w:tcW w:w="567" w:type="dxa"/>
            <w:tcBorders>
              <w:top w:val="single" w:sz="12" w:space="0" w:color="auto"/>
              <w:bottom w:val="nil"/>
              <w:right w:val="nil"/>
            </w:tcBorders>
            <w:shd w:val="pct10" w:color="auto" w:fill="auto"/>
          </w:tcPr>
          <w:p w:rsidR="00491683" w:rsidRDefault="00491683" w:rsidP="00491683">
            <w:pPr>
              <w:pStyle w:val="TableHeading"/>
            </w:pPr>
            <w:r>
              <w:t>No.</w:t>
            </w:r>
          </w:p>
        </w:tc>
        <w:tc>
          <w:tcPr>
            <w:tcW w:w="1372" w:type="dxa"/>
            <w:tcBorders>
              <w:top w:val="single" w:sz="12" w:space="0" w:color="auto"/>
              <w:bottom w:val="nil"/>
              <w:right w:val="nil"/>
            </w:tcBorders>
            <w:shd w:val="pct10" w:color="auto" w:fill="auto"/>
          </w:tcPr>
          <w:p w:rsidR="00491683" w:rsidRDefault="00491683" w:rsidP="00491683">
            <w:pPr>
              <w:pStyle w:val="TableHeading"/>
            </w:pPr>
            <w:r>
              <w:t>No Of Resources</w:t>
            </w:r>
          </w:p>
        </w:tc>
        <w:tc>
          <w:tcPr>
            <w:tcW w:w="122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pct10" w:color="auto" w:fill="auto"/>
          </w:tcPr>
          <w:p w:rsidR="00491683" w:rsidRDefault="00F214C0" w:rsidP="00491683">
            <w:pPr>
              <w:pStyle w:val="TableHeading"/>
            </w:pPr>
            <w:r>
              <w:t>Estimated</w:t>
            </w:r>
            <w:r w:rsidR="00491683">
              <w:t xml:space="preserve"> Hours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pct10" w:color="auto" w:fill="auto"/>
          </w:tcPr>
          <w:p w:rsidR="00491683" w:rsidRDefault="00491683" w:rsidP="00491683">
            <w:pPr>
              <w:pStyle w:val="TableHeading"/>
            </w:pPr>
            <w:r>
              <w:t xml:space="preserve"> Total Hours</w:t>
            </w:r>
          </w:p>
        </w:tc>
        <w:tc>
          <w:tcPr>
            <w:tcW w:w="2551" w:type="dxa"/>
            <w:tcBorders>
              <w:top w:val="single" w:sz="12" w:space="0" w:color="auto"/>
              <w:left w:val="nil"/>
              <w:bottom w:val="single" w:sz="6" w:space="0" w:color="auto"/>
              <w:right w:val="nil"/>
            </w:tcBorders>
            <w:shd w:val="pct10" w:color="auto" w:fill="auto"/>
          </w:tcPr>
          <w:p w:rsidR="00491683" w:rsidRDefault="00491683" w:rsidP="00491683">
            <w:pPr>
              <w:pStyle w:val="TableHeading"/>
            </w:pPr>
            <w:r>
              <w:t>Resource Allocation Type</w:t>
            </w:r>
          </w:p>
        </w:tc>
        <w:tc>
          <w:tcPr>
            <w:tcW w:w="3275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:rsidR="00491683" w:rsidRDefault="00491683" w:rsidP="00491683">
            <w:pPr>
              <w:pStyle w:val="TableHeading"/>
            </w:pPr>
            <w:r>
              <w:t>Remarks</w:t>
            </w:r>
          </w:p>
        </w:tc>
      </w:tr>
      <w:tr w:rsidR="00491683" w:rsidTr="00491683">
        <w:trPr>
          <w:cantSplit/>
          <w:trHeight w:hRule="exact" w:val="60"/>
        </w:trPr>
        <w:tc>
          <w:tcPr>
            <w:tcW w:w="56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491683" w:rsidRDefault="00491683" w:rsidP="00491683"/>
        </w:tc>
        <w:tc>
          <w:tcPr>
            <w:tcW w:w="1372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491683" w:rsidRDefault="00491683" w:rsidP="00491683"/>
        </w:tc>
        <w:tc>
          <w:tcPr>
            <w:tcW w:w="1225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491683" w:rsidRDefault="00491683" w:rsidP="00491683"/>
        </w:tc>
        <w:tc>
          <w:tcPr>
            <w:tcW w:w="1134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491683" w:rsidRDefault="00491683" w:rsidP="00491683"/>
        </w:tc>
        <w:tc>
          <w:tcPr>
            <w:tcW w:w="255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000000" w:fill="FFFFFF"/>
          </w:tcPr>
          <w:p w:rsidR="00491683" w:rsidRDefault="00491683" w:rsidP="00491683"/>
        </w:tc>
        <w:tc>
          <w:tcPr>
            <w:tcW w:w="327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000000" w:fill="FFFFFF"/>
          </w:tcPr>
          <w:p w:rsidR="00491683" w:rsidRDefault="00491683" w:rsidP="00491683"/>
        </w:tc>
      </w:tr>
      <w:tr w:rsidR="00491683" w:rsidTr="00491683">
        <w:trPr>
          <w:cantSplit/>
        </w:trPr>
        <w:tc>
          <w:tcPr>
            <w:tcW w:w="56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91683" w:rsidRPr="00D06F60" w:rsidRDefault="00491683" w:rsidP="00491683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3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683" w:rsidRPr="00D06F60" w:rsidRDefault="00491683" w:rsidP="00491683">
            <w:pPr>
              <w:jc w:val="center"/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12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91683" w:rsidRPr="00D06F60" w:rsidRDefault="00491683" w:rsidP="00491683">
            <w:pPr>
              <w:jc w:val="center"/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91683" w:rsidRPr="00D06F60" w:rsidRDefault="00491683" w:rsidP="00491683">
            <w:pPr>
              <w:jc w:val="center"/>
              <w:textAlignment w:val="top"/>
              <w:rPr>
                <w:sz w:val="20"/>
                <w:szCs w:val="20"/>
                <w:lang w:eastAsia="en-AU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683" w:rsidRDefault="00491683" w:rsidP="00491683">
            <w:pPr>
              <w:textAlignment w:val="top"/>
              <w:rPr>
                <w:bCs/>
                <w:color w:val="000000"/>
                <w:kern w:val="24"/>
                <w:sz w:val="21"/>
                <w:szCs w:val="21"/>
                <w:lang w:eastAsia="en-AU"/>
              </w:rPr>
            </w:pPr>
          </w:p>
        </w:tc>
        <w:tc>
          <w:tcPr>
            <w:tcW w:w="3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491683" w:rsidRPr="005E58D5" w:rsidRDefault="00491683" w:rsidP="00491683">
            <w:pPr>
              <w:textAlignment w:val="top"/>
              <w:rPr>
                <w:bCs/>
                <w:color w:val="000000"/>
                <w:kern w:val="24"/>
                <w:sz w:val="21"/>
                <w:szCs w:val="21"/>
                <w:lang w:eastAsia="en-AU"/>
              </w:rPr>
            </w:pPr>
          </w:p>
        </w:tc>
      </w:tr>
      <w:tr w:rsidR="00491683" w:rsidTr="00491683">
        <w:trPr>
          <w:cantSplit/>
        </w:trPr>
        <w:tc>
          <w:tcPr>
            <w:tcW w:w="56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91683" w:rsidRDefault="00310E09" w:rsidP="00491683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3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683" w:rsidRDefault="00491683" w:rsidP="00491683">
            <w:pPr>
              <w:jc w:val="center"/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12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91683" w:rsidRDefault="00491683" w:rsidP="00491683">
            <w:pPr>
              <w:jc w:val="center"/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91683" w:rsidRPr="00D06F60" w:rsidRDefault="00491683" w:rsidP="00491683">
            <w:pPr>
              <w:jc w:val="center"/>
              <w:textAlignment w:val="top"/>
              <w:rPr>
                <w:sz w:val="20"/>
                <w:szCs w:val="20"/>
                <w:lang w:eastAsia="en-AU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683" w:rsidRDefault="00491683" w:rsidP="00491683">
            <w:pPr>
              <w:textAlignment w:val="top"/>
              <w:rPr>
                <w:bCs/>
                <w:color w:val="000000"/>
                <w:kern w:val="24"/>
                <w:sz w:val="21"/>
                <w:szCs w:val="21"/>
                <w:lang w:eastAsia="en-AU"/>
              </w:rPr>
            </w:pPr>
          </w:p>
        </w:tc>
        <w:tc>
          <w:tcPr>
            <w:tcW w:w="3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491683" w:rsidRPr="005E58D5" w:rsidRDefault="00491683" w:rsidP="00491683">
            <w:pPr>
              <w:textAlignment w:val="top"/>
              <w:rPr>
                <w:bCs/>
                <w:color w:val="000000"/>
                <w:kern w:val="24"/>
                <w:sz w:val="21"/>
                <w:szCs w:val="21"/>
                <w:lang w:eastAsia="en-AU"/>
              </w:rPr>
            </w:pPr>
          </w:p>
        </w:tc>
      </w:tr>
      <w:tr w:rsidR="00491683" w:rsidTr="00491683">
        <w:trPr>
          <w:cantSplit/>
        </w:trPr>
        <w:tc>
          <w:tcPr>
            <w:tcW w:w="56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91683" w:rsidRDefault="00310E09" w:rsidP="00491683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3</w:t>
            </w:r>
          </w:p>
        </w:tc>
        <w:tc>
          <w:tcPr>
            <w:tcW w:w="13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683" w:rsidRDefault="00491683" w:rsidP="00491683">
            <w:pPr>
              <w:jc w:val="center"/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12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91683" w:rsidRDefault="00491683" w:rsidP="00491683">
            <w:pPr>
              <w:jc w:val="center"/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91683" w:rsidRPr="00D06F60" w:rsidRDefault="00491683" w:rsidP="00491683">
            <w:pPr>
              <w:jc w:val="center"/>
              <w:textAlignment w:val="top"/>
              <w:rPr>
                <w:sz w:val="20"/>
                <w:szCs w:val="20"/>
                <w:lang w:eastAsia="en-AU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683" w:rsidRDefault="00491683" w:rsidP="00491683">
            <w:pPr>
              <w:textAlignment w:val="top"/>
              <w:rPr>
                <w:bCs/>
                <w:color w:val="000000"/>
                <w:kern w:val="24"/>
                <w:sz w:val="21"/>
                <w:szCs w:val="21"/>
                <w:lang w:eastAsia="en-AU"/>
              </w:rPr>
            </w:pPr>
          </w:p>
        </w:tc>
        <w:tc>
          <w:tcPr>
            <w:tcW w:w="3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491683" w:rsidRPr="005E58D5" w:rsidRDefault="00491683" w:rsidP="00491683">
            <w:pPr>
              <w:textAlignment w:val="top"/>
              <w:rPr>
                <w:bCs/>
                <w:color w:val="000000"/>
                <w:kern w:val="24"/>
                <w:sz w:val="21"/>
                <w:szCs w:val="21"/>
                <w:lang w:eastAsia="en-AU"/>
              </w:rPr>
            </w:pPr>
          </w:p>
        </w:tc>
      </w:tr>
      <w:tr w:rsidR="00491683" w:rsidTr="00491683">
        <w:trPr>
          <w:cantSplit/>
        </w:trPr>
        <w:tc>
          <w:tcPr>
            <w:tcW w:w="56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91683" w:rsidRDefault="00310E09" w:rsidP="00491683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3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683" w:rsidRDefault="00491683" w:rsidP="00491683">
            <w:pPr>
              <w:jc w:val="center"/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12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91683" w:rsidRDefault="00491683" w:rsidP="00491683">
            <w:pPr>
              <w:jc w:val="center"/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91683" w:rsidRDefault="00491683" w:rsidP="00491683">
            <w:pPr>
              <w:jc w:val="center"/>
              <w:textAlignment w:val="top"/>
              <w:rPr>
                <w:sz w:val="20"/>
                <w:szCs w:val="20"/>
                <w:lang w:eastAsia="en-AU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683" w:rsidRDefault="00491683" w:rsidP="00491683">
            <w:pPr>
              <w:textAlignment w:val="top"/>
              <w:rPr>
                <w:bCs/>
                <w:color w:val="000000"/>
                <w:kern w:val="24"/>
                <w:sz w:val="21"/>
                <w:szCs w:val="21"/>
                <w:lang w:eastAsia="en-AU"/>
              </w:rPr>
            </w:pPr>
          </w:p>
        </w:tc>
        <w:tc>
          <w:tcPr>
            <w:tcW w:w="3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491683" w:rsidRDefault="00491683" w:rsidP="00491683">
            <w:pPr>
              <w:textAlignment w:val="top"/>
              <w:rPr>
                <w:bCs/>
                <w:color w:val="000000"/>
                <w:kern w:val="24"/>
                <w:sz w:val="21"/>
                <w:szCs w:val="21"/>
                <w:lang w:eastAsia="en-AU"/>
              </w:rPr>
            </w:pPr>
          </w:p>
        </w:tc>
      </w:tr>
      <w:tr w:rsidR="00491683" w:rsidTr="00491683">
        <w:trPr>
          <w:cantSplit/>
        </w:trPr>
        <w:tc>
          <w:tcPr>
            <w:tcW w:w="56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91683" w:rsidRDefault="00310E09" w:rsidP="00491683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3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683" w:rsidRDefault="00491683" w:rsidP="00491683">
            <w:pPr>
              <w:jc w:val="center"/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12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91683" w:rsidRDefault="00491683" w:rsidP="00491683">
            <w:pPr>
              <w:jc w:val="center"/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491683" w:rsidRPr="00D06F60" w:rsidRDefault="00491683" w:rsidP="00491683">
            <w:pPr>
              <w:jc w:val="center"/>
              <w:textAlignment w:val="top"/>
              <w:rPr>
                <w:sz w:val="20"/>
                <w:szCs w:val="20"/>
                <w:lang w:eastAsia="en-AU"/>
              </w:rPr>
            </w:pPr>
          </w:p>
        </w:tc>
        <w:tc>
          <w:tcPr>
            <w:tcW w:w="25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91683" w:rsidRDefault="00491683" w:rsidP="00491683">
            <w:pPr>
              <w:textAlignment w:val="top"/>
              <w:rPr>
                <w:bCs/>
                <w:color w:val="000000"/>
                <w:kern w:val="24"/>
                <w:sz w:val="21"/>
                <w:szCs w:val="21"/>
                <w:lang w:eastAsia="en-AU"/>
              </w:rPr>
            </w:pPr>
          </w:p>
        </w:tc>
        <w:tc>
          <w:tcPr>
            <w:tcW w:w="3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491683" w:rsidRDefault="00491683" w:rsidP="00491683">
            <w:pPr>
              <w:textAlignment w:val="top"/>
              <w:rPr>
                <w:bCs/>
                <w:color w:val="000000"/>
                <w:kern w:val="24"/>
                <w:sz w:val="21"/>
                <w:szCs w:val="21"/>
                <w:lang w:eastAsia="en-AU"/>
              </w:rPr>
            </w:pPr>
          </w:p>
        </w:tc>
      </w:tr>
    </w:tbl>
    <w:p w:rsidR="00491683" w:rsidRDefault="00491683" w:rsidP="0011026F"/>
    <w:tbl>
      <w:tblPr>
        <w:tblpPr w:leftFromText="180" w:rightFromText="180" w:vertAnchor="text" w:tblpX="2336" w:tblpY="46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18"/>
        <w:gridCol w:w="2118"/>
      </w:tblGrid>
      <w:tr w:rsidR="004D59A2" w:rsidTr="004D59A2">
        <w:trPr>
          <w:trHeight w:val="460"/>
        </w:trPr>
        <w:tc>
          <w:tcPr>
            <w:tcW w:w="1718" w:type="dxa"/>
          </w:tcPr>
          <w:p w:rsidR="004D59A2" w:rsidRDefault="004D59A2" w:rsidP="004D59A2">
            <w:r>
              <w:t>Approx.</w:t>
            </w:r>
          </w:p>
        </w:tc>
        <w:tc>
          <w:tcPr>
            <w:tcW w:w="2118" w:type="dxa"/>
          </w:tcPr>
          <w:p w:rsidR="004D59A2" w:rsidRDefault="004D59A2" w:rsidP="004D59A2"/>
        </w:tc>
      </w:tr>
    </w:tbl>
    <w:p w:rsidR="00491683" w:rsidRDefault="00B56CCD" w:rsidP="0011026F">
      <w:r>
        <w:t xml:space="preserve">   Total Hours</w:t>
      </w:r>
      <w:r w:rsidR="004F325F">
        <w:t xml:space="preserve"> Approx.</w:t>
      </w:r>
      <w:r>
        <w:t xml:space="preserve">: </w:t>
      </w:r>
    </w:p>
    <w:p w:rsidR="004B6BCA" w:rsidRDefault="004D59A2" w:rsidP="004B6BCA">
      <w:r>
        <w:tab/>
      </w:r>
      <w:r>
        <w:tab/>
      </w:r>
      <w:r>
        <w:tab/>
      </w:r>
    </w:p>
    <w:p w:rsidR="00E60D77" w:rsidRDefault="00E60D77" w:rsidP="00E60D77">
      <w:pPr>
        <w:pStyle w:val="HeadingBar"/>
      </w:pPr>
      <w:r>
        <w:t xml:space="preserve">     </w:t>
      </w:r>
    </w:p>
    <w:p w:rsidR="00E60D77" w:rsidRDefault="00E60D77" w:rsidP="00E60D77">
      <w:pPr>
        <w:pStyle w:val="Heading3"/>
        <w:rPr>
          <w:szCs w:val="24"/>
        </w:rPr>
      </w:pPr>
      <w:r>
        <w:rPr>
          <w:szCs w:val="24"/>
        </w:rPr>
        <w:t xml:space="preserve"> </w:t>
      </w:r>
      <w:bookmarkStart w:id="24" w:name="_Toc506887308"/>
      <w:r>
        <w:rPr>
          <w:szCs w:val="24"/>
        </w:rPr>
        <w:t>Deliverables</w:t>
      </w:r>
      <w:bookmarkEnd w:id="24"/>
      <w:r>
        <w:rPr>
          <w:szCs w:val="24"/>
        </w:rPr>
        <w:tab/>
      </w:r>
    </w:p>
    <w:p w:rsidR="00E60D77" w:rsidRPr="00860A23" w:rsidRDefault="00E60D77" w:rsidP="00E60D77">
      <w:pPr>
        <w:pStyle w:val="BodyText"/>
      </w:pPr>
      <w:r>
        <w:t>Following IT deliverables have been determined based on the assumptions illustrated above:</w:t>
      </w:r>
    </w:p>
    <w:tbl>
      <w:tblPr>
        <w:tblW w:w="9507" w:type="dxa"/>
        <w:tblInd w:w="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" w:type="dxa"/>
          <w:right w:w="7" w:type="dxa"/>
        </w:tblCellMar>
        <w:tblLook w:val="0000" w:firstRow="0" w:lastRow="0" w:firstColumn="0" w:lastColumn="0" w:noHBand="0" w:noVBand="0"/>
      </w:tblPr>
      <w:tblGrid>
        <w:gridCol w:w="1276"/>
        <w:gridCol w:w="2552"/>
        <w:gridCol w:w="5679"/>
      </w:tblGrid>
      <w:tr w:rsidR="00E60D77" w:rsidTr="006A629E">
        <w:trPr>
          <w:cantSplit/>
          <w:trHeight w:val="567"/>
        </w:trPr>
        <w:tc>
          <w:tcPr>
            <w:tcW w:w="1276" w:type="dxa"/>
            <w:tcBorders>
              <w:top w:val="single" w:sz="12" w:space="0" w:color="auto"/>
              <w:bottom w:val="nil"/>
              <w:right w:val="nil"/>
            </w:tcBorders>
            <w:shd w:val="pct10" w:color="auto" w:fill="auto"/>
          </w:tcPr>
          <w:p w:rsidR="00E60D77" w:rsidRDefault="00E60D77" w:rsidP="006A629E">
            <w:pPr>
              <w:pStyle w:val="TableHeading"/>
              <w:jc w:val="center"/>
            </w:pPr>
            <w:r>
              <w:t>Requirement No.</w:t>
            </w:r>
          </w:p>
        </w:tc>
        <w:tc>
          <w:tcPr>
            <w:tcW w:w="2552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pct10" w:color="auto" w:fill="auto"/>
          </w:tcPr>
          <w:p w:rsidR="00E60D77" w:rsidRDefault="00E60D77" w:rsidP="006A629E">
            <w:pPr>
              <w:pStyle w:val="TableHeading"/>
              <w:jc w:val="center"/>
            </w:pPr>
            <w:r>
              <w:t>Business Description</w:t>
            </w:r>
          </w:p>
        </w:tc>
        <w:tc>
          <w:tcPr>
            <w:tcW w:w="567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:rsidR="00E60D77" w:rsidRDefault="00C23514" w:rsidP="006A629E">
            <w:pPr>
              <w:pStyle w:val="TableHeading"/>
              <w:jc w:val="center"/>
            </w:pPr>
            <w:r>
              <w:t>Remarks</w:t>
            </w:r>
            <w:r w:rsidR="00E60D77">
              <w:t xml:space="preserve"> </w:t>
            </w:r>
          </w:p>
        </w:tc>
      </w:tr>
      <w:tr w:rsidR="00E60D77" w:rsidTr="006A629E">
        <w:trPr>
          <w:cantSplit/>
          <w:trHeight w:hRule="exact" w:val="60"/>
        </w:trPr>
        <w:tc>
          <w:tcPr>
            <w:tcW w:w="1276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E60D77" w:rsidRDefault="00E60D77" w:rsidP="006A629E"/>
        </w:tc>
        <w:tc>
          <w:tcPr>
            <w:tcW w:w="2552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E60D77" w:rsidRDefault="00E60D77" w:rsidP="006A629E"/>
        </w:tc>
        <w:tc>
          <w:tcPr>
            <w:tcW w:w="567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000000" w:fill="FFFFFF"/>
          </w:tcPr>
          <w:p w:rsidR="00E60D77" w:rsidRDefault="00E60D77" w:rsidP="006A629E"/>
        </w:tc>
      </w:tr>
      <w:tr w:rsidR="00D81361" w:rsidTr="00EE607D">
        <w:trPr>
          <w:cantSplit/>
        </w:trPr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1361" w:rsidRPr="00471E3A" w:rsidRDefault="00D81361" w:rsidP="006A629E">
            <w:pPr>
              <w:pStyle w:val="TableText"/>
              <w:rPr>
                <w:sz w:val="21"/>
                <w:szCs w:val="21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81361" w:rsidRPr="00D06F60" w:rsidRDefault="00D81361" w:rsidP="004E58BB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56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D81361" w:rsidRDefault="00D81361" w:rsidP="004E58BB">
            <w:pPr>
              <w:jc w:val="both"/>
            </w:pPr>
          </w:p>
        </w:tc>
      </w:tr>
      <w:tr w:rsidR="00D81361" w:rsidTr="006A629E">
        <w:trPr>
          <w:cantSplit/>
        </w:trPr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81361" w:rsidRPr="00471E3A" w:rsidRDefault="00D81361" w:rsidP="006A629E">
            <w:pPr>
              <w:pStyle w:val="TableText"/>
              <w:rPr>
                <w:sz w:val="21"/>
                <w:szCs w:val="21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81361" w:rsidRPr="00D06F60" w:rsidRDefault="00D81361" w:rsidP="004E58BB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567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D81361" w:rsidRDefault="00D81361" w:rsidP="004E58BB">
            <w:pPr>
              <w:jc w:val="both"/>
            </w:pPr>
          </w:p>
        </w:tc>
      </w:tr>
    </w:tbl>
    <w:p w:rsidR="006C60CF" w:rsidRDefault="006C60CF" w:rsidP="0011026F"/>
    <w:p w:rsidR="00A13CD0" w:rsidRDefault="00A13CD0" w:rsidP="00A13CD0">
      <w:pPr>
        <w:pStyle w:val="HeadingBar"/>
      </w:pPr>
      <w:r>
        <w:t xml:space="preserve">     </w:t>
      </w:r>
    </w:p>
    <w:p w:rsidR="00A13CD0" w:rsidRDefault="00A13CD0" w:rsidP="00A13CD0">
      <w:pPr>
        <w:pStyle w:val="Heading3"/>
      </w:pPr>
      <w:r>
        <w:rPr>
          <w:szCs w:val="24"/>
        </w:rPr>
        <w:t xml:space="preserve"> </w:t>
      </w:r>
    </w:p>
    <w:p w:rsidR="00A13CD0" w:rsidRDefault="00A13CD0" w:rsidP="00A13CD0"/>
    <w:p w:rsidR="00544F19" w:rsidRPr="00A13CD0" w:rsidRDefault="00A13CD0" w:rsidP="00A13CD0">
      <w:pPr>
        <w:tabs>
          <w:tab w:val="left" w:pos="910"/>
        </w:tabs>
      </w:pPr>
      <w:r>
        <w:tab/>
      </w:r>
    </w:p>
    <w:p w:rsidR="00395868" w:rsidRDefault="00694E6F">
      <w:pPr>
        <w:pStyle w:val="Heading2"/>
      </w:pPr>
      <w:bookmarkStart w:id="25" w:name="_Toc506887310"/>
      <w:bookmarkEnd w:id="8"/>
      <w:r>
        <w:lastRenderedPageBreak/>
        <w:t>Target Audience</w:t>
      </w:r>
      <w:bookmarkEnd w:id="25"/>
    </w:p>
    <w:p w:rsidR="006956BF" w:rsidRDefault="006956BF" w:rsidP="006956BF">
      <w:pPr>
        <w:pStyle w:val="BodyText"/>
      </w:pPr>
    </w:p>
    <w:p w:rsidR="006956BF" w:rsidRDefault="006956BF" w:rsidP="006956BF">
      <w:pPr>
        <w:pStyle w:val="HeadingBar"/>
      </w:pPr>
      <w:r>
        <w:t xml:space="preserve">     </w:t>
      </w:r>
    </w:p>
    <w:p w:rsidR="006956BF" w:rsidRDefault="006956BF" w:rsidP="006956BF">
      <w:pPr>
        <w:pStyle w:val="Heading3"/>
      </w:pPr>
      <w:r>
        <w:rPr>
          <w:szCs w:val="24"/>
        </w:rPr>
        <w:t xml:space="preserve"> </w:t>
      </w:r>
      <w:bookmarkStart w:id="26" w:name="_Toc506887311"/>
      <w:r>
        <w:rPr>
          <w:szCs w:val="24"/>
        </w:rPr>
        <w:t>Requester</w:t>
      </w:r>
      <w:bookmarkEnd w:id="26"/>
    </w:p>
    <w:tbl>
      <w:tblPr>
        <w:tblW w:w="8962" w:type="dxa"/>
        <w:tblInd w:w="6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" w:type="dxa"/>
          <w:right w:w="7" w:type="dxa"/>
        </w:tblCellMar>
        <w:tblLook w:val="0000" w:firstRow="0" w:lastRow="0" w:firstColumn="0" w:lastColumn="0" w:noHBand="0" w:noVBand="0"/>
      </w:tblPr>
      <w:tblGrid>
        <w:gridCol w:w="567"/>
        <w:gridCol w:w="1874"/>
        <w:gridCol w:w="3750"/>
        <w:gridCol w:w="2771"/>
      </w:tblGrid>
      <w:tr w:rsidR="006956BF" w:rsidTr="00F97DAE">
        <w:trPr>
          <w:cantSplit/>
          <w:trHeight w:val="567"/>
        </w:trPr>
        <w:tc>
          <w:tcPr>
            <w:tcW w:w="567" w:type="dxa"/>
            <w:tcBorders>
              <w:top w:val="single" w:sz="12" w:space="0" w:color="auto"/>
              <w:bottom w:val="nil"/>
              <w:right w:val="nil"/>
            </w:tcBorders>
            <w:shd w:val="pct10" w:color="auto" w:fill="auto"/>
          </w:tcPr>
          <w:p w:rsidR="006956BF" w:rsidRDefault="006956BF" w:rsidP="00F97DAE">
            <w:pPr>
              <w:pStyle w:val="TableHeading"/>
            </w:pPr>
            <w:r>
              <w:t>No.</w:t>
            </w:r>
          </w:p>
        </w:tc>
        <w:tc>
          <w:tcPr>
            <w:tcW w:w="187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pct10" w:color="auto" w:fill="auto"/>
          </w:tcPr>
          <w:p w:rsidR="006956BF" w:rsidRDefault="006956BF" w:rsidP="00F97DAE">
            <w:pPr>
              <w:pStyle w:val="TableHeading"/>
            </w:pPr>
            <w:r>
              <w:t>Name</w:t>
            </w:r>
          </w:p>
        </w:tc>
        <w:tc>
          <w:tcPr>
            <w:tcW w:w="375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pct10" w:color="auto" w:fill="auto"/>
          </w:tcPr>
          <w:p w:rsidR="006956BF" w:rsidRDefault="006956BF" w:rsidP="00F97DAE">
            <w:pPr>
              <w:pStyle w:val="TableHeading"/>
            </w:pPr>
            <w:r>
              <w:t>Title</w:t>
            </w:r>
          </w:p>
        </w:tc>
        <w:tc>
          <w:tcPr>
            <w:tcW w:w="2771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:rsidR="006956BF" w:rsidRDefault="006956BF" w:rsidP="00F97DAE">
            <w:pPr>
              <w:pStyle w:val="TableHeading"/>
            </w:pPr>
            <w:r>
              <w:t>Request Date</w:t>
            </w:r>
          </w:p>
        </w:tc>
      </w:tr>
      <w:tr w:rsidR="006956BF" w:rsidTr="00F97DAE">
        <w:trPr>
          <w:cantSplit/>
          <w:trHeight w:hRule="exact" w:val="60"/>
        </w:trPr>
        <w:tc>
          <w:tcPr>
            <w:tcW w:w="56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6956BF" w:rsidRDefault="006956BF" w:rsidP="00F97DAE"/>
        </w:tc>
        <w:tc>
          <w:tcPr>
            <w:tcW w:w="1874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6956BF" w:rsidRDefault="006956BF" w:rsidP="00F97DAE"/>
        </w:tc>
        <w:tc>
          <w:tcPr>
            <w:tcW w:w="3750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6956BF" w:rsidRDefault="006956BF" w:rsidP="00F97DAE"/>
        </w:tc>
        <w:tc>
          <w:tcPr>
            <w:tcW w:w="277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000000" w:fill="FFFFFF"/>
          </w:tcPr>
          <w:p w:rsidR="006956BF" w:rsidRDefault="006956BF" w:rsidP="00F97DAE"/>
        </w:tc>
      </w:tr>
      <w:tr w:rsidR="006956BF" w:rsidTr="00F97DAE">
        <w:trPr>
          <w:cantSplit/>
        </w:trPr>
        <w:tc>
          <w:tcPr>
            <w:tcW w:w="56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956BF" w:rsidRPr="00D06F60" w:rsidRDefault="006956BF" w:rsidP="00F97DAE">
            <w:pPr>
              <w:pStyle w:val="Table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956BF" w:rsidRPr="00D06F60" w:rsidRDefault="00EF117F" w:rsidP="006956BF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  <w:r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  <w:t>Darith Ly</w:t>
            </w:r>
          </w:p>
        </w:tc>
        <w:tc>
          <w:tcPr>
            <w:tcW w:w="37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956BF" w:rsidRPr="00D06F60" w:rsidRDefault="00EF117F" w:rsidP="00F97DAE">
            <w:pPr>
              <w:textAlignment w:val="top"/>
              <w:rPr>
                <w:sz w:val="20"/>
                <w:szCs w:val="20"/>
                <w:lang w:eastAsia="en-AU"/>
              </w:rPr>
            </w:pPr>
            <w:r>
              <w:rPr>
                <w:sz w:val="20"/>
                <w:szCs w:val="20"/>
                <w:lang w:eastAsia="en-AU"/>
              </w:rPr>
              <w:t>eComm Manager</w:t>
            </w:r>
          </w:p>
        </w:tc>
        <w:tc>
          <w:tcPr>
            <w:tcW w:w="277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6956BF" w:rsidRPr="005E58D5" w:rsidRDefault="006956BF" w:rsidP="00F97DAE">
            <w:pPr>
              <w:textAlignment w:val="top"/>
              <w:rPr>
                <w:bCs/>
                <w:color w:val="000000"/>
                <w:kern w:val="24"/>
                <w:sz w:val="21"/>
                <w:szCs w:val="21"/>
                <w:lang w:eastAsia="en-AU"/>
              </w:rPr>
            </w:pPr>
          </w:p>
        </w:tc>
      </w:tr>
    </w:tbl>
    <w:p w:rsidR="006956BF" w:rsidRDefault="006956BF" w:rsidP="006956BF">
      <w:pPr>
        <w:pStyle w:val="BodyText"/>
        <w:jc w:val="both"/>
      </w:pPr>
    </w:p>
    <w:p w:rsidR="006956BF" w:rsidRPr="006956BF" w:rsidRDefault="006956BF" w:rsidP="006956BF">
      <w:pPr>
        <w:pStyle w:val="BodyText"/>
      </w:pPr>
    </w:p>
    <w:p w:rsidR="00E937B3" w:rsidRDefault="00E937B3" w:rsidP="00E937B3">
      <w:pPr>
        <w:pStyle w:val="HeadingBar"/>
      </w:pPr>
    </w:p>
    <w:p w:rsidR="00E937B3" w:rsidRPr="00E937B3" w:rsidRDefault="00D056BD" w:rsidP="00E937B3">
      <w:pPr>
        <w:pStyle w:val="Heading3"/>
      </w:pPr>
      <w:bookmarkStart w:id="27" w:name="_Toc482194812"/>
      <w:bookmarkStart w:id="28" w:name="_Toc506887312"/>
      <w:r>
        <w:t>Business Group</w:t>
      </w:r>
      <w:bookmarkEnd w:id="27"/>
      <w:bookmarkEnd w:id="28"/>
    </w:p>
    <w:tbl>
      <w:tblPr>
        <w:tblW w:w="8820" w:type="dxa"/>
        <w:tblInd w:w="70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" w:type="dxa"/>
          <w:right w:w="7" w:type="dxa"/>
        </w:tblCellMar>
        <w:tblLook w:val="0000" w:firstRow="0" w:lastRow="0" w:firstColumn="0" w:lastColumn="0" w:noHBand="0" w:noVBand="0"/>
      </w:tblPr>
      <w:tblGrid>
        <w:gridCol w:w="567"/>
        <w:gridCol w:w="4284"/>
        <w:gridCol w:w="3969"/>
      </w:tblGrid>
      <w:tr w:rsidR="003F7868" w:rsidTr="00AE1CDB">
        <w:trPr>
          <w:cantSplit/>
          <w:trHeight w:val="567"/>
        </w:trPr>
        <w:tc>
          <w:tcPr>
            <w:tcW w:w="567" w:type="dxa"/>
            <w:tcBorders>
              <w:top w:val="single" w:sz="12" w:space="0" w:color="auto"/>
              <w:bottom w:val="nil"/>
              <w:right w:val="nil"/>
            </w:tcBorders>
            <w:shd w:val="pct10" w:color="auto" w:fill="auto"/>
          </w:tcPr>
          <w:p w:rsidR="003F7868" w:rsidRDefault="003F7868" w:rsidP="00AE1CDB">
            <w:pPr>
              <w:pStyle w:val="TableHeading"/>
            </w:pPr>
            <w:r>
              <w:t>No.</w:t>
            </w:r>
          </w:p>
        </w:tc>
        <w:tc>
          <w:tcPr>
            <w:tcW w:w="428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pct10" w:color="auto" w:fill="auto"/>
          </w:tcPr>
          <w:p w:rsidR="003F7868" w:rsidRDefault="003F7868" w:rsidP="00AE1CDB">
            <w:pPr>
              <w:pStyle w:val="TableHeading"/>
            </w:pPr>
            <w:r>
              <w:t>Business Domain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:rsidR="003F7868" w:rsidRDefault="003F7868" w:rsidP="00AE1CDB">
            <w:pPr>
              <w:pStyle w:val="TableHeading"/>
            </w:pPr>
            <w:r>
              <w:t>Lead</w:t>
            </w:r>
          </w:p>
        </w:tc>
      </w:tr>
      <w:tr w:rsidR="003F7868" w:rsidTr="00AE1CDB">
        <w:trPr>
          <w:cantSplit/>
          <w:trHeight w:hRule="exact" w:val="60"/>
        </w:trPr>
        <w:tc>
          <w:tcPr>
            <w:tcW w:w="56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3F7868" w:rsidRDefault="003F7868" w:rsidP="00AE1CDB"/>
        </w:tc>
        <w:tc>
          <w:tcPr>
            <w:tcW w:w="4284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3F7868" w:rsidRDefault="003F7868" w:rsidP="00AE1CDB"/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000000" w:fill="FFFFFF"/>
          </w:tcPr>
          <w:p w:rsidR="003F7868" w:rsidRDefault="003F7868" w:rsidP="00AE1CDB"/>
        </w:tc>
      </w:tr>
      <w:tr w:rsidR="00A201D0" w:rsidTr="00AE1CDB">
        <w:trPr>
          <w:cantSplit/>
        </w:trPr>
        <w:tc>
          <w:tcPr>
            <w:tcW w:w="56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201D0" w:rsidRPr="00471E3A" w:rsidRDefault="00A201D0" w:rsidP="00AE1CDB">
            <w:pPr>
              <w:pStyle w:val="TableTex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4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A201D0" w:rsidRDefault="00A201D0" w:rsidP="00AE1CDB">
            <w:pPr>
              <w:textAlignment w:val="top"/>
              <w:rPr>
                <w:bCs/>
                <w:color w:val="000000"/>
                <w:kern w:val="24"/>
                <w:sz w:val="21"/>
                <w:szCs w:val="21"/>
                <w:lang w:eastAsia="en-AU"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A201D0" w:rsidRPr="00F927FF" w:rsidRDefault="00A201D0" w:rsidP="00AE1CDB">
            <w:pPr>
              <w:textAlignment w:val="top"/>
              <w:rPr>
                <w:bCs/>
                <w:color w:val="000000"/>
                <w:kern w:val="24"/>
                <w:sz w:val="21"/>
                <w:szCs w:val="21"/>
                <w:lang w:eastAsia="en-AU"/>
              </w:rPr>
            </w:pPr>
          </w:p>
        </w:tc>
      </w:tr>
    </w:tbl>
    <w:p w:rsidR="009009BB" w:rsidRDefault="009009BB" w:rsidP="00962D6C">
      <w:pPr>
        <w:pStyle w:val="BodyText"/>
      </w:pPr>
    </w:p>
    <w:p w:rsidR="0046283D" w:rsidRDefault="0046283D" w:rsidP="00A225EA">
      <w:pPr>
        <w:pStyle w:val="HeadingBar"/>
        <w:jc w:val="right"/>
      </w:pPr>
    </w:p>
    <w:p w:rsidR="00A225EA" w:rsidRDefault="00A225EA" w:rsidP="00A225EA">
      <w:pPr>
        <w:pStyle w:val="Heading3"/>
      </w:pPr>
      <w:bookmarkStart w:id="29" w:name="_Toc482194819"/>
      <w:bookmarkStart w:id="30" w:name="_Toc506887313"/>
      <w:r>
        <w:t>Stakeholders Register</w:t>
      </w:r>
      <w:bookmarkEnd w:id="29"/>
      <w:bookmarkEnd w:id="30"/>
    </w:p>
    <w:p w:rsidR="00107C8E" w:rsidRPr="00107C8E" w:rsidRDefault="00107C8E" w:rsidP="00107C8E">
      <w:pPr>
        <w:pStyle w:val="BodyText"/>
      </w:pPr>
    </w:p>
    <w:tbl>
      <w:tblPr>
        <w:tblW w:w="8820" w:type="dxa"/>
        <w:tblInd w:w="70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" w:type="dxa"/>
          <w:right w:w="7" w:type="dxa"/>
        </w:tblCellMar>
        <w:tblLook w:val="0000" w:firstRow="0" w:lastRow="0" w:firstColumn="0" w:lastColumn="0" w:noHBand="0" w:noVBand="0"/>
      </w:tblPr>
      <w:tblGrid>
        <w:gridCol w:w="567"/>
        <w:gridCol w:w="4284"/>
        <w:gridCol w:w="3969"/>
      </w:tblGrid>
      <w:tr w:rsidR="000D62A7" w:rsidTr="00471E3A">
        <w:trPr>
          <w:cantSplit/>
          <w:trHeight w:val="567"/>
        </w:trPr>
        <w:tc>
          <w:tcPr>
            <w:tcW w:w="567" w:type="dxa"/>
            <w:tcBorders>
              <w:top w:val="single" w:sz="12" w:space="0" w:color="auto"/>
              <w:bottom w:val="nil"/>
              <w:right w:val="nil"/>
            </w:tcBorders>
            <w:shd w:val="pct10" w:color="auto" w:fill="auto"/>
          </w:tcPr>
          <w:p w:rsidR="000D62A7" w:rsidRDefault="000D62A7" w:rsidP="004F6A2C">
            <w:pPr>
              <w:pStyle w:val="TableHeading"/>
            </w:pPr>
            <w:r>
              <w:t>No.</w:t>
            </w:r>
          </w:p>
        </w:tc>
        <w:tc>
          <w:tcPr>
            <w:tcW w:w="428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pct10" w:color="auto" w:fill="auto"/>
          </w:tcPr>
          <w:p w:rsidR="000D62A7" w:rsidRDefault="00107C8E" w:rsidP="004F6A2C">
            <w:pPr>
              <w:pStyle w:val="TableHeading"/>
            </w:pPr>
            <w:r>
              <w:t>Business Domain</w:t>
            </w:r>
          </w:p>
        </w:tc>
        <w:tc>
          <w:tcPr>
            <w:tcW w:w="396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:rsidR="000D62A7" w:rsidRDefault="00107C8E" w:rsidP="004F6A2C">
            <w:pPr>
              <w:pStyle w:val="TableHeading"/>
            </w:pPr>
            <w:r>
              <w:t>Lead</w:t>
            </w:r>
          </w:p>
        </w:tc>
      </w:tr>
      <w:tr w:rsidR="000D62A7" w:rsidTr="00471E3A">
        <w:trPr>
          <w:cantSplit/>
          <w:trHeight w:hRule="exact" w:val="60"/>
        </w:trPr>
        <w:tc>
          <w:tcPr>
            <w:tcW w:w="56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0D62A7" w:rsidRDefault="000D62A7" w:rsidP="004F6A2C"/>
        </w:tc>
        <w:tc>
          <w:tcPr>
            <w:tcW w:w="4284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0D62A7" w:rsidRDefault="000D62A7" w:rsidP="004F6A2C"/>
        </w:tc>
        <w:tc>
          <w:tcPr>
            <w:tcW w:w="396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000000" w:fill="FFFFFF"/>
          </w:tcPr>
          <w:p w:rsidR="000D62A7" w:rsidRDefault="000D62A7" w:rsidP="004F6A2C"/>
        </w:tc>
      </w:tr>
      <w:tr w:rsidR="001B50C1" w:rsidTr="001B50C1">
        <w:trPr>
          <w:cantSplit/>
        </w:trPr>
        <w:tc>
          <w:tcPr>
            <w:tcW w:w="56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B50C1" w:rsidRPr="00471E3A" w:rsidRDefault="001B50C1" w:rsidP="004F6A2C">
            <w:pPr>
              <w:pStyle w:val="TableText"/>
              <w:rPr>
                <w:sz w:val="21"/>
                <w:szCs w:val="21"/>
              </w:rPr>
            </w:pPr>
            <w:r w:rsidRPr="00471E3A">
              <w:rPr>
                <w:sz w:val="21"/>
                <w:szCs w:val="21"/>
              </w:rPr>
              <w:t>1</w:t>
            </w:r>
          </w:p>
        </w:tc>
        <w:tc>
          <w:tcPr>
            <w:tcW w:w="4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B50C1" w:rsidRPr="00D06F60" w:rsidRDefault="001B50C1" w:rsidP="001B50C1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1B50C1" w:rsidRPr="00D06F60" w:rsidRDefault="001B50C1" w:rsidP="001B50C1">
            <w:pPr>
              <w:textAlignment w:val="top"/>
              <w:rPr>
                <w:sz w:val="20"/>
                <w:szCs w:val="20"/>
                <w:lang w:eastAsia="en-AU"/>
              </w:rPr>
            </w:pPr>
          </w:p>
        </w:tc>
      </w:tr>
      <w:tr w:rsidR="001B50C1" w:rsidTr="001B50C1">
        <w:trPr>
          <w:cantSplit/>
        </w:trPr>
        <w:tc>
          <w:tcPr>
            <w:tcW w:w="56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1B50C1" w:rsidRPr="00471E3A" w:rsidRDefault="001B50C1" w:rsidP="004F6A2C">
            <w:pPr>
              <w:pStyle w:val="TableTex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4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1B50C1" w:rsidRPr="00D06F60" w:rsidRDefault="001B50C1" w:rsidP="001B50C1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1B50C1" w:rsidRPr="00D06F60" w:rsidRDefault="001B50C1" w:rsidP="001B50C1">
            <w:pPr>
              <w:textAlignment w:val="top"/>
              <w:rPr>
                <w:sz w:val="20"/>
                <w:szCs w:val="20"/>
                <w:lang w:eastAsia="en-AU"/>
              </w:rPr>
            </w:pPr>
          </w:p>
        </w:tc>
      </w:tr>
      <w:tr w:rsidR="007C5240" w:rsidTr="001B50C1">
        <w:trPr>
          <w:cantSplit/>
        </w:trPr>
        <w:tc>
          <w:tcPr>
            <w:tcW w:w="56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7C5240" w:rsidRDefault="007C5240" w:rsidP="004F6A2C">
            <w:pPr>
              <w:pStyle w:val="TableTex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4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C5240" w:rsidRDefault="007C5240" w:rsidP="001B50C1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7C5240" w:rsidRDefault="007C5240" w:rsidP="001B50C1">
            <w:pPr>
              <w:textAlignment w:val="top"/>
              <w:rPr>
                <w:sz w:val="20"/>
                <w:szCs w:val="20"/>
                <w:lang w:eastAsia="en-AU"/>
              </w:rPr>
            </w:pPr>
          </w:p>
        </w:tc>
      </w:tr>
      <w:tr w:rsidR="00DD5A24" w:rsidTr="001B50C1">
        <w:trPr>
          <w:cantSplit/>
        </w:trPr>
        <w:tc>
          <w:tcPr>
            <w:tcW w:w="56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D5A24" w:rsidRDefault="00DD5A24" w:rsidP="004F6A2C">
            <w:pPr>
              <w:pStyle w:val="TableTex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4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5A24" w:rsidRDefault="00DD5A24" w:rsidP="001B50C1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D5A24" w:rsidRDefault="00DD5A24" w:rsidP="001B50C1">
            <w:pPr>
              <w:textAlignment w:val="top"/>
              <w:rPr>
                <w:sz w:val="20"/>
                <w:szCs w:val="20"/>
                <w:lang w:eastAsia="en-AU"/>
              </w:rPr>
            </w:pPr>
          </w:p>
        </w:tc>
      </w:tr>
      <w:tr w:rsidR="00DD5A24" w:rsidTr="001B50C1">
        <w:trPr>
          <w:cantSplit/>
        </w:trPr>
        <w:tc>
          <w:tcPr>
            <w:tcW w:w="56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DD5A24" w:rsidRDefault="00DD5A24" w:rsidP="004F6A2C">
            <w:pPr>
              <w:pStyle w:val="TableTex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5</w:t>
            </w:r>
          </w:p>
        </w:tc>
        <w:tc>
          <w:tcPr>
            <w:tcW w:w="42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DD5A24" w:rsidRDefault="00DD5A24" w:rsidP="001B50C1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396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:rsidR="00DD5A24" w:rsidRDefault="00DD5A24" w:rsidP="001B50C1">
            <w:pPr>
              <w:textAlignment w:val="top"/>
              <w:rPr>
                <w:sz w:val="20"/>
                <w:szCs w:val="20"/>
                <w:lang w:eastAsia="en-AU"/>
              </w:rPr>
            </w:pPr>
          </w:p>
        </w:tc>
      </w:tr>
    </w:tbl>
    <w:p w:rsidR="001940D9" w:rsidRDefault="001940D9" w:rsidP="00EE6741">
      <w:pPr>
        <w:pStyle w:val="BodyText"/>
      </w:pPr>
    </w:p>
    <w:p w:rsidR="001940D9" w:rsidRDefault="001940D9" w:rsidP="00EE6741">
      <w:pPr>
        <w:pStyle w:val="BodyText"/>
      </w:pPr>
    </w:p>
    <w:p w:rsidR="005960D9" w:rsidRDefault="005960D9" w:rsidP="00EE6741">
      <w:pPr>
        <w:pStyle w:val="BodyText"/>
      </w:pPr>
    </w:p>
    <w:p w:rsidR="00395868" w:rsidRDefault="00395868" w:rsidP="00EE6741">
      <w:pPr>
        <w:pStyle w:val="BodyText"/>
      </w:pPr>
      <w:r>
        <w:t xml:space="preserve"> </w:t>
      </w:r>
    </w:p>
    <w:p w:rsidR="000A1EBA" w:rsidRDefault="000A1EBA" w:rsidP="00E7549E">
      <w:pPr>
        <w:pStyle w:val="BodyText"/>
        <w:ind w:left="0"/>
      </w:pPr>
    </w:p>
    <w:p w:rsidR="000228E2" w:rsidRDefault="000228E2" w:rsidP="000228E2">
      <w:pPr>
        <w:pStyle w:val="HeadingBar"/>
      </w:pPr>
    </w:p>
    <w:p w:rsidR="000228E2" w:rsidRDefault="00440906" w:rsidP="002445C3">
      <w:pPr>
        <w:pStyle w:val="Heading3"/>
      </w:pPr>
      <w:bookmarkStart w:id="31" w:name="_Toc506887314"/>
      <w:r>
        <w:t>Possible Solution</w:t>
      </w:r>
      <w:bookmarkEnd w:id="31"/>
      <w:r>
        <w:t xml:space="preserve"> </w:t>
      </w:r>
    </w:p>
    <w:p w:rsidR="00820CC0" w:rsidRPr="00E62215" w:rsidRDefault="00440906" w:rsidP="001C68E9">
      <w:pPr>
        <w:rPr>
          <w:b/>
        </w:rPr>
      </w:pPr>
      <w:r>
        <w:tab/>
      </w:r>
      <w:r w:rsidR="007C5240">
        <w:tab/>
      </w:r>
      <w:r w:rsidR="007C5240">
        <w:tab/>
      </w:r>
      <w:r w:rsidR="001C68E9">
        <w:t>&lt;&lt; Intentionally Left Blank&gt;&gt;</w:t>
      </w:r>
    </w:p>
    <w:p w:rsidR="00E64360" w:rsidRDefault="00E64360" w:rsidP="00895EE3"/>
    <w:p w:rsidR="00E57F16" w:rsidRDefault="00E57F16" w:rsidP="00E57F16">
      <w:pPr>
        <w:pStyle w:val="HeadingBar"/>
      </w:pPr>
    </w:p>
    <w:p w:rsidR="00E57F16" w:rsidRDefault="00E57F16" w:rsidP="00E57F16">
      <w:pPr>
        <w:pStyle w:val="Heading3"/>
      </w:pPr>
      <w:bookmarkStart w:id="32" w:name="_Toc506887315"/>
      <w:r>
        <w:t>Test/Prototype Planning</w:t>
      </w:r>
      <w:bookmarkEnd w:id="32"/>
      <w:r>
        <w:tab/>
      </w:r>
    </w:p>
    <w:tbl>
      <w:tblPr>
        <w:tblW w:w="5560" w:type="dxa"/>
        <w:tblInd w:w="62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" w:type="dxa"/>
          <w:right w:w="7" w:type="dxa"/>
        </w:tblCellMar>
        <w:tblLook w:val="0000" w:firstRow="0" w:lastRow="0" w:firstColumn="0" w:lastColumn="0" w:noHBand="0" w:noVBand="0"/>
      </w:tblPr>
      <w:tblGrid>
        <w:gridCol w:w="567"/>
        <w:gridCol w:w="1874"/>
        <w:gridCol w:w="3119"/>
      </w:tblGrid>
      <w:tr w:rsidR="003C4741" w:rsidTr="003C4741">
        <w:trPr>
          <w:cantSplit/>
          <w:trHeight w:val="567"/>
        </w:trPr>
        <w:tc>
          <w:tcPr>
            <w:tcW w:w="567" w:type="dxa"/>
            <w:tcBorders>
              <w:top w:val="single" w:sz="12" w:space="0" w:color="auto"/>
              <w:bottom w:val="nil"/>
              <w:right w:val="nil"/>
            </w:tcBorders>
            <w:shd w:val="pct10" w:color="auto" w:fill="auto"/>
          </w:tcPr>
          <w:p w:rsidR="003C4741" w:rsidRDefault="003C4741" w:rsidP="0022304B">
            <w:pPr>
              <w:pStyle w:val="TableHeading"/>
            </w:pPr>
            <w:r>
              <w:t>No.</w:t>
            </w:r>
          </w:p>
        </w:tc>
        <w:tc>
          <w:tcPr>
            <w:tcW w:w="1874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pct10" w:color="auto" w:fill="auto"/>
          </w:tcPr>
          <w:p w:rsidR="003C4741" w:rsidRDefault="003C4741" w:rsidP="0022304B">
            <w:pPr>
              <w:pStyle w:val="TableHeading"/>
            </w:pPr>
            <w:r>
              <w:t>Name</w:t>
            </w:r>
          </w:p>
        </w:tc>
        <w:tc>
          <w:tcPr>
            <w:tcW w:w="3119" w:type="dxa"/>
            <w:tcBorders>
              <w:top w:val="single" w:sz="12" w:space="0" w:color="auto"/>
              <w:left w:val="nil"/>
              <w:bottom w:val="single" w:sz="6" w:space="0" w:color="auto"/>
              <w:right w:val="single" w:sz="12" w:space="0" w:color="auto"/>
            </w:tcBorders>
            <w:shd w:val="pct10" w:color="auto" w:fill="auto"/>
          </w:tcPr>
          <w:p w:rsidR="003C4741" w:rsidRDefault="003C4741" w:rsidP="0022304B">
            <w:pPr>
              <w:pStyle w:val="TableHeading"/>
            </w:pPr>
            <w:r>
              <w:t>Responsibilities</w:t>
            </w:r>
          </w:p>
        </w:tc>
      </w:tr>
      <w:tr w:rsidR="003C4741" w:rsidTr="003C4741">
        <w:trPr>
          <w:cantSplit/>
          <w:trHeight w:hRule="exact" w:val="60"/>
        </w:trPr>
        <w:tc>
          <w:tcPr>
            <w:tcW w:w="567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3C4741" w:rsidRDefault="003C4741" w:rsidP="0022304B"/>
        </w:tc>
        <w:tc>
          <w:tcPr>
            <w:tcW w:w="1874" w:type="dxa"/>
            <w:tcBorders>
              <w:top w:val="single" w:sz="6" w:space="0" w:color="auto"/>
              <w:left w:val="nil"/>
              <w:bottom w:val="nil"/>
              <w:right w:val="nil"/>
            </w:tcBorders>
            <w:shd w:val="pct50" w:color="000000" w:fill="FFFFFF"/>
          </w:tcPr>
          <w:p w:rsidR="003C4741" w:rsidRDefault="003C4741" w:rsidP="0022304B"/>
        </w:tc>
        <w:tc>
          <w:tcPr>
            <w:tcW w:w="3119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pct50" w:color="000000" w:fill="FFFFFF"/>
          </w:tcPr>
          <w:p w:rsidR="003C4741" w:rsidRDefault="003C4741" w:rsidP="0022304B"/>
        </w:tc>
      </w:tr>
      <w:tr w:rsidR="003C4741" w:rsidTr="003C4741">
        <w:trPr>
          <w:cantSplit/>
        </w:trPr>
        <w:tc>
          <w:tcPr>
            <w:tcW w:w="56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C4741" w:rsidRPr="00D06F60" w:rsidRDefault="003C4741" w:rsidP="0022304B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3C4741" w:rsidRPr="00D06F60" w:rsidRDefault="003C4741" w:rsidP="0022304B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3C4741" w:rsidRPr="005E58D5" w:rsidRDefault="003C4741" w:rsidP="0022304B">
            <w:pPr>
              <w:textAlignment w:val="top"/>
              <w:rPr>
                <w:bCs/>
                <w:color w:val="000000"/>
                <w:kern w:val="24"/>
                <w:sz w:val="21"/>
                <w:szCs w:val="21"/>
                <w:lang w:eastAsia="en-AU"/>
              </w:rPr>
            </w:pPr>
          </w:p>
        </w:tc>
      </w:tr>
      <w:tr w:rsidR="006E6ACF" w:rsidTr="003C4741">
        <w:trPr>
          <w:cantSplit/>
        </w:trPr>
        <w:tc>
          <w:tcPr>
            <w:tcW w:w="567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6ACF" w:rsidRPr="00D06F60" w:rsidRDefault="006E6ACF" w:rsidP="0022304B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87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6E6ACF" w:rsidRPr="00D06F60" w:rsidRDefault="006E6ACF" w:rsidP="00E57F16">
            <w:pPr>
              <w:textAlignment w:val="top"/>
              <w:rPr>
                <w:bCs/>
                <w:color w:val="000000"/>
                <w:kern w:val="24"/>
                <w:sz w:val="20"/>
                <w:szCs w:val="20"/>
                <w:lang w:eastAsia="en-AU"/>
              </w:rPr>
            </w:pPr>
          </w:p>
        </w:tc>
        <w:tc>
          <w:tcPr>
            <w:tcW w:w="3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6E6ACF" w:rsidRDefault="006E6ACF"/>
        </w:tc>
      </w:tr>
    </w:tbl>
    <w:p w:rsidR="002B6407" w:rsidRDefault="002B6407" w:rsidP="006E6ACF"/>
    <w:p w:rsidR="001D5781" w:rsidRDefault="001D5781" w:rsidP="001D5781">
      <w:pPr>
        <w:pStyle w:val="HeadingBar"/>
      </w:pPr>
    </w:p>
    <w:p w:rsidR="001D5781" w:rsidRDefault="001D5781" w:rsidP="008A13F2">
      <w:pPr>
        <w:pStyle w:val="Heading3"/>
      </w:pPr>
      <w:bookmarkStart w:id="33" w:name="_Toc506887316"/>
      <w:r>
        <w:t>Communication Channels</w:t>
      </w:r>
      <w:bookmarkEnd w:id="33"/>
    </w:p>
    <w:p w:rsidR="001D5781" w:rsidRDefault="001D5781" w:rsidP="001D5781">
      <w:r>
        <w:tab/>
      </w:r>
      <w:r>
        <w:tab/>
      </w:r>
      <w:r>
        <w:tab/>
      </w:r>
    </w:p>
    <w:sectPr w:rsidR="001D5781" w:rsidSect="00131CD9">
      <w:footerReference w:type="default" r:id="rId11"/>
      <w:pgSz w:w="11907" w:h="16840" w:code="9"/>
      <w:pgMar w:top="567" w:right="851" w:bottom="1134" w:left="851" w:header="0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7C26" w:rsidRDefault="00FB7C26">
      <w:r>
        <w:separator/>
      </w:r>
    </w:p>
  </w:endnote>
  <w:endnote w:type="continuationSeparator" w:id="0">
    <w:p w:rsidR="00FB7C26" w:rsidRDefault="00FB7C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ubadala Avenir 35 Light">
    <w:altName w:val="Century Gothic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2B45" w:rsidRPr="0093297D" w:rsidRDefault="00DC02ED" w:rsidP="006704A3">
    <w:pPr>
      <w:pStyle w:val="FooterPortrait"/>
      <w:ind w:right="360"/>
      <w:rPr>
        <w:noProof/>
      </w:rPr>
    </w:pPr>
    <w:bookmarkStart w:id="4" w:name="_Toc445373473"/>
    <w:bookmarkStart w:id="5" w:name="_Toc457474181"/>
    <w:bookmarkStart w:id="6" w:name="_Toc458593929"/>
    <w:bookmarkStart w:id="7" w:name="_Toc460158390"/>
    <w:r>
      <w:rPr>
        <w:rFonts w:ascii="Arial Black" w:hAnsi="Arial Black" w:cs="Arial"/>
        <w:color w:val="000000"/>
        <w:sz w:val="12"/>
      </w:rPr>
      <w:t>Price Data Web service Communication Improvements</w:t>
    </w:r>
    <w:r w:rsidRPr="00CF170C">
      <w:rPr>
        <w:sz w:val="8"/>
      </w:rPr>
      <w:t xml:space="preserve">                                                       </w:t>
    </w:r>
    <w:r w:rsidR="007A2B45">
      <w:rPr>
        <w:snapToGrid w:val="0"/>
      </w:rPr>
      <w:tab/>
    </w:r>
    <w:fldSimple w:instr=" STYLEREF &quot;Heading 2&quot; \* MERGEFORMAT ">
      <w:r w:rsidR="00CA1AB2" w:rsidRPr="00CA1AB2">
        <w:rPr>
          <w:noProof/>
          <w:snapToGrid w:val="0"/>
        </w:rPr>
        <w:t>Document Control</w:t>
      </w:r>
    </w:fldSimple>
    <w:r w:rsidR="007A2B45">
      <w:rPr>
        <w:snapToGrid w:val="0"/>
      </w:rPr>
      <w:tab/>
    </w:r>
    <w:r w:rsidR="007A2B45">
      <w:rPr>
        <w:rStyle w:val="PageNumber"/>
      </w:rPr>
      <w:fldChar w:fldCharType="begin"/>
    </w:r>
    <w:r w:rsidR="007A2B45">
      <w:rPr>
        <w:rStyle w:val="PageNumber"/>
      </w:rPr>
      <w:instrText xml:space="preserve"> PAGE </w:instrText>
    </w:r>
    <w:r w:rsidR="007A2B45">
      <w:rPr>
        <w:rStyle w:val="PageNumber"/>
      </w:rPr>
      <w:fldChar w:fldCharType="separate"/>
    </w:r>
    <w:r w:rsidR="00CA1AB2">
      <w:rPr>
        <w:rStyle w:val="PageNumber"/>
        <w:noProof/>
      </w:rPr>
      <w:t>ii</w:t>
    </w:r>
    <w:r w:rsidR="007A2B45">
      <w:rPr>
        <w:rStyle w:val="PageNumber"/>
      </w:rPr>
      <w:fldChar w:fldCharType="end"/>
    </w:r>
  </w:p>
  <w:bookmarkEnd w:id="4"/>
  <w:bookmarkEnd w:id="5"/>
  <w:bookmarkEnd w:id="6"/>
  <w:bookmarkEnd w:id="7"/>
  <w:p w:rsidR="007A2B45" w:rsidRDefault="00D81361" w:rsidP="00BD2A17">
    <w:pPr>
      <w:pStyle w:val="FooterPortrait"/>
    </w:pPr>
    <w:r>
      <w:t>20</w:t>
    </w:r>
    <w:r w:rsidRPr="00D81361">
      <w:rPr>
        <w:vertAlign w:val="superscript"/>
      </w:rPr>
      <w:t>th</w:t>
    </w:r>
    <w:r>
      <w:t xml:space="preserve"> February</w:t>
    </w:r>
    <w:r w:rsidR="007A2B45">
      <w:t xml:space="preserve">  2018</w:t>
    </w:r>
    <w:r w:rsidR="007A2B45">
      <w:tab/>
      <w:t>TFS Confidential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2B45" w:rsidRPr="0093297D" w:rsidRDefault="007A2B45" w:rsidP="00A508E1">
    <w:pPr>
      <w:rPr>
        <w:noProof/>
      </w:rPr>
    </w:pPr>
    <w:r>
      <w:rPr>
        <w:sz w:val="18"/>
      </w:rPr>
      <w:t xml:space="preserve">   </w:t>
    </w:r>
    <w:r w:rsidR="00CA1AB2">
      <w:rPr>
        <w:rFonts w:ascii="Arial Black" w:hAnsi="Arial Black" w:cs="Arial"/>
        <w:color w:val="000000"/>
        <w:sz w:val="12"/>
      </w:rPr>
      <w:t>New ANZ Website Design</w:t>
    </w:r>
    <w:r w:rsidRPr="00CF170C">
      <w:rPr>
        <w:sz w:val="8"/>
      </w:rPr>
      <w:t xml:space="preserve">                                                      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A1AB2"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sz w:val="18"/>
      </w:rPr>
      <w:t xml:space="preserve">                                                                                                                                                                                      </w:t>
    </w:r>
  </w:p>
  <w:p w:rsidR="007A2B45" w:rsidRDefault="00B318AE" w:rsidP="00B235A6">
    <w:pPr>
      <w:pStyle w:val="FooterPortrait"/>
    </w:pPr>
    <w:r>
      <w:t>20</w:t>
    </w:r>
    <w:r w:rsidRPr="00B318AE">
      <w:rPr>
        <w:vertAlign w:val="superscript"/>
      </w:rPr>
      <w:t>th</w:t>
    </w:r>
    <w:r w:rsidR="00CA1AB2">
      <w:t xml:space="preserve"> June</w:t>
    </w:r>
    <w:r>
      <w:t xml:space="preserve"> 2018                                                                                    </w:t>
    </w:r>
    <w:r w:rsidR="007A2B45">
      <w:t>TFS Confidential</w:t>
    </w:r>
  </w:p>
  <w:p w:rsidR="007A2B45" w:rsidRPr="00B235A6" w:rsidRDefault="007A2B45" w:rsidP="00B235A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7C26" w:rsidRDefault="00FB7C26">
      <w:r>
        <w:separator/>
      </w:r>
    </w:p>
  </w:footnote>
  <w:footnote w:type="continuationSeparator" w:id="0">
    <w:p w:rsidR="00FB7C26" w:rsidRDefault="00FB7C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9898413"/>
      <w:docPartObj>
        <w:docPartGallery w:val="Watermarks"/>
        <w:docPartUnique/>
      </w:docPartObj>
    </w:sdtPr>
    <w:sdtEndPr/>
    <w:sdtContent>
      <w:p w:rsidR="007A2B45" w:rsidRDefault="00CA1AB2">
        <w:pPr>
          <w:pStyle w:val="Header"/>
        </w:pPr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35.25pt;height:18pt" o:bullet="t" o:allowoverlap="f">
        <v:imagedata r:id="rId1" o:title=""/>
      </v:shape>
    </w:pict>
  </w:numPicBullet>
  <w:abstractNum w:abstractNumId="0" w15:restartNumberingAfterBreak="0">
    <w:nsid w:val="FFFFFF89"/>
    <w:multiLevelType w:val="singleLevel"/>
    <w:tmpl w:val="68D631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E"/>
    <w:multiLevelType w:val="singleLevel"/>
    <w:tmpl w:val="1B34DB2C"/>
    <w:lvl w:ilvl="0">
      <w:numFmt w:val="decimal"/>
      <w:lvlText w:val="*"/>
      <w:lvlJc w:val="left"/>
    </w:lvl>
  </w:abstractNum>
  <w:abstractNum w:abstractNumId="2" w15:restartNumberingAfterBreak="0">
    <w:nsid w:val="05A71216"/>
    <w:multiLevelType w:val="hybridMultilevel"/>
    <w:tmpl w:val="0664947E"/>
    <w:lvl w:ilvl="0" w:tplc="0C09000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97" w:hanging="360"/>
      </w:pPr>
      <w:rPr>
        <w:rFonts w:ascii="Wingdings" w:hAnsi="Wingdings" w:hint="default"/>
      </w:rPr>
    </w:lvl>
  </w:abstractNum>
  <w:abstractNum w:abstractNumId="3" w15:restartNumberingAfterBreak="0">
    <w:nsid w:val="06261D2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070451D5"/>
    <w:multiLevelType w:val="hybridMultilevel"/>
    <w:tmpl w:val="59A0D4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E4782"/>
    <w:multiLevelType w:val="singleLevel"/>
    <w:tmpl w:val="1310C3FC"/>
    <w:lvl w:ilvl="0">
      <w:start w:val="1"/>
      <w:numFmt w:val="decimal"/>
      <w:lvlText w:val="%1."/>
      <w:legacy w:legacy="1" w:legacySpace="0" w:legacyIndent="360"/>
      <w:lvlJc w:val="left"/>
      <w:pPr>
        <w:ind w:left="3240" w:hanging="360"/>
      </w:pPr>
    </w:lvl>
  </w:abstractNum>
  <w:abstractNum w:abstractNumId="6" w15:restartNumberingAfterBreak="0">
    <w:nsid w:val="102B0560"/>
    <w:multiLevelType w:val="hybridMultilevel"/>
    <w:tmpl w:val="B73E556A"/>
    <w:lvl w:ilvl="0" w:tplc="0C09000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97" w:hanging="360"/>
      </w:pPr>
      <w:rPr>
        <w:rFonts w:ascii="Wingdings" w:hAnsi="Wingdings" w:hint="default"/>
      </w:rPr>
    </w:lvl>
  </w:abstractNum>
  <w:abstractNum w:abstractNumId="7" w15:restartNumberingAfterBreak="0">
    <w:nsid w:val="15C440F5"/>
    <w:multiLevelType w:val="multilevel"/>
    <w:tmpl w:val="28AE06CC"/>
    <w:lvl w:ilvl="0">
      <w:start w:val="1"/>
      <w:numFmt w:val="decimal"/>
      <w:lvlText w:val="%1."/>
      <w:lvlJc w:val="left"/>
      <w:pPr>
        <w:tabs>
          <w:tab w:val="num" w:pos="3600"/>
        </w:tabs>
        <w:ind w:left="3175" w:hanging="295"/>
      </w:pPr>
      <w:rPr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3742"/>
        </w:tabs>
        <w:ind w:left="3742" w:hanging="453"/>
      </w:pPr>
      <w:rPr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4082"/>
        </w:tabs>
        <w:ind w:left="4082" w:hanging="567"/>
      </w:pPr>
      <w:rPr>
        <w:b/>
        <w:i w:val="0"/>
      </w:rPr>
    </w:lvl>
    <w:lvl w:ilvl="3">
      <w:start w:val="1"/>
      <w:numFmt w:val="decimal"/>
      <w:lvlText w:val="%1.%2.%3.%4"/>
      <w:lvlJc w:val="left"/>
      <w:pPr>
        <w:tabs>
          <w:tab w:val="num" w:pos="1729"/>
        </w:tabs>
        <w:ind w:left="1729" w:hanging="649"/>
      </w:pPr>
    </w:lvl>
    <w:lvl w:ilvl="4">
      <w:start w:val="1"/>
      <w:numFmt w:val="decimal"/>
      <w:lvlText w:val="%1.%2.%3.%4.%5"/>
      <w:lvlJc w:val="left"/>
      <w:pPr>
        <w:tabs>
          <w:tab w:val="num" w:pos="2234"/>
        </w:tabs>
        <w:ind w:left="2234" w:hanging="794"/>
      </w:pPr>
    </w:lvl>
    <w:lvl w:ilvl="5">
      <w:start w:val="1"/>
      <w:numFmt w:val="decimal"/>
      <w:lvlText w:val="%1.%2.%3.%4.%5.%6"/>
      <w:lvlJc w:val="left"/>
      <w:pPr>
        <w:tabs>
          <w:tab w:val="num" w:pos="2739"/>
        </w:tabs>
        <w:ind w:left="2739" w:hanging="939"/>
      </w:p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</w:lvl>
  </w:abstractNum>
  <w:abstractNum w:abstractNumId="8" w15:restartNumberingAfterBreak="0">
    <w:nsid w:val="17C465CA"/>
    <w:multiLevelType w:val="hybridMultilevel"/>
    <w:tmpl w:val="72C46CA6"/>
    <w:lvl w:ilvl="0" w:tplc="48681F2E">
      <w:start w:val="1"/>
      <w:numFmt w:val="decimal"/>
      <w:lvlText w:val="%1."/>
      <w:lvlJc w:val="left"/>
      <w:pPr>
        <w:ind w:left="25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85" w:hanging="360"/>
      </w:pPr>
    </w:lvl>
    <w:lvl w:ilvl="2" w:tplc="0409001B" w:tentative="1">
      <w:start w:val="1"/>
      <w:numFmt w:val="lowerRoman"/>
      <w:lvlText w:val="%3."/>
      <w:lvlJc w:val="right"/>
      <w:pPr>
        <w:ind w:left="4005" w:hanging="180"/>
      </w:pPr>
    </w:lvl>
    <w:lvl w:ilvl="3" w:tplc="0409000F" w:tentative="1">
      <w:start w:val="1"/>
      <w:numFmt w:val="decimal"/>
      <w:lvlText w:val="%4."/>
      <w:lvlJc w:val="left"/>
      <w:pPr>
        <w:ind w:left="4725" w:hanging="360"/>
      </w:pPr>
    </w:lvl>
    <w:lvl w:ilvl="4" w:tplc="04090019" w:tentative="1">
      <w:start w:val="1"/>
      <w:numFmt w:val="lowerLetter"/>
      <w:lvlText w:val="%5."/>
      <w:lvlJc w:val="left"/>
      <w:pPr>
        <w:ind w:left="5445" w:hanging="360"/>
      </w:pPr>
    </w:lvl>
    <w:lvl w:ilvl="5" w:tplc="0409001B" w:tentative="1">
      <w:start w:val="1"/>
      <w:numFmt w:val="lowerRoman"/>
      <w:lvlText w:val="%6."/>
      <w:lvlJc w:val="right"/>
      <w:pPr>
        <w:ind w:left="6165" w:hanging="180"/>
      </w:pPr>
    </w:lvl>
    <w:lvl w:ilvl="6" w:tplc="0409000F" w:tentative="1">
      <w:start w:val="1"/>
      <w:numFmt w:val="decimal"/>
      <w:lvlText w:val="%7."/>
      <w:lvlJc w:val="left"/>
      <w:pPr>
        <w:ind w:left="6885" w:hanging="360"/>
      </w:pPr>
    </w:lvl>
    <w:lvl w:ilvl="7" w:tplc="04090019" w:tentative="1">
      <w:start w:val="1"/>
      <w:numFmt w:val="lowerLetter"/>
      <w:lvlText w:val="%8."/>
      <w:lvlJc w:val="left"/>
      <w:pPr>
        <w:ind w:left="7605" w:hanging="360"/>
      </w:pPr>
    </w:lvl>
    <w:lvl w:ilvl="8" w:tplc="0409001B" w:tentative="1">
      <w:start w:val="1"/>
      <w:numFmt w:val="lowerRoman"/>
      <w:lvlText w:val="%9."/>
      <w:lvlJc w:val="right"/>
      <w:pPr>
        <w:ind w:left="8325" w:hanging="180"/>
      </w:pPr>
    </w:lvl>
  </w:abstractNum>
  <w:abstractNum w:abstractNumId="9" w15:restartNumberingAfterBreak="0">
    <w:nsid w:val="19A45ED7"/>
    <w:multiLevelType w:val="singleLevel"/>
    <w:tmpl w:val="3222B130"/>
    <w:lvl w:ilvl="0">
      <w:start w:val="1"/>
      <w:numFmt w:val="bullet"/>
      <w:pStyle w:val="Hyphen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130547D"/>
    <w:multiLevelType w:val="hybridMultilevel"/>
    <w:tmpl w:val="6AA8398C"/>
    <w:lvl w:ilvl="0" w:tplc="A2563046">
      <w:start w:val="3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1" w15:restartNumberingAfterBreak="0">
    <w:nsid w:val="22D216A2"/>
    <w:multiLevelType w:val="hybridMultilevel"/>
    <w:tmpl w:val="DACC5ACE"/>
    <w:lvl w:ilvl="0" w:tplc="0C090005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97" w:hanging="360"/>
      </w:pPr>
      <w:rPr>
        <w:rFonts w:ascii="Wingdings" w:hAnsi="Wingdings" w:hint="default"/>
      </w:rPr>
    </w:lvl>
  </w:abstractNum>
  <w:abstractNum w:abstractNumId="12" w15:restartNumberingAfterBreak="0">
    <w:nsid w:val="25736C1F"/>
    <w:multiLevelType w:val="hybridMultilevel"/>
    <w:tmpl w:val="08B43292"/>
    <w:lvl w:ilvl="0" w:tplc="6A501F8E">
      <w:start w:val="1"/>
      <w:numFmt w:val="decimal"/>
      <w:lvlText w:val="%1."/>
      <w:lvlJc w:val="left"/>
      <w:pPr>
        <w:ind w:left="2880" w:hanging="360"/>
      </w:pPr>
      <w:rPr>
        <w:rFonts w:hint="default"/>
        <w:b w:val="0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3600" w:hanging="360"/>
      </w:pPr>
    </w:lvl>
    <w:lvl w:ilvl="2" w:tplc="0C09001B" w:tentative="1">
      <w:start w:val="1"/>
      <w:numFmt w:val="lowerRoman"/>
      <w:lvlText w:val="%3."/>
      <w:lvlJc w:val="right"/>
      <w:pPr>
        <w:ind w:left="4320" w:hanging="180"/>
      </w:pPr>
    </w:lvl>
    <w:lvl w:ilvl="3" w:tplc="0C09000F" w:tentative="1">
      <w:start w:val="1"/>
      <w:numFmt w:val="decimal"/>
      <w:lvlText w:val="%4."/>
      <w:lvlJc w:val="left"/>
      <w:pPr>
        <w:ind w:left="5040" w:hanging="360"/>
      </w:pPr>
    </w:lvl>
    <w:lvl w:ilvl="4" w:tplc="0C090019" w:tentative="1">
      <w:start w:val="1"/>
      <w:numFmt w:val="lowerLetter"/>
      <w:lvlText w:val="%5."/>
      <w:lvlJc w:val="left"/>
      <w:pPr>
        <w:ind w:left="5760" w:hanging="360"/>
      </w:pPr>
    </w:lvl>
    <w:lvl w:ilvl="5" w:tplc="0C09001B" w:tentative="1">
      <w:start w:val="1"/>
      <w:numFmt w:val="lowerRoman"/>
      <w:lvlText w:val="%6."/>
      <w:lvlJc w:val="right"/>
      <w:pPr>
        <w:ind w:left="6480" w:hanging="180"/>
      </w:pPr>
    </w:lvl>
    <w:lvl w:ilvl="6" w:tplc="0C09000F" w:tentative="1">
      <w:start w:val="1"/>
      <w:numFmt w:val="decimal"/>
      <w:lvlText w:val="%7."/>
      <w:lvlJc w:val="left"/>
      <w:pPr>
        <w:ind w:left="7200" w:hanging="360"/>
      </w:pPr>
    </w:lvl>
    <w:lvl w:ilvl="7" w:tplc="0C090019" w:tentative="1">
      <w:start w:val="1"/>
      <w:numFmt w:val="lowerLetter"/>
      <w:lvlText w:val="%8."/>
      <w:lvlJc w:val="left"/>
      <w:pPr>
        <w:ind w:left="7920" w:hanging="360"/>
      </w:pPr>
    </w:lvl>
    <w:lvl w:ilvl="8" w:tplc="0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 w15:restartNumberingAfterBreak="0">
    <w:nsid w:val="26583943"/>
    <w:multiLevelType w:val="hybridMultilevel"/>
    <w:tmpl w:val="DC9E40C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AF23205"/>
    <w:multiLevelType w:val="singleLevel"/>
    <w:tmpl w:val="EAEE5910"/>
    <w:lvl w:ilvl="0">
      <w:start w:val="1"/>
      <w:numFmt w:val="bullet"/>
      <w:lvlText w:val=""/>
      <w:lvlJc w:val="left"/>
      <w:pPr>
        <w:tabs>
          <w:tab w:val="num" w:pos="417"/>
        </w:tabs>
        <w:ind w:left="360" w:hanging="303"/>
      </w:pPr>
      <w:rPr>
        <w:rFonts w:ascii="Symbol" w:hAnsi="Symbol" w:hint="default"/>
      </w:rPr>
    </w:lvl>
  </w:abstractNum>
  <w:abstractNum w:abstractNumId="15" w15:restartNumberingAfterBreak="0">
    <w:nsid w:val="372E0F71"/>
    <w:multiLevelType w:val="singleLevel"/>
    <w:tmpl w:val="9F4EE69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396231CF"/>
    <w:multiLevelType w:val="hybridMultilevel"/>
    <w:tmpl w:val="281C307E"/>
    <w:lvl w:ilvl="0" w:tplc="0C09000F">
      <w:start w:val="1"/>
      <w:numFmt w:val="decimal"/>
      <w:lvlText w:val="%1."/>
      <w:lvlJc w:val="left"/>
      <w:pPr>
        <w:ind w:left="3237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97" w:hanging="360"/>
      </w:pPr>
      <w:rPr>
        <w:rFonts w:ascii="Wingdings" w:hAnsi="Wingdings" w:hint="default"/>
      </w:rPr>
    </w:lvl>
  </w:abstractNum>
  <w:abstractNum w:abstractNumId="17" w15:restartNumberingAfterBreak="0">
    <w:nsid w:val="3A256E7D"/>
    <w:multiLevelType w:val="multilevel"/>
    <w:tmpl w:val="EF261A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6480"/>
        </w:tabs>
        <w:ind w:left="648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9360"/>
        </w:tabs>
        <w:ind w:left="936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600"/>
        </w:tabs>
        <w:ind w:left="1260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5480"/>
        </w:tabs>
        <w:ind w:left="154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8360"/>
        </w:tabs>
        <w:ind w:left="18360" w:hanging="108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1600"/>
        </w:tabs>
        <w:ind w:left="2160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4480"/>
        </w:tabs>
        <w:ind w:left="24480" w:hanging="1440"/>
      </w:pPr>
      <w:rPr>
        <w:rFonts w:hint="default"/>
      </w:rPr>
    </w:lvl>
  </w:abstractNum>
  <w:abstractNum w:abstractNumId="18" w15:restartNumberingAfterBreak="0">
    <w:nsid w:val="3B5E3305"/>
    <w:multiLevelType w:val="hybridMultilevel"/>
    <w:tmpl w:val="2572DE98"/>
    <w:lvl w:ilvl="0" w:tplc="0409000F">
      <w:start w:val="1"/>
      <w:numFmt w:val="decimal"/>
      <w:lvlText w:val="%1."/>
      <w:lvlJc w:val="left"/>
      <w:pPr>
        <w:tabs>
          <w:tab w:val="num" w:pos="805"/>
        </w:tabs>
        <w:ind w:left="805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25"/>
        </w:tabs>
        <w:ind w:left="152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45"/>
        </w:tabs>
        <w:ind w:left="22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65"/>
        </w:tabs>
        <w:ind w:left="29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85"/>
        </w:tabs>
        <w:ind w:left="36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05"/>
        </w:tabs>
        <w:ind w:left="44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25"/>
        </w:tabs>
        <w:ind w:left="51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45"/>
        </w:tabs>
        <w:ind w:left="58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65"/>
        </w:tabs>
        <w:ind w:left="6565" w:hanging="180"/>
      </w:pPr>
    </w:lvl>
  </w:abstractNum>
  <w:abstractNum w:abstractNumId="19" w15:restartNumberingAfterBreak="0">
    <w:nsid w:val="3BE1625D"/>
    <w:multiLevelType w:val="multilevel"/>
    <w:tmpl w:val="E7E873BA"/>
    <w:lvl w:ilvl="0">
      <w:start w:val="1"/>
      <w:numFmt w:val="decimal"/>
      <w:pStyle w:val="NumberList"/>
      <w:lvlText w:val="%1."/>
      <w:lvlJc w:val="left"/>
      <w:pPr>
        <w:tabs>
          <w:tab w:val="num" w:pos="3600"/>
        </w:tabs>
        <w:ind w:left="3175" w:hanging="295"/>
      </w:pPr>
      <w:rPr>
        <w:b/>
        <w:i w:val="0"/>
      </w:rPr>
    </w:lvl>
    <w:lvl w:ilvl="1">
      <w:start w:val="1"/>
      <w:numFmt w:val="decimal"/>
      <w:lvlText w:val="%1.%2"/>
      <w:lvlJc w:val="left"/>
      <w:pPr>
        <w:tabs>
          <w:tab w:val="num" w:pos="3742"/>
        </w:tabs>
        <w:ind w:left="3742" w:hanging="453"/>
      </w:pPr>
      <w:rPr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4082"/>
        </w:tabs>
        <w:ind w:left="4082" w:hanging="567"/>
      </w:pPr>
      <w:rPr>
        <w:b/>
        <w:i w:val="0"/>
      </w:rPr>
    </w:lvl>
    <w:lvl w:ilvl="3">
      <w:start w:val="1"/>
      <w:numFmt w:val="decimal"/>
      <w:lvlText w:val="%1.%2.%3.%4"/>
      <w:lvlJc w:val="left"/>
      <w:pPr>
        <w:tabs>
          <w:tab w:val="num" w:pos="1729"/>
        </w:tabs>
        <w:ind w:left="1729" w:hanging="649"/>
      </w:pPr>
    </w:lvl>
    <w:lvl w:ilvl="4">
      <w:start w:val="1"/>
      <w:numFmt w:val="decimal"/>
      <w:lvlText w:val="%1.%2.%3.%4.%5"/>
      <w:lvlJc w:val="left"/>
      <w:pPr>
        <w:tabs>
          <w:tab w:val="num" w:pos="2234"/>
        </w:tabs>
        <w:ind w:left="2234" w:hanging="794"/>
      </w:pPr>
    </w:lvl>
    <w:lvl w:ilvl="5">
      <w:start w:val="1"/>
      <w:numFmt w:val="decimal"/>
      <w:lvlText w:val="%1.%2.%3.%4.%5.%6"/>
      <w:lvlJc w:val="left"/>
      <w:pPr>
        <w:tabs>
          <w:tab w:val="num" w:pos="2739"/>
        </w:tabs>
        <w:ind w:left="2739" w:hanging="939"/>
      </w:p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</w:lvl>
  </w:abstractNum>
  <w:abstractNum w:abstractNumId="20" w15:restartNumberingAfterBreak="0">
    <w:nsid w:val="416E5033"/>
    <w:multiLevelType w:val="singleLevel"/>
    <w:tmpl w:val="1310C3FC"/>
    <w:lvl w:ilvl="0">
      <w:start w:val="1"/>
      <w:numFmt w:val="decimal"/>
      <w:lvlText w:val="%1."/>
      <w:legacy w:legacy="1" w:legacySpace="0" w:legacyIndent="360"/>
      <w:lvlJc w:val="left"/>
      <w:pPr>
        <w:ind w:left="3240" w:hanging="360"/>
      </w:pPr>
    </w:lvl>
  </w:abstractNum>
  <w:abstractNum w:abstractNumId="21" w15:restartNumberingAfterBreak="0">
    <w:nsid w:val="44E36874"/>
    <w:multiLevelType w:val="hybridMultilevel"/>
    <w:tmpl w:val="0DEC8DBC"/>
    <w:lvl w:ilvl="0" w:tplc="17AA4E10">
      <w:start w:val="1"/>
      <w:numFmt w:val="decimal"/>
      <w:lvlText w:val="%1)"/>
      <w:lvlJc w:val="left"/>
      <w:pPr>
        <w:ind w:left="2550" w:hanging="390"/>
      </w:pPr>
      <w:rPr>
        <w:rFonts w:hint="default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3240" w:hanging="360"/>
      </w:pPr>
    </w:lvl>
    <w:lvl w:ilvl="2" w:tplc="0C09001B" w:tentative="1">
      <w:start w:val="1"/>
      <w:numFmt w:val="lowerRoman"/>
      <w:lvlText w:val="%3."/>
      <w:lvlJc w:val="right"/>
      <w:pPr>
        <w:ind w:left="3960" w:hanging="180"/>
      </w:pPr>
    </w:lvl>
    <w:lvl w:ilvl="3" w:tplc="0C09000F" w:tentative="1">
      <w:start w:val="1"/>
      <w:numFmt w:val="decimal"/>
      <w:lvlText w:val="%4."/>
      <w:lvlJc w:val="left"/>
      <w:pPr>
        <w:ind w:left="4680" w:hanging="360"/>
      </w:pPr>
    </w:lvl>
    <w:lvl w:ilvl="4" w:tplc="0C090019" w:tentative="1">
      <w:start w:val="1"/>
      <w:numFmt w:val="lowerLetter"/>
      <w:lvlText w:val="%5."/>
      <w:lvlJc w:val="left"/>
      <w:pPr>
        <w:ind w:left="5400" w:hanging="360"/>
      </w:pPr>
    </w:lvl>
    <w:lvl w:ilvl="5" w:tplc="0C09001B" w:tentative="1">
      <w:start w:val="1"/>
      <w:numFmt w:val="lowerRoman"/>
      <w:lvlText w:val="%6."/>
      <w:lvlJc w:val="right"/>
      <w:pPr>
        <w:ind w:left="6120" w:hanging="180"/>
      </w:pPr>
    </w:lvl>
    <w:lvl w:ilvl="6" w:tplc="0C09000F" w:tentative="1">
      <w:start w:val="1"/>
      <w:numFmt w:val="decimal"/>
      <w:lvlText w:val="%7."/>
      <w:lvlJc w:val="left"/>
      <w:pPr>
        <w:ind w:left="6840" w:hanging="360"/>
      </w:pPr>
    </w:lvl>
    <w:lvl w:ilvl="7" w:tplc="0C090019" w:tentative="1">
      <w:start w:val="1"/>
      <w:numFmt w:val="lowerLetter"/>
      <w:lvlText w:val="%8."/>
      <w:lvlJc w:val="left"/>
      <w:pPr>
        <w:ind w:left="7560" w:hanging="360"/>
      </w:pPr>
    </w:lvl>
    <w:lvl w:ilvl="8" w:tplc="0C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452317F9"/>
    <w:multiLevelType w:val="hybridMultilevel"/>
    <w:tmpl w:val="D32E28A8"/>
    <w:lvl w:ilvl="0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80"/>
        </w:tabs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</w:rPr>
    </w:lvl>
  </w:abstractNum>
  <w:abstractNum w:abstractNumId="23" w15:restartNumberingAfterBreak="0">
    <w:nsid w:val="4EB81D6A"/>
    <w:multiLevelType w:val="hybridMultilevel"/>
    <w:tmpl w:val="60703030"/>
    <w:lvl w:ilvl="0" w:tplc="0126494E">
      <w:start w:val="1"/>
      <w:numFmt w:val="bullet"/>
      <w:lvlText w:val=""/>
      <w:lvlJc w:val="left"/>
      <w:pPr>
        <w:tabs>
          <w:tab w:val="num" w:pos="3123"/>
        </w:tabs>
        <w:ind w:left="3123" w:hanging="303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203"/>
        </w:tabs>
        <w:ind w:left="42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923"/>
        </w:tabs>
        <w:ind w:left="49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643"/>
        </w:tabs>
        <w:ind w:left="56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363"/>
        </w:tabs>
        <w:ind w:left="63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083"/>
        </w:tabs>
        <w:ind w:left="70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803"/>
        </w:tabs>
        <w:ind w:left="78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523"/>
        </w:tabs>
        <w:ind w:left="85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243"/>
        </w:tabs>
        <w:ind w:left="9243" w:hanging="360"/>
      </w:pPr>
      <w:rPr>
        <w:rFonts w:ascii="Wingdings" w:hAnsi="Wingdings" w:hint="default"/>
      </w:rPr>
    </w:lvl>
  </w:abstractNum>
  <w:abstractNum w:abstractNumId="24" w15:restartNumberingAfterBreak="0">
    <w:nsid w:val="51FE51E4"/>
    <w:multiLevelType w:val="hybridMultilevel"/>
    <w:tmpl w:val="DBEC9C8E"/>
    <w:lvl w:ilvl="0" w:tplc="0C09000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97" w:hanging="360"/>
      </w:pPr>
      <w:rPr>
        <w:rFonts w:ascii="Wingdings" w:hAnsi="Wingdings" w:hint="default"/>
      </w:rPr>
    </w:lvl>
  </w:abstractNum>
  <w:abstractNum w:abstractNumId="25" w15:restartNumberingAfterBreak="0">
    <w:nsid w:val="523347D0"/>
    <w:multiLevelType w:val="multilevel"/>
    <w:tmpl w:val="97D67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6480"/>
        </w:tabs>
        <w:ind w:left="648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9360"/>
        </w:tabs>
        <w:ind w:left="936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600"/>
        </w:tabs>
        <w:ind w:left="1260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5480"/>
        </w:tabs>
        <w:ind w:left="154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8360"/>
        </w:tabs>
        <w:ind w:left="18360" w:hanging="108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1600"/>
        </w:tabs>
        <w:ind w:left="2160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4480"/>
        </w:tabs>
        <w:ind w:left="24480" w:hanging="1440"/>
      </w:pPr>
      <w:rPr>
        <w:rFonts w:hint="default"/>
      </w:rPr>
    </w:lvl>
  </w:abstractNum>
  <w:abstractNum w:abstractNumId="26" w15:restartNumberingAfterBreak="0">
    <w:nsid w:val="562B7DD3"/>
    <w:multiLevelType w:val="hybridMultilevel"/>
    <w:tmpl w:val="C5DAE0B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8AE542D"/>
    <w:multiLevelType w:val="singleLevel"/>
    <w:tmpl w:val="A568067C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59A67085"/>
    <w:multiLevelType w:val="hybridMultilevel"/>
    <w:tmpl w:val="19BC9148"/>
    <w:lvl w:ilvl="0" w:tplc="7E5AB1F8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774" w:hanging="360"/>
      </w:pPr>
    </w:lvl>
    <w:lvl w:ilvl="2" w:tplc="0C09001B" w:tentative="1">
      <w:start w:val="1"/>
      <w:numFmt w:val="lowerRoman"/>
      <w:lvlText w:val="%3."/>
      <w:lvlJc w:val="right"/>
      <w:pPr>
        <w:ind w:left="4494" w:hanging="180"/>
      </w:pPr>
    </w:lvl>
    <w:lvl w:ilvl="3" w:tplc="0C09000F" w:tentative="1">
      <w:start w:val="1"/>
      <w:numFmt w:val="decimal"/>
      <w:lvlText w:val="%4."/>
      <w:lvlJc w:val="left"/>
      <w:pPr>
        <w:ind w:left="5214" w:hanging="360"/>
      </w:pPr>
    </w:lvl>
    <w:lvl w:ilvl="4" w:tplc="0C090019" w:tentative="1">
      <w:start w:val="1"/>
      <w:numFmt w:val="lowerLetter"/>
      <w:lvlText w:val="%5."/>
      <w:lvlJc w:val="left"/>
      <w:pPr>
        <w:ind w:left="5934" w:hanging="360"/>
      </w:pPr>
    </w:lvl>
    <w:lvl w:ilvl="5" w:tplc="0C09001B" w:tentative="1">
      <w:start w:val="1"/>
      <w:numFmt w:val="lowerRoman"/>
      <w:lvlText w:val="%6."/>
      <w:lvlJc w:val="right"/>
      <w:pPr>
        <w:ind w:left="6654" w:hanging="180"/>
      </w:pPr>
    </w:lvl>
    <w:lvl w:ilvl="6" w:tplc="0C09000F" w:tentative="1">
      <w:start w:val="1"/>
      <w:numFmt w:val="decimal"/>
      <w:lvlText w:val="%7."/>
      <w:lvlJc w:val="left"/>
      <w:pPr>
        <w:ind w:left="7374" w:hanging="360"/>
      </w:pPr>
    </w:lvl>
    <w:lvl w:ilvl="7" w:tplc="0C090019" w:tentative="1">
      <w:start w:val="1"/>
      <w:numFmt w:val="lowerLetter"/>
      <w:lvlText w:val="%8."/>
      <w:lvlJc w:val="left"/>
      <w:pPr>
        <w:ind w:left="8094" w:hanging="360"/>
      </w:pPr>
    </w:lvl>
    <w:lvl w:ilvl="8" w:tplc="0C09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29" w15:restartNumberingAfterBreak="0">
    <w:nsid w:val="5BB20484"/>
    <w:multiLevelType w:val="hybridMultilevel"/>
    <w:tmpl w:val="457E54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CFA1AE7"/>
    <w:multiLevelType w:val="hybridMultilevel"/>
    <w:tmpl w:val="FCB69082"/>
    <w:lvl w:ilvl="0" w:tplc="E4BA334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 w15:restartNumberingAfterBreak="0">
    <w:nsid w:val="5E3847D5"/>
    <w:multiLevelType w:val="singleLevel"/>
    <w:tmpl w:val="EE885CF8"/>
    <w:lvl w:ilvl="0">
      <w:start w:val="1"/>
      <w:numFmt w:val="lowerLetter"/>
      <w:pStyle w:val="AlphaList"/>
      <w:lvlText w:val="%1."/>
      <w:lvlJc w:val="left"/>
      <w:pPr>
        <w:tabs>
          <w:tab w:val="num" w:pos="720"/>
        </w:tabs>
        <w:ind w:left="360" w:hanging="360"/>
      </w:pPr>
      <w:rPr>
        <w:b/>
        <w:i w:val="0"/>
      </w:rPr>
    </w:lvl>
  </w:abstractNum>
  <w:abstractNum w:abstractNumId="32" w15:restartNumberingAfterBreak="0">
    <w:nsid w:val="61F36708"/>
    <w:multiLevelType w:val="hybridMultilevel"/>
    <w:tmpl w:val="55447A14"/>
    <w:lvl w:ilvl="0" w:tplc="0C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600" w:hanging="360"/>
      </w:pPr>
    </w:lvl>
    <w:lvl w:ilvl="2" w:tplc="0C09001B" w:tentative="1">
      <w:start w:val="1"/>
      <w:numFmt w:val="lowerRoman"/>
      <w:lvlText w:val="%3."/>
      <w:lvlJc w:val="right"/>
      <w:pPr>
        <w:ind w:left="4320" w:hanging="180"/>
      </w:pPr>
    </w:lvl>
    <w:lvl w:ilvl="3" w:tplc="0C09000F" w:tentative="1">
      <w:start w:val="1"/>
      <w:numFmt w:val="decimal"/>
      <w:lvlText w:val="%4."/>
      <w:lvlJc w:val="left"/>
      <w:pPr>
        <w:ind w:left="5040" w:hanging="360"/>
      </w:pPr>
    </w:lvl>
    <w:lvl w:ilvl="4" w:tplc="0C090019" w:tentative="1">
      <w:start w:val="1"/>
      <w:numFmt w:val="lowerLetter"/>
      <w:lvlText w:val="%5."/>
      <w:lvlJc w:val="left"/>
      <w:pPr>
        <w:ind w:left="5760" w:hanging="360"/>
      </w:pPr>
    </w:lvl>
    <w:lvl w:ilvl="5" w:tplc="0C09001B" w:tentative="1">
      <w:start w:val="1"/>
      <w:numFmt w:val="lowerRoman"/>
      <w:lvlText w:val="%6."/>
      <w:lvlJc w:val="right"/>
      <w:pPr>
        <w:ind w:left="6480" w:hanging="180"/>
      </w:pPr>
    </w:lvl>
    <w:lvl w:ilvl="6" w:tplc="0C09000F" w:tentative="1">
      <w:start w:val="1"/>
      <w:numFmt w:val="decimal"/>
      <w:lvlText w:val="%7."/>
      <w:lvlJc w:val="left"/>
      <w:pPr>
        <w:ind w:left="7200" w:hanging="360"/>
      </w:pPr>
    </w:lvl>
    <w:lvl w:ilvl="7" w:tplc="0C090019" w:tentative="1">
      <w:start w:val="1"/>
      <w:numFmt w:val="lowerLetter"/>
      <w:lvlText w:val="%8."/>
      <w:lvlJc w:val="left"/>
      <w:pPr>
        <w:ind w:left="7920" w:hanging="360"/>
      </w:pPr>
    </w:lvl>
    <w:lvl w:ilvl="8" w:tplc="0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3" w15:restartNumberingAfterBreak="0">
    <w:nsid w:val="64AA22CB"/>
    <w:multiLevelType w:val="singleLevel"/>
    <w:tmpl w:val="0786FB62"/>
    <w:lvl w:ilvl="0">
      <w:start w:val="1"/>
      <w:numFmt w:val="none"/>
      <w:lvlText w:val="Note:"/>
      <w:legacy w:legacy="1" w:legacySpace="0" w:legacyIndent="720"/>
      <w:lvlJc w:val="left"/>
      <w:pPr>
        <w:ind w:left="720" w:hanging="720"/>
      </w:pPr>
      <w:rPr>
        <w:b/>
        <w:i w:val="0"/>
      </w:rPr>
    </w:lvl>
  </w:abstractNum>
  <w:abstractNum w:abstractNumId="34" w15:restartNumberingAfterBreak="0">
    <w:nsid w:val="67CB1A90"/>
    <w:multiLevelType w:val="hybridMultilevel"/>
    <w:tmpl w:val="58505C44"/>
    <w:lvl w:ilvl="0" w:tplc="0C09000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97" w:hanging="360"/>
      </w:pPr>
      <w:rPr>
        <w:rFonts w:ascii="Wingdings" w:hAnsi="Wingdings" w:hint="default"/>
      </w:rPr>
    </w:lvl>
  </w:abstractNum>
  <w:abstractNum w:abstractNumId="35" w15:restartNumberingAfterBreak="0">
    <w:nsid w:val="67D236DA"/>
    <w:multiLevelType w:val="singleLevel"/>
    <w:tmpl w:val="6FB4E7E4"/>
    <w:lvl w:ilvl="0">
      <w:start w:val="1"/>
      <w:numFmt w:val="lowerLetter"/>
      <w:lvlText w:val="%1."/>
      <w:lvlJc w:val="left"/>
      <w:pPr>
        <w:tabs>
          <w:tab w:val="num" w:pos="720"/>
        </w:tabs>
        <w:ind w:left="360" w:hanging="360"/>
      </w:pPr>
      <w:rPr>
        <w:b/>
        <w:i w:val="0"/>
      </w:rPr>
    </w:lvl>
  </w:abstractNum>
  <w:abstractNum w:abstractNumId="36" w15:restartNumberingAfterBreak="0">
    <w:nsid w:val="68710270"/>
    <w:multiLevelType w:val="hybridMultilevel"/>
    <w:tmpl w:val="693CAE9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E6343B"/>
    <w:multiLevelType w:val="hybridMultilevel"/>
    <w:tmpl w:val="139825D0"/>
    <w:lvl w:ilvl="0" w:tplc="0C09000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97" w:hanging="360"/>
      </w:pPr>
      <w:rPr>
        <w:rFonts w:ascii="Wingdings" w:hAnsi="Wingdings" w:hint="default"/>
      </w:rPr>
    </w:lvl>
  </w:abstractNum>
  <w:abstractNum w:abstractNumId="38" w15:restartNumberingAfterBreak="0">
    <w:nsid w:val="72EF1569"/>
    <w:multiLevelType w:val="hybridMultilevel"/>
    <w:tmpl w:val="44480D6A"/>
    <w:lvl w:ilvl="0" w:tplc="0C090005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97" w:hanging="360"/>
      </w:pPr>
      <w:rPr>
        <w:rFonts w:ascii="Wingdings" w:hAnsi="Wingdings" w:hint="default"/>
      </w:rPr>
    </w:lvl>
  </w:abstractNum>
  <w:abstractNum w:abstractNumId="39" w15:restartNumberingAfterBreak="0">
    <w:nsid w:val="73D16964"/>
    <w:multiLevelType w:val="hybridMultilevel"/>
    <w:tmpl w:val="D2A8000C"/>
    <w:lvl w:ilvl="0" w:tplc="0C09000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5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7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97" w:hanging="360"/>
      </w:pPr>
      <w:rPr>
        <w:rFonts w:ascii="Wingdings" w:hAnsi="Wingdings" w:hint="default"/>
      </w:rPr>
    </w:lvl>
  </w:abstractNum>
  <w:abstractNum w:abstractNumId="40" w15:restartNumberingAfterBreak="0">
    <w:nsid w:val="7ADA5E30"/>
    <w:multiLevelType w:val="hybridMultilevel"/>
    <w:tmpl w:val="094A95A8"/>
    <w:lvl w:ilvl="0" w:tplc="0409000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557"/>
        </w:tabs>
        <w:ind w:left="75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277"/>
        </w:tabs>
        <w:ind w:left="82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997"/>
        </w:tabs>
        <w:ind w:left="8997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7"/>
  </w:num>
  <w:num w:numId="3">
    <w:abstractNumId w:val="19"/>
  </w:num>
  <w:num w:numId="4">
    <w:abstractNumId w:val="31"/>
  </w:num>
  <w:num w:numId="5">
    <w:abstractNumId w:val="23"/>
  </w:num>
  <w:num w:numId="6">
    <w:abstractNumId w:val="20"/>
  </w:num>
  <w:num w:numId="7">
    <w:abstractNumId w:val="5"/>
  </w:num>
  <w:num w:numId="8">
    <w:abstractNumId w:val="7"/>
  </w:num>
  <w:num w:numId="9">
    <w:abstractNumId w:val="35"/>
  </w:num>
  <w:num w:numId="10">
    <w:abstractNumId w:val="15"/>
  </w:num>
  <w:num w:numId="11">
    <w:abstractNumId w:val="17"/>
  </w:num>
  <w:num w:numId="12">
    <w:abstractNumId w:val="25"/>
  </w:num>
  <w:num w:numId="13">
    <w:abstractNumId w:val="14"/>
  </w:num>
  <w:num w:numId="14">
    <w:abstractNumId w:val="3"/>
  </w:num>
  <w:num w:numId="15">
    <w:abstractNumId w:val="0"/>
  </w:num>
  <w:num w:numId="16">
    <w:abstractNumId w:val="33"/>
  </w:num>
  <w:num w:numId="17">
    <w:abstractNumId w:val="18"/>
  </w:num>
  <w:num w:numId="18">
    <w:abstractNumId w:val="40"/>
  </w:num>
  <w:num w:numId="19">
    <w:abstractNumId w:val="22"/>
  </w:num>
  <w:num w:numId="20">
    <w:abstractNumId w:val="1"/>
    <w:lvlOverride w:ilvl="0">
      <w:lvl w:ilvl="0">
        <w:start w:val="1"/>
        <w:numFmt w:val="bullet"/>
        <w:lvlText w:val=""/>
        <w:legacy w:legacy="1" w:legacySpace="0" w:legacyIndent="216"/>
        <w:lvlJc w:val="left"/>
        <w:pPr>
          <w:ind w:left="3096" w:hanging="216"/>
        </w:pPr>
        <w:rPr>
          <w:rFonts w:ascii="Helvetica" w:hAnsi="Helvetica" w:hint="default"/>
        </w:rPr>
      </w:lvl>
    </w:lvlOverride>
  </w:num>
  <w:num w:numId="21">
    <w:abstractNumId w:val="24"/>
  </w:num>
  <w:num w:numId="22">
    <w:abstractNumId w:val="6"/>
  </w:num>
  <w:num w:numId="23">
    <w:abstractNumId w:val="2"/>
  </w:num>
  <w:num w:numId="24">
    <w:abstractNumId w:val="39"/>
  </w:num>
  <w:num w:numId="25">
    <w:abstractNumId w:val="38"/>
  </w:num>
  <w:num w:numId="26">
    <w:abstractNumId w:val="34"/>
  </w:num>
  <w:num w:numId="27">
    <w:abstractNumId w:val="16"/>
  </w:num>
  <w:num w:numId="28">
    <w:abstractNumId w:val="11"/>
  </w:num>
  <w:num w:numId="29">
    <w:abstractNumId w:val="36"/>
  </w:num>
  <w:num w:numId="30">
    <w:abstractNumId w:val="37"/>
  </w:num>
  <w:num w:numId="31">
    <w:abstractNumId w:val="28"/>
  </w:num>
  <w:num w:numId="32">
    <w:abstractNumId w:val="32"/>
  </w:num>
  <w:num w:numId="33">
    <w:abstractNumId w:val="29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1"/>
  </w:num>
  <w:num w:numId="37">
    <w:abstractNumId w:val="12"/>
  </w:num>
  <w:num w:numId="38">
    <w:abstractNumId w:val="4"/>
  </w:num>
  <w:num w:numId="39">
    <w:abstractNumId w:val="30"/>
  </w:num>
  <w:num w:numId="40">
    <w:abstractNumId w:val="10"/>
  </w:num>
  <w:num w:numId="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>
      <o:colormru v:ext="edit" colors="#ddd,#9f3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MTSwNDcwNzW3tDRU0lEKTi0uzszPAykwrAUAFhgK2ywAAAA="/>
    <w:docVar w:name="&lt;Document Control Number&gt;" w:val=" "/>
    <w:docVar w:name="r_ " w:val="&lt;Document Control Number&gt;"/>
    <w:docVar w:name="r_ASASASASASA" w:val="&lt;Document Control Number&gt;"/>
  </w:docVars>
  <w:rsids>
    <w:rsidRoot w:val="00386111"/>
    <w:rsid w:val="00001A7D"/>
    <w:rsid w:val="00001C6C"/>
    <w:rsid w:val="00001D05"/>
    <w:rsid w:val="00001F14"/>
    <w:rsid w:val="0000379F"/>
    <w:rsid w:val="00010342"/>
    <w:rsid w:val="0001048C"/>
    <w:rsid w:val="000146D8"/>
    <w:rsid w:val="00016E77"/>
    <w:rsid w:val="000176CA"/>
    <w:rsid w:val="00021F15"/>
    <w:rsid w:val="000228E2"/>
    <w:rsid w:val="00024834"/>
    <w:rsid w:val="00026D4C"/>
    <w:rsid w:val="000278FD"/>
    <w:rsid w:val="00030BD6"/>
    <w:rsid w:val="00031DCA"/>
    <w:rsid w:val="00031FC4"/>
    <w:rsid w:val="00031FFB"/>
    <w:rsid w:val="000333E6"/>
    <w:rsid w:val="00034893"/>
    <w:rsid w:val="00035207"/>
    <w:rsid w:val="0003612A"/>
    <w:rsid w:val="00036738"/>
    <w:rsid w:val="00036EB1"/>
    <w:rsid w:val="0004079E"/>
    <w:rsid w:val="000414A7"/>
    <w:rsid w:val="000420B1"/>
    <w:rsid w:val="000429AE"/>
    <w:rsid w:val="000429CE"/>
    <w:rsid w:val="000443F4"/>
    <w:rsid w:val="000455D0"/>
    <w:rsid w:val="00046191"/>
    <w:rsid w:val="00046B50"/>
    <w:rsid w:val="00047C60"/>
    <w:rsid w:val="000503D9"/>
    <w:rsid w:val="00051C21"/>
    <w:rsid w:val="00054BF6"/>
    <w:rsid w:val="0005615D"/>
    <w:rsid w:val="00060810"/>
    <w:rsid w:val="00060D9D"/>
    <w:rsid w:val="0006140C"/>
    <w:rsid w:val="000637FD"/>
    <w:rsid w:val="00063F4E"/>
    <w:rsid w:val="000648AF"/>
    <w:rsid w:val="000661FF"/>
    <w:rsid w:val="00066F81"/>
    <w:rsid w:val="00071179"/>
    <w:rsid w:val="00073305"/>
    <w:rsid w:val="00076F7D"/>
    <w:rsid w:val="00077A1F"/>
    <w:rsid w:val="00080053"/>
    <w:rsid w:val="000816EC"/>
    <w:rsid w:val="00082800"/>
    <w:rsid w:val="00083460"/>
    <w:rsid w:val="00086D93"/>
    <w:rsid w:val="00086DFD"/>
    <w:rsid w:val="000916AB"/>
    <w:rsid w:val="000916E9"/>
    <w:rsid w:val="00092184"/>
    <w:rsid w:val="00092EBC"/>
    <w:rsid w:val="000A0372"/>
    <w:rsid w:val="000A1EBA"/>
    <w:rsid w:val="000A62D3"/>
    <w:rsid w:val="000A6EB7"/>
    <w:rsid w:val="000A74BE"/>
    <w:rsid w:val="000A782D"/>
    <w:rsid w:val="000B0B74"/>
    <w:rsid w:val="000B182C"/>
    <w:rsid w:val="000B18E3"/>
    <w:rsid w:val="000B29CF"/>
    <w:rsid w:val="000B3028"/>
    <w:rsid w:val="000B4CEA"/>
    <w:rsid w:val="000B515D"/>
    <w:rsid w:val="000B6CFA"/>
    <w:rsid w:val="000B74DB"/>
    <w:rsid w:val="000B7A9B"/>
    <w:rsid w:val="000C2E26"/>
    <w:rsid w:val="000C3D1B"/>
    <w:rsid w:val="000C5BE1"/>
    <w:rsid w:val="000C63BB"/>
    <w:rsid w:val="000C671D"/>
    <w:rsid w:val="000D1F35"/>
    <w:rsid w:val="000D1F91"/>
    <w:rsid w:val="000D2340"/>
    <w:rsid w:val="000D23E5"/>
    <w:rsid w:val="000D3440"/>
    <w:rsid w:val="000D4769"/>
    <w:rsid w:val="000D537C"/>
    <w:rsid w:val="000D5AFE"/>
    <w:rsid w:val="000D5E7B"/>
    <w:rsid w:val="000D6072"/>
    <w:rsid w:val="000D62A7"/>
    <w:rsid w:val="000D7435"/>
    <w:rsid w:val="000D7C31"/>
    <w:rsid w:val="000E0012"/>
    <w:rsid w:val="000E06C5"/>
    <w:rsid w:val="000E2437"/>
    <w:rsid w:val="000E3EA7"/>
    <w:rsid w:val="000E425B"/>
    <w:rsid w:val="000E6595"/>
    <w:rsid w:val="000F0B53"/>
    <w:rsid w:val="000F2C81"/>
    <w:rsid w:val="000F2FD6"/>
    <w:rsid w:val="000F3106"/>
    <w:rsid w:val="000F325D"/>
    <w:rsid w:val="000F6FFA"/>
    <w:rsid w:val="001010AD"/>
    <w:rsid w:val="00103FE3"/>
    <w:rsid w:val="00104213"/>
    <w:rsid w:val="00106013"/>
    <w:rsid w:val="00107B7E"/>
    <w:rsid w:val="00107C8E"/>
    <w:rsid w:val="00107D26"/>
    <w:rsid w:val="0011026F"/>
    <w:rsid w:val="00111056"/>
    <w:rsid w:val="00114127"/>
    <w:rsid w:val="00117C4E"/>
    <w:rsid w:val="00120B07"/>
    <w:rsid w:val="00120C70"/>
    <w:rsid w:val="00121E57"/>
    <w:rsid w:val="0012270C"/>
    <w:rsid w:val="001232C1"/>
    <w:rsid w:val="00124983"/>
    <w:rsid w:val="0012755C"/>
    <w:rsid w:val="00130259"/>
    <w:rsid w:val="00130B65"/>
    <w:rsid w:val="00131CD9"/>
    <w:rsid w:val="00132753"/>
    <w:rsid w:val="00134B19"/>
    <w:rsid w:val="00136BA1"/>
    <w:rsid w:val="00137C32"/>
    <w:rsid w:val="00141C12"/>
    <w:rsid w:val="00142EC9"/>
    <w:rsid w:val="001454D7"/>
    <w:rsid w:val="00146127"/>
    <w:rsid w:val="00150665"/>
    <w:rsid w:val="00152029"/>
    <w:rsid w:val="00154CC9"/>
    <w:rsid w:val="001573E8"/>
    <w:rsid w:val="00157507"/>
    <w:rsid w:val="00160D55"/>
    <w:rsid w:val="00161F52"/>
    <w:rsid w:val="00165A28"/>
    <w:rsid w:val="00170FEE"/>
    <w:rsid w:val="0017264C"/>
    <w:rsid w:val="00174FFD"/>
    <w:rsid w:val="00175998"/>
    <w:rsid w:val="001814E8"/>
    <w:rsid w:val="001821F1"/>
    <w:rsid w:val="00182E3B"/>
    <w:rsid w:val="00182EB6"/>
    <w:rsid w:val="00183323"/>
    <w:rsid w:val="0018405A"/>
    <w:rsid w:val="0018457F"/>
    <w:rsid w:val="00187E6C"/>
    <w:rsid w:val="001918B9"/>
    <w:rsid w:val="00192E8A"/>
    <w:rsid w:val="00193152"/>
    <w:rsid w:val="00194017"/>
    <w:rsid w:val="001940D9"/>
    <w:rsid w:val="0019532B"/>
    <w:rsid w:val="00195BF2"/>
    <w:rsid w:val="00197619"/>
    <w:rsid w:val="001A0540"/>
    <w:rsid w:val="001A105B"/>
    <w:rsid w:val="001A1F65"/>
    <w:rsid w:val="001A22F1"/>
    <w:rsid w:val="001A53A5"/>
    <w:rsid w:val="001A6002"/>
    <w:rsid w:val="001B250B"/>
    <w:rsid w:val="001B2747"/>
    <w:rsid w:val="001B2B68"/>
    <w:rsid w:val="001B3255"/>
    <w:rsid w:val="001B367C"/>
    <w:rsid w:val="001B50C1"/>
    <w:rsid w:val="001C0D46"/>
    <w:rsid w:val="001C0DD2"/>
    <w:rsid w:val="001C1E75"/>
    <w:rsid w:val="001C263C"/>
    <w:rsid w:val="001C6684"/>
    <w:rsid w:val="001C68E9"/>
    <w:rsid w:val="001C7C6A"/>
    <w:rsid w:val="001D5775"/>
    <w:rsid w:val="001D5781"/>
    <w:rsid w:val="001D60CB"/>
    <w:rsid w:val="001D74B1"/>
    <w:rsid w:val="001E092C"/>
    <w:rsid w:val="001E3C73"/>
    <w:rsid w:val="001E4C4C"/>
    <w:rsid w:val="001E5D59"/>
    <w:rsid w:val="001E6865"/>
    <w:rsid w:val="001E69E5"/>
    <w:rsid w:val="001E6E28"/>
    <w:rsid w:val="001E7F60"/>
    <w:rsid w:val="001F256C"/>
    <w:rsid w:val="001F33EF"/>
    <w:rsid w:val="001F50D9"/>
    <w:rsid w:val="001F5117"/>
    <w:rsid w:val="001F59D8"/>
    <w:rsid w:val="001F62E8"/>
    <w:rsid w:val="0020204B"/>
    <w:rsid w:val="00203B30"/>
    <w:rsid w:val="002057C8"/>
    <w:rsid w:val="00206EA3"/>
    <w:rsid w:val="00207C5C"/>
    <w:rsid w:val="00207D8C"/>
    <w:rsid w:val="00211FA7"/>
    <w:rsid w:val="00212EC0"/>
    <w:rsid w:val="002135BD"/>
    <w:rsid w:val="00213AEE"/>
    <w:rsid w:val="0021608B"/>
    <w:rsid w:val="00216D61"/>
    <w:rsid w:val="002215EE"/>
    <w:rsid w:val="0022214D"/>
    <w:rsid w:val="00222A15"/>
    <w:rsid w:val="0022304B"/>
    <w:rsid w:val="002252AA"/>
    <w:rsid w:val="0022545F"/>
    <w:rsid w:val="00226AE9"/>
    <w:rsid w:val="0022737D"/>
    <w:rsid w:val="002276E0"/>
    <w:rsid w:val="00230226"/>
    <w:rsid w:val="00230D03"/>
    <w:rsid w:val="00230D05"/>
    <w:rsid w:val="00230F02"/>
    <w:rsid w:val="002310DF"/>
    <w:rsid w:val="00234B8B"/>
    <w:rsid w:val="0023656E"/>
    <w:rsid w:val="002367BD"/>
    <w:rsid w:val="00241B30"/>
    <w:rsid w:val="00242C7B"/>
    <w:rsid w:val="00242F1F"/>
    <w:rsid w:val="002445C3"/>
    <w:rsid w:val="00245CD8"/>
    <w:rsid w:val="00247CB5"/>
    <w:rsid w:val="00250550"/>
    <w:rsid w:val="002529A9"/>
    <w:rsid w:val="002550E3"/>
    <w:rsid w:val="002556B1"/>
    <w:rsid w:val="0025732F"/>
    <w:rsid w:val="00257EC5"/>
    <w:rsid w:val="00261D2F"/>
    <w:rsid w:val="002625E8"/>
    <w:rsid w:val="0026350E"/>
    <w:rsid w:val="00264964"/>
    <w:rsid w:val="00264BFA"/>
    <w:rsid w:val="002666A2"/>
    <w:rsid w:val="00267674"/>
    <w:rsid w:val="002722A6"/>
    <w:rsid w:val="002722C9"/>
    <w:rsid w:val="0027386A"/>
    <w:rsid w:val="00275744"/>
    <w:rsid w:val="00276BAD"/>
    <w:rsid w:val="00277366"/>
    <w:rsid w:val="0028133C"/>
    <w:rsid w:val="00281BFA"/>
    <w:rsid w:val="00282920"/>
    <w:rsid w:val="002833CE"/>
    <w:rsid w:val="00284924"/>
    <w:rsid w:val="00284A81"/>
    <w:rsid w:val="00284E22"/>
    <w:rsid w:val="00285072"/>
    <w:rsid w:val="00286290"/>
    <w:rsid w:val="00286F0A"/>
    <w:rsid w:val="00290FC3"/>
    <w:rsid w:val="00291ECE"/>
    <w:rsid w:val="002932BB"/>
    <w:rsid w:val="00295461"/>
    <w:rsid w:val="0029547A"/>
    <w:rsid w:val="002956E9"/>
    <w:rsid w:val="002959F4"/>
    <w:rsid w:val="00296E0D"/>
    <w:rsid w:val="002975D5"/>
    <w:rsid w:val="002A2249"/>
    <w:rsid w:val="002A5346"/>
    <w:rsid w:val="002B05AD"/>
    <w:rsid w:val="002B0EF1"/>
    <w:rsid w:val="002B324C"/>
    <w:rsid w:val="002B38B0"/>
    <w:rsid w:val="002B6407"/>
    <w:rsid w:val="002C07F3"/>
    <w:rsid w:val="002C146F"/>
    <w:rsid w:val="002C2ADA"/>
    <w:rsid w:val="002C2EA3"/>
    <w:rsid w:val="002C37ED"/>
    <w:rsid w:val="002C6866"/>
    <w:rsid w:val="002C6E0E"/>
    <w:rsid w:val="002D1B65"/>
    <w:rsid w:val="002D24BB"/>
    <w:rsid w:val="002D4EC1"/>
    <w:rsid w:val="002D58A0"/>
    <w:rsid w:val="002E0205"/>
    <w:rsid w:val="002E0D71"/>
    <w:rsid w:val="002E12E2"/>
    <w:rsid w:val="002E180E"/>
    <w:rsid w:val="002E1C5A"/>
    <w:rsid w:val="002E1E8E"/>
    <w:rsid w:val="002E295E"/>
    <w:rsid w:val="002E57EF"/>
    <w:rsid w:val="002E711C"/>
    <w:rsid w:val="002E77CA"/>
    <w:rsid w:val="002E7A50"/>
    <w:rsid w:val="002E7B2B"/>
    <w:rsid w:val="002F0B69"/>
    <w:rsid w:val="002F0EF5"/>
    <w:rsid w:val="002F16C8"/>
    <w:rsid w:val="002F2608"/>
    <w:rsid w:val="002F565E"/>
    <w:rsid w:val="002F6ECC"/>
    <w:rsid w:val="002F7083"/>
    <w:rsid w:val="00300A0D"/>
    <w:rsid w:val="00305204"/>
    <w:rsid w:val="00305B42"/>
    <w:rsid w:val="00310E09"/>
    <w:rsid w:val="0031154C"/>
    <w:rsid w:val="00311702"/>
    <w:rsid w:val="0031210F"/>
    <w:rsid w:val="00312D70"/>
    <w:rsid w:val="00313F4F"/>
    <w:rsid w:val="003154E8"/>
    <w:rsid w:val="00316D87"/>
    <w:rsid w:val="00317D5A"/>
    <w:rsid w:val="003208D3"/>
    <w:rsid w:val="00320B82"/>
    <w:rsid w:val="00320BFE"/>
    <w:rsid w:val="00320DD9"/>
    <w:rsid w:val="00322862"/>
    <w:rsid w:val="00322D9A"/>
    <w:rsid w:val="00322E56"/>
    <w:rsid w:val="003231DE"/>
    <w:rsid w:val="0032412B"/>
    <w:rsid w:val="003278BD"/>
    <w:rsid w:val="00330443"/>
    <w:rsid w:val="00331557"/>
    <w:rsid w:val="00332B39"/>
    <w:rsid w:val="003343B2"/>
    <w:rsid w:val="00334FF9"/>
    <w:rsid w:val="00335B9B"/>
    <w:rsid w:val="00336932"/>
    <w:rsid w:val="0033700C"/>
    <w:rsid w:val="00341472"/>
    <w:rsid w:val="00341FEE"/>
    <w:rsid w:val="003432D0"/>
    <w:rsid w:val="003439DE"/>
    <w:rsid w:val="003459A1"/>
    <w:rsid w:val="0034748A"/>
    <w:rsid w:val="00353642"/>
    <w:rsid w:val="00354A0B"/>
    <w:rsid w:val="00355B66"/>
    <w:rsid w:val="00356D3E"/>
    <w:rsid w:val="0036023E"/>
    <w:rsid w:val="003627F9"/>
    <w:rsid w:val="00362BE6"/>
    <w:rsid w:val="00364AD1"/>
    <w:rsid w:val="003658FE"/>
    <w:rsid w:val="00366DBF"/>
    <w:rsid w:val="00367C5A"/>
    <w:rsid w:val="003717D0"/>
    <w:rsid w:val="003727D1"/>
    <w:rsid w:val="00372E01"/>
    <w:rsid w:val="00373EF2"/>
    <w:rsid w:val="0037488A"/>
    <w:rsid w:val="003751C5"/>
    <w:rsid w:val="003763B9"/>
    <w:rsid w:val="00380823"/>
    <w:rsid w:val="00380F98"/>
    <w:rsid w:val="00381D86"/>
    <w:rsid w:val="00383859"/>
    <w:rsid w:val="00386111"/>
    <w:rsid w:val="0038638C"/>
    <w:rsid w:val="00387535"/>
    <w:rsid w:val="0038785E"/>
    <w:rsid w:val="00387C06"/>
    <w:rsid w:val="0039034C"/>
    <w:rsid w:val="00390807"/>
    <w:rsid w:val="003919E4"/>
    <w:rsid w:val="00391FC5"/>
    <w:rsid w:val="003924F1"/>
    <w:rsid w:val="0039261B"/>
    <w:rsid w:val="00395868"/>
    <w:rsid w:val="00396089"/>
    <w:rsid w:val="0039679F"/>
    <w:rsid w:val="00396D76"/>
    <w:rsid w:val="00397175"/>
    <w:rsid w:val="003A3CA2"/>
    <w:rsid w:val="003A43CD"/>
    <w:rsid w:val="003A5C01"/>
    <w:rsid w:val="003B0571"/>
    <w:rsid w:val="003B0FE7"/>
    <w:rsid w:val="003B228A"/>
    <w:rsid w:val="003B2AD9"/>
    <w:rsid w:val="003B40EF"/>
    <w:rsid w:val="003B51BE"/>
    <w:rsid w:val="003B7FFE"/>
    <w:rsid w:val="003C0EFA"/>
    <w:rsid w:val="003C15A4"/>
    <w:rsid w:val="003C4581"/>
    <w:rsid w:val="003C4741"/>
    <w:rsid w:val="003C4CD0"/>
    <w:rsid w:val="003C51B0"/>
    <w:rsid w:val="003D0D41"/>
    <w:rsid w:val="003D2D95"/>
    <w:rsid w:val="003D38AA"/>
    <w:rsid w:val="003D479A"/>
    <w:rsid w:val="003D58EE"/>
    <w:rsid w:val="003D6B9E"/>
    <w:rsid w:val="003D7B08"/>
    <w:rsid w:val="003E089B"/>
    <w:rsid w:val="003E1706"/>
    <w:rsid w:val="003E1E77"/>
    <w:rsid w:val="003E2AEA"/>
    <w:rsid w:val="003E3ABB"/>
    <w:rsid w:val="003E4E53"/>
    <w:rsid w:val="003E5767"/>
    <w:rsid w:val="003F25CC"/>
    <w:rsid w:val="003F3D5D"/>
    <w:rsid w:val="003F5281"/>
    <w:rsid w:val="003F60B1"/>
    <w:rsid w:val="003F616A"/>
    <w:rsid w:val="003F697E"/>
    <w:rsid w:val="003F7868"/>
    <w:rsid w:val="00400B3D"/>
    <w:rsid w:val="00400E8A"/>
    <w:rsid w:val="004010A1"/>
    <w:rsid w:val="004010C5"/>
    <w:rsid w:val="00402122"/>
    <w:rsid w:val="00402CA0"/>
    <w:rsid w:val="0040316E"/>
    <w:rsid w:val="00404141"/>
    <w:rsid w:val="00405067"/>
    <w:rsid w:val="004102DC"/>
    <w:rsid w:val="004105A8"/>
    <w:rsid w:val="004107A1"/>
    <w:rsid w:val="00415B53"/>
    <w:rsid w:val="00417125"/>
    <w:rsid w:val="00417965"/>
    <w:rsid w:val="00420E54"/>
    <w:rsid w:val="004210E6"/>
    <w:rsid w:val="00421131"/>
    <w:rsid w:val="00421B46"/>
    <w:rsid w:val="00424408"/>
    <w:rsid w:val="004308A6"/>
    <w:rsid w:val="004333F9"/>
    <w:rsid w:val="00433E4D"/>
    <w:rsid w:val="0043621F"/>
    <w:rsid w:val="0043639A"/>
    <w:rsid w:val="004363C7"/>
    <w:rsid w:val="004401A1"/>
    <w:rsid w:val="00440906"/>
    <w:rsid w:val="004409B9"/>
    <w:rsid w:val="004409C5"/>
    <w:rsid w:val="00440CBE"/>
    <w:rsid w:val="00440DBE"/>
    <w:rsid w:val="0044264A"/>
    <w:rsid w:val="00442E5D"/>
    <w:rsid w:val="0044407A"/>
    <w:rsid w:val="00451FFE"/>
    <w:rsid w:val="004535DC"/>
    <w:rsid w:val="00453FA6"/>
    <w:rsid w:val="0045489F"/>
    <w:rsid w:val="00456A2C"/>
    <w:rsid w:val="00460BFF"/>
    <w:rsid w:val="0046283D"/>
    <w:rsid w:val="00462CAD"/>
    <w:rsid w:val="00463D9D"/>
    <w:rsid w:val="00464DF1"/>
    <w:rsid w:val="00465765"/>
    <w:rsid w:val="00465B76"/>
    <w:rsid w:val="00465BD3"/>
    <w:rsid w:val="00466074"/>
    <w:rsid w:val="00467DA7"/>
    <w:rsid w:val="00470419"/>
    <w:rsid w:val="00470668"/>
    <w:rsid w:val="00470947"/>
    <w:rsid w:val="00471D88"/>
    <w:rsid w:val="00471E3A"/>
    <w:rsid w:val="004722FB"/>
    <w:rsid w:val="004726DB"/>
    <w:rsid w:val="00473D01"/>
    <w:rsid w:val="00473FCD"/>
    <w:rsid w:val="00474AFA"/>
    <w:rsid w:val="0047573E"/>
    <w:rsid w:val="004765C0"/>
    <w:rsid w:val="00476C9D"/>
    <w:rsid w:val="00476E5D"/>
    <w:rsid w:val="0048191D"/>
    <w:rsid w:val="00482149"/>
    <w:rsid w:val="00482886"/>
    <w:rsid w:val="00482A24"/>
    <w:rsid w:val="0048354F"/>
    <w:rsid w:val="00483EF5"/>
    <w:rsid w:val="00484F46"/>
    <w:rsid w:val="0048605F"/>
    <w:rsid w:val="0048646E"/>
    <w:rsid w:val="00491302"/>
    <w:rsid w:val="00491683"/>
    <w:rsid w:val="004945AC"/>
    <w:rsid w:val="0049542C"/>
    <w:rsid w:val="0049620C"/>
    <w:rsid w:val="00496A5B"/>
    <w:rsid w:val="00496EAF"/>
    <w:rsid w:val="0049799F"/>
    <w:rsid w:val="004A0AEC"/>
    <w:rsid w:val="004A30AB"/>
    <w:rsid w:val="004A36E7"/>
    <w:rsid w:val="004A50F6"/>
    <w:rsid w:val="004A6741"/>
    <w:rsid w:val="004A695E"/>
    <w:rsid w:val="004A77F0"/>
    <w:rsid w:val="004B5BB3"/>
    <w:rsid w:val="004B5CF2"/>
    <w:rsid w:val="004B6BCA"/>
    <w:rsid w:val="004B7E2B"/>
    <w:rsid w:val="004C0550"/>
    <w:rsid w:val="004C0A6A"/>
    <w:rsid w:val="004C2C65"/>
    <w:rsid w:val="004C47C4"/>
    <w:rsid w:val="004D210F"/>
    <w:rsid w:val="004D21D9"/>
    <w:rsid w:val="004D2509"/>
    <w:rsid w:val="004D4F7A"/>
    <w:rsid w:val="004D59A2"/>
    <w:rsid w:val="004D6040"/>
    <w:rsid w:val="004D62D1"/>
    <w:rsid w:val="004D780D"/>
    <w:rsid w:val="004E3A4E"/>
    <w:rsid w:val="004E3E5D"/>
    <w:rsid w:val="004E6B8B"/>
    <w:rsid w:val="004E6D0D"/>
    <w:rsid w:val="004F0224"/>
    <w:rsid w:val="004F2183"/>
    <w:rsid w:val="004F325F"/>
    <w:rsid w:val="004F3840"/>
    <w:rsid w:val="004F6259"/>
    <w:rsid w:val="004F6A2C"/>
    <w:rsid w:val="00501DEC"/>
    <w:rsid w:val="00501F68"/>
    <w:rsid w:val="00502576"/>
    <w:rsid w:val="0050407A"/>
    <w:rsid w:val="005064E6"/>
    <w:rsid w:val="00511838"/>
    <w:rsid w:val="00516DA8"/>
    <w:rsid w:val="0051793F"/>
    <w:rsid w:val="005205B0"/>
    <w:rsid w:val="00520CDC"/>
    <w:rsid w:val="00522C28"/>
    <w:rsid w:val="00523D68"/>
    <w:rsid w:val="00524480"/>
    <w:rsid w:val="00524975"/>
    <w:rsid w:val="00524CE0"/>
    <w:rsid w:val="0052614A"/>
    <w:rsid w:val="005262FB"/>
    <w:rsid w:val="00526E73"/>
    <w:rsid w:val="00531E3D"/>
    <w:rsid w:val="00532218"/>
    <w:rsid w:val="00535DC2"/>
    <w:rsid w:val="00536DED"/>
    <w:rsid w:val="00541ABA"/>
    <w:rsid w:val="005427A5"/>
    <w:rsid w:val="00544F19"/>
    <w:rsid w:val="005450E3"/>
    <w:rsid w:val="00545E83"/>
    <w:rsid w:val="005474EC"/>
    <w:rsid w:val="00547D6F"/>
    <w:rsid w:val="00547F3B"/>
    <w:rsid w:val="005522AD"/>
    <w:rsid w:val="00553290"/>
    <w:rsid w:val="00555915"/>
    <w:rsid w:val="0056077C"/>
    <w:rsid w:val="0056219B"/>
    <w:rsid w:val="00565017"/>
    <w:rsid w:val="005651F5"/>
    <w:rsid w:val="005673D1"/>
    <w:rsid w:val="005675E2"/>
    <w:rsid w:val="00567FF5"/>
    <w:rsid w:val="005726BF"/>
    <w:rsid w:val="00572F9F"/>
    <w:rsid w:val="005744D0"/>
    <w:rsid w:val="00574A46"/>
    <w:rsid w:val="005764E9"/>
    <w:rsid w:val="005768F0"/>
    <w:rsid w:val="00577073"/>
    <w:rsid w:val="0058172E"/>
    <w:rsid w:val="00581F71"/>
    <w:rsid w:val="00583736"/>
    <w:rsid w:val="005845AD"/>
    <w:rsid w:val="005872F1"/>
    <w:rsid w:val="005914E5"/>
    <w:rsid w:val="0059315F"/>
    <w:rsid w:val="005960D9"/>
    <w:rsid w:val="0059774A"/>
    <w:rsid w:val="005A05E5"/>
    <w:rsid w:val="005A0D6A"/>
    <w:rsid w:val="005A11A2"/>
    <w:rsid w:val="005A2787"/>
    <w:rsid w:val="005A5149"/>
    <w:rsid w:val="005A6B41"/>
    <w:rsid w:val="005B0056"/>
    <w:rsid w:val="005B0E01"/>
    <w:rsid w:val="005B110B"/>
    <w:rsid w:val="005B2D75"/>
    <w:rsid w:val="005B73D8"/>
    <w:rsid w:val="005B7C58"/>
    <w:rsid w:val="005C3201"/>
    <w:rsid w:val="005C3725"/>
    <w:rsid w:val="005C44CC"/>
    <w:rsid w:val="005C5D4E"/>
    <w:rsid w:val="005C60DB"/>
    <w:rsid w:val="005C69BF"/>
    <w:rsid w:val="005C6DB4"/>
    <w:rsid w:val="005C78A9"/>
    <w:rsid w:val="005D3F76"/>
    <w:rsid w:val="005D4601"/>
    <w:rsid w:val="005D5720"/>
    <w:rsid w:val="005D5886"/>
    <w:rsid w:val="005D5F2E"/>
    <w:rsid w:val="005D6D71"/>
    <w:rsid w:val="005D718E"/>
    <w:rsid w:val="005E4E02"/>
    <w:rsid w:val="005E58D5"/>
    <w:rsid w:val="005E6CAF"/>
    <w:rsid w:val="005E7A36"/>
    <w:rsid w:val="005F0389"/>
    <w:rsid w:val="005F28C0"/>
    <w:rsid w:val="005F2EAF"/>
    <w:rsid w:val="005F3A0E"/>
    <w:rsid w:val="005F3E65"/>
    <w:rsid w:val="005F4C7B"/>
    <w:rsid w:val="005F4E65"/>
    <w:rsid w:val="005F5EB1"/>
    <w:rsid w:val="005F6AC3"/>
    <w:rsid w:val="00601AB4"/>
    <w:rsid w:val="00601F7D"/>
    <w:rsid w:val="006068CA"/>
    <w:rsid w:val="00606D0F"/>
    <w:rsid w:val="006116A6"/>
    <w:rsid w:val="00611740"/>
    <w:rsid w:val="00611E08"/>
    <w:rsid w:val="006122AC"/>
    <w:rsid w:val="0061352F"/>
    <w:rsid w:val="00615E66"/>
    <w:rsid w:val="00616F4C"/>
    <w:rsid w:val="006175D0"/>
    <w:rsid w:val="006206E7"/>
    <w:rsid w:val="00621940"/>
    <w:rsid w:val="006223AE"/>
    <w:rsid w:val="00623A3C"/>
    <w:rsid w:val="00626944"/>
    <w:rsid w:val="00630A9B"/>
    <w:rsid w:val="00630C71"/>
    <w:rsid w:val="006332DF"/>
    <w:rsid w:val="006335E6"/>
    <w:rsid w:val="00640B54"/>
    <w:rsid w:val="00643A2D"/>
    <w:rsid w:val="0064560B"/>
    <w:rsid w:val="00645F32"/>
    <w:rsid w:val="0064632F"/>
    <w:rsid w:val="006465CC"/>
    <w:rsid w:val="006508CD"/>
    <w:rsid w:val="00650A6A"/>
    <w:rsid w:val="006543A4"/>
    <w:rsid w:val="0065575D"/>
    <w:rsid w:val="00656F0C"/>
    <w:rsid w:val="00656F6A"/>
    <w:rsid w:val="0066167E"/>
    <w:rsid w:val="006618DD"/>
    <w:rsid w:val="00661B82"/>
    <w:rsid w:val="006631BE"/>
    <w:rsid w:val="0066517B"/>
    <w:rsid w:val="006704A3"/>
    <w:rsid w:val="006710DE"/>
    <w:rsid w:val="006711A6"/>
    <w:rsid w:val="006715BF"/>
    <w:rsid w:val="00671F30"/>
    <w:rsid w:val="00675E54"/>
    <w:rsid w:val="006841EB"/>
    <w:rsid w:val="00685A84"/>
    <w:rsid w:val="006865B6"/>
    <w:rsid w:val="00686C39"/>
    <w:rsid w:val="006871E8"/>
    <w:rsid w:val="006872E7"/>
    <w:rsid w:val="006873FE"/>
    <w:rsid w:val="00692D40"/>
    <w:rsid w:val="00694E6F"/>
    <w:rsid w:val="006956BF"/>
    <w:rsid w:val="00695E22"/>
    <w:rsid w:val="006A00CC"/>
    <w:rsid w:val="006A029D"/>
    <w:rsid w:val="006A0CE9"/>
    <w:rsid w:val="006A154F"/>
    <w:rsid w:val="006A45C4"/>
    <w:rsid w:val="006A48D1"/>
    <w:rsid w:val="006A5B71"/>
    <w:rsid w:val="006A6049"/>
    <w:rsid w:val="006A629E"/>
    <w:rsid w:val="006A73CC"/>
    <w:rsid w:val="006B20D3"/>
    <w:rsid w:val="006B24B7"/>
    <w:rsid w:val="006B3219"/>
    <w:rsid w:val="006B3DF6"/>
    <w:rsid w:val="006B3E2F"/>
    <w:rsid w:val="006B4451"/>
    <w:rsid w:val="006B4E92"/>
    <w:rsid w:val="006B53D2"/>
    <w:rsid w:val="006B6231"/>
    <w:rsid w:val="006B665C"/>
    <w:rsid w:val="006B6749"/>
    <w:rsid w:val="006B775B"/>
    <w:rsid w:val="006C340A"/>
    <w:rsid w:val="006C373D"/>
    <w:rsid w:val="006C3EC9"/>
    <w:rsid w:val="006C4577"/>
    <w:rsid w:val="006C4C09"/>
    <w:rsid w:val="006C5D33"/>
    <w:rsid w:val="006C60CF"/>
    <w:rsid w:val="006C69D8"/>
    <w:rsid w:val="006C7C14"/>
    <w:rsid w:val="006C7DB6"/>
    <w:rsid w:val="006D01DA"/>
    <w:rsid w:val="006D37A2"/>
    <w:rsid w:val="006D441A"/>
    <w:rsid w:val="006D4FEF"/>
    <w:rsid w:val="006D5656"/>
    <w:rsid w:val="006D57AC"/>
    <w:rsid w:val="006E3250"/>
    <w:rsid w:val="006E44E3"/>
    <w:rsid w:val="006E4E42"/>
    <w:rsid w:val="006E5959"/>
    <w:rsid w:val="006E6ACF"/>
    <w:rsid w:val="006E707A"/>
    <w:rsid w:val="006F29E9"/>
    <w:rsid w:val="006F2A32"/>
    <w:rsid w:val="006F2B91"/>
    <w:rsid w:val="006F3113"/>
    <w:rsid w:val="006F31DA"/>
    <w:rsid w:val="006F3467"/>
    <w:rsid w:val="006F3A1F"/>
    <w:rsid w:val="006F7D6C"/>
    <w:rsid w:val="007013E6"/>
    <w:rsid w:val="00702107"/>
    <w:rsid w:val="0070317B"/>
    <w:rsid w:val="007043B1"/>
    <w:rsid w:val="00704506"/>
    <w:rsid w:val="00704FE9"/>
    <w:rsid w:val="00705110"/>
    <w:rsid w:val="00705386"/>
    <w:rsid w:val="007106F1"/>
    <w:rsid w:val="007111D4"/>
    <w:rsid w:val="007131BA"/>
    <w:rsid w:val="007149B2"/>
    <w:rsid w:val="00714FEE"/>
    <w:rsid w:val="0071568C"/>
    <w:rsid w:val="00715F84"/>
    <w:rsid w:val="0071693F"/>
    <w:rsid w:val="00717DB4"/>
    <w:rsid w:val="00720298"/>
    <w:rsid w:val="00720B38"/>
    <w:rsid w:val="007210F1"/>
    <w:rsid w:val="00722755"/>
    <w:rsid w:val="007243E0"/>
    <w:rsid w:val="00724DE2"/>
    <w:rsid w:val="00725CF3"/>
    <w:rsid w:val="007340D0"/>
    <w:rsid w:val="00737110"/>
    <w:rsid w:val="00740B0B"/>
    <w:rsid w:val="00742035"/>
    <w:rsid w:val="007452A0"/>
    <w:rsid w:val="00750230"/>
    <w:rsid w:val="0075112F"/>
    <w:rsid w:val="007518D6"/>
    <w:rsid w:val="007546EB"/>
    <w:rsid w:val="007556AE"/>
    <w:rsid w:val="00756977"/>
    <w:rsid w:val="00756FCD"/>
    <w:rsid w:val="0076004F"/>
    <w:rsid w:val="00760D01"/>
    <w:rsid w:val="007628FD"/>
    <w:rsid w:val="00771053"/>
    <w:rsid w:val="0077517A"/>
    <w:rsid w:val="007760F9"/>
    <w:rsid w:val="00776BC3"/>
    <w:rsid w:val="00776F09"/>
    <w:rsid w:val="007775D5"/>
    <w:rsid w:val="00777F19"/>
    <w:rsid w:val="007811FB"/>
    <w:rsid w:val="00782EBE"/>
    <w:rsid w:val="0078564B"/>
    <w:rsid w:val="00785B7E"/>
    <w:rsid w:val="00787BE0"/>
    <w:rsid w:val="00787EE1"/>
    <w:rsid w:val="00790054"/>
    <w:rsid w:val="0079326B"/>
    <w:rsid w:val="007938C1"/>
    <w:rsid w:val="0079406E"/>
    <w:rsid w:val="00794F72"/>
    <w:rsid w:val="00795456"/>
    <w:rsid w:val="0079610E"/>
    <w:rsid w:val="00796F16"/>
    <w:rsid w:val="0079701F"/>
    <w:rsid w:val="007A0F0E"/>
    <w:rsid w:val="007A2B45"/>
    <w:rsid w:val="007A3F0B"/>
    <w:rsid w:val="007A51E6"/>
    <w:rsid w:val="007A66CF"/>
    <w:rsid w:val="007A680D"/>
    <w:rsid w:val="007A72FE"/>
    <w:rsid w:val="007B2279"/>
    <w:rsid w:val="007B285D"/>
    <w:rsid w:val="007B373F"/>
    <w:rsid w:val="007B63DD"/>
    <w:rsid w:val="007B6AFE"/>
    <w:rsid w:val="007C21DC"/>
    <w:rsid w:val="007C2741"/>
    <w:rsid w:val="007C5240"/>
    <w:rsid w:val="007C60BB"/>
    <w:rsid w:val="007C7B61"/>
    <w:rsid w:val="007D2B36"/>
    <w:rsid w:val="007D41D0"/>
    <w:rsid w:val="007D517A"/>
    <w:rsid w:val="007D6E4D"/>
    <w:rsid w:val="007D7ABC"/>
    <w:rsid w:val="007E28AF"/>
    <w:rsid w:val="007E308A"/>
    <w:rsid w:val="007E37D4"/>
    <w:rsid w:val="007E4118"/>
    <w:rsid w:val="007E6A5C"/>
    <w:rsid w:val="007E6DDB"/>
    <w:rsid w:val="007F1272"/>
    <w:rsid w:val="007F1280"/>
    <w:rsid w:val="007F1311"/>
    <w:rsid w:val="007F49D3"/>
    <w:rsid w:val="007F4E14"/>
    <w:rsid w:val="00801B1C"/>
    <w:rsid w:val="00801FD2"/>
    <w:rsid w:val="0080278C"/>
    <w:rsid w:val="00803FCC"/>
    <w:rsid w:val="008043B9"/>
    <w:rsid w:val="00805862"/>
    <w:rsid w:val="00807B49"/>
    <w:rsid w:val="0081093C"/>
    <w:rsid w:val="008125FD"/>
    <w:rsid w:val="00812F99"/>
    <w:rsid w:val="0081715E"/>
    <w:rsid w:val="008174CD"/>
    <w:rsid w:val="00820806"/>
    <w:rsid w:val="008209F5"/>
    <w:rsid w:val="00820CC0"/>
    <w:rsid w:val="00821E69"/>
    <w:rsid w:val="008254B6"/>
    <w:rsid w:val="00826F0A"/>
    <w:rsid w:val="00827C14"/>
    <w:rsid w:val="00830864"/>
    <w:rsid w:val="00830BEB"/>
    <w:rsid w:val="0083231F"/>
    <w:rsid w:val="00837761"/>
    <w:rsid w:val="00837A4E"/>
    <w:rsid w:val="00840A35"/>
    <w:rsid w:val="00840BAA"/>
    <w:rsid w:val="00841126"/>
    <w:rsid w:val="00842523"/>
    <w:rsid w:val="00843CA6"/>
    <w:rsid w:val="00844295"/>
    <w:rsid w:val="008449F6"/>
    <w:rsid w:val="00845D1B"/>
    <w:rsid w:val="0084681A"/>
    <w:rsid w:val="00846DDF"/>
    <w:rsid w:val="00847829"/>
    <w:rsid w:val="00847A8F"/>
    <w:rsid w:val="00847C89"/>
    <w:rsid w:val="0085078E"/>
    <w:rsid w:val="00851995"/>
    <w:rsid w:val="00852DA4"/>
    <w:rsid w:val="0085444C"/>
    <w:rsid w:val="00854C12"/>
    <w:rsid w:val="008553BD"/>
    <w:rsid w:val="00856F2B"/>
    <w:rsid w:val="00857A61"/>
    <w:rsid w:val="008601DA"/>
    <w:rsid w:val="008607CD"/>
    <w:rsid w:val="00860A23"/>
    <w:rsid w:val="00866A4F"/>
    <w:rsid w:val="0087075F"/>
    <w:rsid w:val="00871F8A"/>
    <w:rsid w:val="008721BF"/>
    <w:rsid w:val="00872396"/>
    <w:rsid w:val="00873126"/>
    <w:rsid w:val="008737F7"/>
    <w:rsid w:val="008810B1"/>
    <w:rsid w:val="00881DC1"/>
    <w:rsid w:val="008835F4"/>
    <w:rsid w:val="00884894"/>
    <w:rsid w:val="008848C6"/>
    <w:rsid w:val="00890282"/>
    <w:rsid w:val="00890AEB"/>
    <w:rsid w:val="00890D1D"/>
    <w:rsid w:val="00892F24"/>
    <w:rsid w:val="00893730"/>
    <w:rsid w:val="0089432A"/>
    <w:rsid w:val="00894964"/>
    <w:rsid w:val="00895B2C"/>
    <w:rsid w:val="00895EE3"/>
    <w:rsid w:val="00896246"/>
    <w:rsid w:val="00896EE6"/>
    <w:rsid w:val="008A10CA"/>
    <w:rsid w:val="008A13F2"/>
    <w:rsid w:val="008A2486"/>
    <w:rsid w:val="008A2684"/>
    <w:rsid w:val="008A2A05"/>
    <w:rsid w:val="008A43B3"/>
    <w:rsid w:val="008A4693"/>
    <w:rsid w:val="008A54D5"/>
    <w:rsid w:val="008A7253"/>
    <w:rsid w:val="008B002E"/>
    <w:rsid w:val="008B1EA8"/>
    <w:rsid w:val="008B2CCB"/>
    <w:rsid w:val="008B3149"/>
    <w:rsid w:val="008B64FB"/>
    <w:rsid w:val="008C02EC"/>
    <w:rsid w:val="008C0338"/>
    <w:rsid w:val="008C0A99"/>
    <w:rsid w:val="008C2C3D"/>
    <w:rsid w:val="008C6E6F"/>
    <w:rsid w:val="008D06B4"/>
    <w:rsid w:val="008D2292"/>
    <w:rsid w:val="008D7580"/>
    <w:rsid w:val="008D7D3D"/>
    <w:rsid w:val="008E07F9"/>
    <w:rsid w:val="008E12E0"/>
    <w:rsid w:val="008E13DF"/>
    <w:rsid w:val="008E22BE"/>
    <w:rsid w:val="008E257E"/>
    <w:rsid w:val="008E2E19"/>
    <w:rsid w:val="008E41C6"/>
    <w:rsid w:val="008E4884"/>
    <w:rsid w:val="008E5075"/>
    <w:rsid w:val="008E613F"/>
    <w:rsid w:val="008E660A"/>
    <w:rsid w:val="008E6ADD"/>
    <w:rsid w:val="008E73C5"/>
    <w:rsid w:val="008F151D"/>
    <w:rsid w:val="008F388A"/>
    <w:rsid w:val="008F6755"/>
    <w:rsid w:val="009009BB"/>
    <w:rsid w:val="00901D91"/>
    <w:rsid w:val="0090244C"/>
    <w:rsid w:val="009039CF"/>
    <w:rsid w:val="00905107"/>
    <w:rsid w:val="00905A9A"/>
    <w:rsid w:val="00905E4C"/>
    <w:rsid w:val="00906BC2"/>
    <w:rsid w:val="009075A3"/>
    <w:rsid w:val="009079BE"/>
    <w:rsid w:val="00911DDC"/>
    <w:rsid w:val="00913512"/>
    <w:rsid w:val="00917253"/>
    <w:rsid w:val="00920DEB"/>
    <w:rsid w:val="00922A57"/>
    <w:rsid w:val="0092394C"/>
    <w:rsid w:val="009249B4"/>
    <w:rsid w:val="00925276"/>
    <w:rsid w:val="009278C7"/>
    <w:rsid w:val="00931EC5"/>
    <w:rsid w:val="00931F61"/>
    <w:rsid w:val="0093297D"/>
    <w:rsid w:val="009353D6"/>
    <w:rsid w:val="00936751"/>
    <w:rsid w:val="00937492"/>
    <w:rsid w:val="00940B11"/>
    <w:rsid w:val="009411BA"/>
    <w:rsid w:val="0094122B"/>
    <w:rsid w:val="00943398"/>
    <w:rsid w:val="0094460C"/>
    <w:rsid w:val="00945419"/>
    <w:rsid w:val="00946EA0"/>
    <w:rsid w:val="00951962"/>
    <w:rsid w:val="00953BF4"/>
    <w:rsid w:val="00953F72"/>
    <w:rsid w:val="00954EF7"/>
    <w:rsid w:val="0095684E"/>
    <w:rsid w:val="00956D1D"/>
    <w:rsid w:val="009571D6"/>
    <w:rsid w:val="00961E3E"/>
    <w:rsid w:val="00962D6C"/>
    <w:rsid w:val="0096336C"/>
    <w:rsid w:val="00965558"/>
    <w:rsid w:val="00966F07"/>
    <w:rsid w:val="00970290"/>
    <w:rsid w:val="009703CA"/>
    <w:rsid w:val="009710E6"/>
    <w:rsid w:val="009713E9"/>
    <w:rsid w:val="00971F20"/>
    <w:rsid w:val="009728E8"/>
    <w:rsid w:val="00973BC2"/>
    <w:rsid w:val="00974F52"/>
    <w:rsid w:val="00980F5C"/>
    <w:rsid w:val="00981506"/>
    <w:rsid w:val="00982656"/>
    <w:rsid w:val="009827C3"/>
    <w:rsid w:val="00983276"/>
    <w:rsid w:val="00983DEA"/>
    <w:rsid w:val="00984DA7"/>
    <w:rsid w:val="0098664F"/>
    <w:rsid w:val="0098738A"/>
    <w:rsid w:val="009879C2"/>
    <w:rsid w:val="009900F6"/>
    <w:rsid w:val="00992D04"/>
    <w:rsid w:val="00995D97"/>
    <w:rsid w:val="00996406"/>
    <w:rsid w:val="009A079B"/>
    <w:rsid w:val="009A32E0"/>
    <w:rsid w:val="009A35C6"/>
    <w:rsid w:val="009A49F9"/>
    <w:rsid w:val="009A4A03"/>
    <w:rsid w:val="009A566A"/>
    <w:rsid w:val="009A56F4"/>
    <w:rsid w:val="009A5B17"/>
    <w:rsid w:val="009A746B"/>
    <w:rsid w:val="009B1B7C"/>
    <w:rsid w:val="009B2598"/>
    <w:rsid w:val="009B3183"/>
    <w:rsid w:val="009B3839"/>
    <w:rsid w:val="009B40E7"/>
    <w:rsid w:val="009B6CF8"/>
    <w:rsid w:val="009B7037"/>
    <w:rsid w:val="009B7CB3"/>
    <w:rsid w:val="009C1E94"/>
    <w:rsid w:val="009C327A"/>
    <w:rsid w:val="009C6766"/>
    <w:rsid w:val="009C705F"/>
    <w:rsid w:val="009D0E26"/>
    <w:rsid w:val="009D17D7"/>
    <w:rsid w:val="009D52C7"/>
    <w:rsid w:val="009D56CF"/>
    <w:rsid w:val="009D5B9A"/>
    <w:rsid w:val="009D5C07"/>
    <w:rsid w:val="009D6E36"/>
    <w:rsid w:val="009D70CB"/>
    <w:rsid w:val="009D71E4"/>
    <w:rsid w:val="009E20FA"/>
    <w:rsid w:val="009E4F6B"/>
    <w:rsid w:val="009E6854"/>
    <w:rsid w:val="009E797C"/>
    <w:rsid w:val="009E7DA3"/>
    <w:rsid w:val="009F0932"/>
    <w:rsid w:val="009F1099"/>
    <w:rsid w:val="009F1652"/>
    <w:rsid w:val="009F1E86"/>
    <w:rsid w:val="009F4058"/>
    <w:rsid w:val="009F4467"/>
    <w:rsid w:val="009F67D9"/>
    <w:rsid w:val="009F7A4A"/>
    <w:rsid w:val="00A00AC0"/>
    <w:rsid w:val="00A01CD8"/>
    <w:rsid w:val="00A0222E"/>
    <w:rsid w:val="00A029A9"/>
    <w:rsid w:val="00A04D54"/>
    <w:rsid w:val="00A069EF"/>
    <w:rsid w:val="00A105E5"/>
    <w:rsid w:val="00A11202"/>
    <w:rsid w:val="00A11BCA"/>
    <w:rsid w:val="00A13464"/>
    <w:rsid w:val="00A13CD0"/>
    <w:rsid w:val="00A1676B"/>
    <w:rsid w:val="00A16F02"/>
    <w:rsid w:val="00A201D0"/>
    <w:rsid w:val="00A225EA"/>
    <w:rsid w:val="00A22D25"/>
    <w:rsid w:val="00A22EBE"/>
    <w:rsid w:val="00A234C0"/>
    <w:rsid w:val="00A269D9"/>
    <w:rsid w:val="00A26F6E"/>
    <w:rsid w:val="00A27085"/>
    <w:rsid w:val="00A308DE"/>
    <w:rsid w:val="00A34311"/>
    <w:rsid w:val="00A37ABA"/>
    <w:rsid w:val="00A40266"/>
    <w:rsid w:val="00A40625"/>
    <w:rsid w:val="00A41968"/>
    <w:rsid w:val="00A423A2"/>
    <w:rsid w:val="00A43BFF"/>
    <w:rsid w:val="00A47553"/>
    <w:rsid w:val="00A47E6E"/>
    <w:rsid w:val="00A50326"/>
    <w:rsid w:val="00A508E1"/>
    <w:rsid w:val="00A509B4"/>
    <w:rsid w:val="00A5400B"/>
    <w:rsid w:val="00A555C4"/>
    <w:rsid w:val="00A572B0"/>
    <w:rsid w:val="00A57766"/>
    <w:rsid w:val="00A61070"/>
    <w:rsid w:val="00A61752"/>
    <w:rsid w:val="00A61C5A"/>
    <w:rsid w:val="00A630FC"/>
    <w:rsid w:val="00A64276"/>
    <w:rsid w:val="00A64879"/>
    <w:rsid w:val="00A65258"/>
    <w:rsid w:val="00A656A4"/>
    <w:rsid w:val="00A661D8"/>
    <w:rsid w:val="00A6728B"/>
    <w:rsid w:val="00A67CD5"/>
    <w:rsid w:val="00A7002B"/>
    <w:rsid w:val="00A70DB5"/>
    <w:rsid w:val="00A73F09"/>
    <w:rsid w:val="00A749A7"/>
    <w:rsid w:val="00A76321"/>
    <w:rsid w:val="00A80611"/>
    <w:rsid w:val="00A82C68"/>
    <w:rsid w:val="00A82C89"/>
    <w:rsid w:val="00A83FFA"/>
    <w:rsid w:val="00A84D7F"/>
    <w:rsid w:val="00A9064B"/>
    <w:rsid w:val="00A90E01"/>
    <w:rsid w:val="00A91AE5"/>
    <w:rsid w:val="00A9297F"/>
    <w:rsid w:val="00A92ECA"/>
    <w:rsid w:val="00A9569C"/>
    <w:rsid w:val="00A96E1E"/>
    <w:rsid w:val="00AA01B8"/>
    <w:rsid w:val="00AA15A0"/>
    <w:rsid w:val="00AA531C"/>
    <w:rsid w:val="00AA7413"/>
    <w:rsid w:val="00AB1133"/>
    <w:rsid w:val="00AB38FD"/>
    <w:rsid w:val="00AB5E8D"/>
    <w:rsid w:val="00AB6863"/>
    <w:rsid w:val="00AB7476"/>
    <w:rsid w:val="00AC40AF"/>
    <w:rsid w:val="00AC5A4B"/>
    <w:rsid w:val="00AD141F"/>
    <w:rsid w:val="00AD2385"/>
    <w:rsid w:val="00AD59E3"/>
    <w:rsid w:val="00AD5BA2"/>
    <w:rsid w:val="00AD6833"/>
    <w:rsid w:val="00AD697C"/>
    <w:rsid w:val="00AE0110"/>
    <w:rsid w:val="00AE093C"/>
    <w:rsid w:val="00AE158B"/>
    <w:rsid w:val="00AE1CDB"/>
    <w:rsid w:val="00AE3592"/>
    <w:rsid w:val="00AE37C5"/>
    <w:rsid w:val="00AE4311"/>
    <w:rsid w:val="00AE50BD"/>
    <w:rsid w:val="00AE51A6"/>
    <w:rsid w:val="00AE7A2F"/>
    <w:rsid w:val="00AF35BA"/>
    <w:rsid w:val="00AF54D2"/>
    <w:rsid w:val="00AF6245"/>
    <w:rsid w:val="00B02444"/>
    <w:rsid w:val="00B031DD"/>
    <w:rsid w:val="00B04340"/>
    <w:rsid w:val="00B053B8"/>
    <w:rsid w:val="00B05BC4"/>
    <w:rsid w:val="00B06AA1"/>
    <w:rsid w:val="00B10568"/>
    <w:rsid w:val="00B11C63"/>
    <w:rsid w:val="00B16F11"/>
    <w:rsid w:val="00B21277"/>
    <w:rsid w:val="00B21D47"/>
    <w:rsid w:val="00B235A6"/>
    <w:rsid w:val="00B235B4"/>
    <w:rsid w:val="00B246D2"/>
    <w:rsid w:val="00B25E95"/>
    <w:rsid w:val="00B268D7"/>
    <w:rsid w:val="00B318AE"/>
    <w:rsid w:val="00B354A5"/>
    <w:rsid w:val="00B37D5D"/>
    <w:rsid w:val="00B4066C"/>
    <w:rsid w:val="00B423B4"/>
    <w:rsid w:val="00B45CF7"/>
    <w:rsid w:val="00B4662F"/>
    <w:rsid w:val="00B503E3"/>
    <w:rsid w:val="00B527BD"/>
    <w:rsid w:val="00B53233"/>
    <w:rsid w:val="00B532E2"/>
    <w:rsid w:val="00B54585"/>
    <w:rsid w:val="00B55989"/>
    <w:rsid w:val="00B56013"/>
    <w:rsid w:val="00B56CCD"/>
    <w:rsid w:val="00B5700B"/>
    <w:rsid w:val="00B577BE"/>
    <w:rsid w:val="00B61E79"/>
    <w:rsid w:val="00B628F3"/>
    <w:rsid w:val="00B6294E"/>
    <w:rsid w:val="00B62D26"/>
    <w:rsid w:val="00B62EA1"/>
    <w:rsid w:val="00B63F7B"/>
    <w:rsid w:val="00B72DFB"/>
    <w:rsid w:val="00B751A9"/>
    <w:rsid w:val="00B7613F"/>
    <w:rsid w:val="00B766A4"/>
    <w:rsid w:val="00B808F2"/>
    <w:rsid w:val="00B817BF"/>
    <w:rsid w:val="00B81D5B"/>
    <w:rsid w:val="00B82F51"/>
    <w:rsid w:val="00B85E75"/>
    <w:rsid w:val="00B86D8F"/>
    <w:rsid w:val="00B87FDF"/>
    <w:rsid w:val="00B900C8"/>
    <w:rsid w:val="00B908D5"/>
    <w:rsid w:val="00B916F6"/>
    <w:rsid w:val="00B92B5E"/>
    <w:rsid w:val="00B93742"/>
    <w:rsid w:val="00B93E7C"/>
    <w:rsid w:val="00B9701D"/>
    <w:rsid w:val="00B9794F"/>
    <w:rsid w:val="00BA17CD"/>
    <w:rsid w:val="00BA209D"/>
    <w:rsid w:val="00BA2EB7"/>
    <w:rsid w:val="00BA40C0"/>
    <w:rsid w:val="00BA6215"/>
    <w:rsid w:val="00BB143B"/>
    <w:rsid w:val="00BB1440"/>
    <w:rsid w:val="00BB2090"/>
    <w:rsid w:val="00BB2418"/>
    <w:rsid w:val="00BB5A6D"/>
    <w:rsid w:val="00BB65FB"/>
    <w:rsid w:val="00BB7FEA"/>
    <w:rsid w:val="00BC0648"/>
    <w:rsid w:val="00BC0721"/>
    <w:rsid w:val="00BC0748"/>
    <w:rsid w:val="00BC2975"/>
    <w:rsid w:val="00BC2A90"/>
    <w:rsid w:val="00BC2DBB"/>
    <w:rsid w:val="00BC462B"/>
    <w:rsid w:val="00BC6D50"/>
    <w:rsid w:val="00BC7BB4"/>
    <w:rsid w:val="00BD20FF"/>
    <w:rsid w:val="00BD2219"/>
    <w:rsid w:val="00BD275C"/>
    <w:rsid w:val="00BD2A17"/>
    <w:rsid w:val="00BD5740"/>
    <w:rsid w:val="00BD6F6B"/>
    <w:rsid w:val="00BE0CF1"/>
    <w:rsid w:val="00BE1276"/>
    <w:rsid w:val="00BE158E"/>
    <w:rsid w:val="00BE298F"/>
    <w:rsid w:val="00BE34FE"/>
    <w:rsid w:val="00BE510B"/>
    <w:rsid w:val="00BE6056"/>
    <w:rsid w:val="00BE734F"/>
    <w:rsid w:val="00BE76F9"/>
    <w:rsid w:val="00BF0089"/>
    <w:rsid w:val="00BF1F6A"/>
    <w:rsid w:val="00BF58C8"/>
    <w:rsid w:val="00C03780"/>
    <w:rsid w:val="00C0417C"/>
    <w:rsid w:val="00C05020"/>
    <w:rsid w:val="00C05407"/>
    <w:rsid w:val="00C0737F"/>
    <w:rsid w:val="00C07CBD"/>
    <w:rsid w:val="00C11B33"/>
    <w:rsid w:val="00C12316"/>
    <w:rsid w:val="00C1630B"/>
    <w:rsid w:val="00C1717E"/>
    <w:rsid w:val="00C17CFC"/>
    <w:rsid w:val="00C20D08"/>
    <w:rsid w:val="00C222E6"/>
    <w:rsid w:val="00C227BE"/>
    <w:rsid w:val="00C23514"/>
    <w:rsid w:val="00C24BCE"/>
    <w:rsid w:val="00C24FC9"/>
    <w:rsid w:val="00C30BA8"/>
    <w:rsid w:val="00C3223D"/>
    <w:rsid w:val="00C32795"/>
    <w:rsid w:val="00C33705"/>
    <w:rsid w:val="00C33809"/>
    <w:rsid w:val="00C366E7"/>
    <w:rsid w:val="00C46EA8"/>
    <w:rsid w:val="00C508E9"/>
    <w:rsid w:val="00C5334B"/>
    <w:rsid w:val="00C53957"/>
    <w:rsid w:val="00C557F5"/>
    <w:rsid w:val="00C559DC"/>
    <w:rsid w:val="00C55FA6"/>
    <w:rsid w:val="00C56417"/>
    <w:rsid w:val="00C6126C"/>
    <w:rsid w:val="00C623E6"/>
    <w:rsid w:val="00C708F7"/>
    <w:rsid w:val="00C718A0"/>
    <w:rsid w:val="00C71DA3"/>
    <w:rsid w:val="00C72C9A"/>
    <w:rsid w:val="00C72CF5"/>
    <w:rsid w:val="00C737D0"/>
    <w:rsid w:val="00C80898"/>
    <w:rsid w:val="00C80924"/>
    <w:rsid w:val="00C8431C"/>
    <w:rsid w:val="00C86645"/>
    <w:rsid w:val="00C8799A"/>
    <w:rsid w:val="00C90182"/>
    <w:rsid w:val="00C91548"/>
    <w:rsid w:val="00C923CD"/>
    <w:rsid w:val="00C935EB"/>
    <w:rsid w:val="00C95173"/>
    <w:rsid w:val="00C953D7"/>
    <w:rsid w:val="00C965C4"/>
    <w:rsid w:val="00C97BD5"/>
    <w:rsid w:val="00CA02DC"/>
    <w:rsid w:val="00CA148B"/>
    <w:rsid w:val="00CA1AB2"/>
    <w:rsid w:val="00CA1E6A"/>
    <w:rsid w:val="00CA2CAB"/>
    <w:rsid w:val="00CA3C6A"/>
    <w:rsid w:val="00CA418B"/>
    <w:rsid w:val="00CA56F0"/>
    <w:rsid w:val="00CA74DE"/>
    <w:rsid w:val="00CA7FFD"/>
    <w:rsid w:val="00CB1D56"/>
    <w:rsid w:val="00CB2BED"/>
    <w:rsid w:val="00CB313F"/>
    <w:rsid w:val="00CB4019"/>
    <w:rsid w:val="00CB51F7"/>
    <w:rsid w:val="00CB54CB"/>
    <w:rsid w:val="00CB5F2B"/>
    <w:rsid w:val="00CB6875"/>
    <w:rsid w:val="00CC021C"/>
    <w:rsid w:val="00CC0622"/>
    <w:rsid w:val="00CC133C"/>
    <w:rsid w:val="00CC1733"/>
    <w:rsid w:val="00CC24D1"/>
    <w:rsid w:val="00CC391D"/>
    <w:rsid w:val="00CC48DD"/>
    <w:rsid w:val="00CC4CC8"/>
    <w:rsid w:val="00CC5778"/>
    <w:rsid w:val="00CC5AED"/>
    <w:rsid w:val="00CC71D5"/>
    <w:rsid w:val="00CC7DDB"/>
    <w:rsid w:val="00CC7E66"/>
    <w:rsid w:val="00CC7F8E"/>
    <w:rsid w:val="00CD006F"/>
    <w:rsid w:val="00CD081D"/>
    <w:rsid w:val="00CD4A66"/>
    <w:rsid w:val="00CD5BC5"/>
    <w:rsid w:val="00CD69CA"/>
    <w:rsid w:val="00CD6DA5"/>
    <w:rsid w:val="00CD6ED6"/>
    <w:rsid w:val="00CE2FF3"/>
    <w:rsid w:val="00CE3D61"/>
    <w:rsid w:val="00CE3F00"/>
    <w:rsid w:val="00CE41F1"/>
    <w:rsid w:val="00CE6EDF"/>
    <w:rsid w:val="00CE7192"/>
    <w:rsid w:val="00CE752A"/>
    <w:rsid w:val="00CF170C"/>
    <w:rsid w:val="00CF1933"/>
    <w:rsid w:val="00CF1C98"/>
    <w:rsid w:val="00CF3B67"/>
    <w:rsid w:val="00CF6AE5"/>
    <w:rsid w:val="00CF7D96"/>
    <w:rsid w:val="00D00369"/>
    <w:rsid w:val="00D004B2"/>
    <w:rsid w:val="00D027D5"/>
    <w:rsid w:val="00D0329F"/>
    <w:rsid w:val="00D0411F"/>
    <w:rsid w:val="00D04A5A"/>
    <w:rsid w:val="00D056BD"/>
    <w:rsid w:val="00D05809"/>
    <w:rsid w:val="00D05912"/>
    <w:rsid w:val="00D06F60"/>
    <w:rsid w:val="00D07ECE"/>
    <w:rsid w:val="00D12BC9"/>
    <w:rsid w:val="00D12CF9"/>
    <w:rsid w:val="00D12DA6"/>
    <w:rsid w:val="00D13DE9"/>
    <w:rsid w:val="00D14663"/>
    <w:rsid w:val="00D1606E"/>
    <w:rsid w:val="00D16841"/>
    <w:rsid w:val="00D22DC9"/>
    <w:rsid w:val="00D22EA8"/>
    <w:rsid w:val="00D2391E"/>
    <w:rsid w:val="00D23967"/>
    <w:rsid w:val="00D3073F"/>
    <w:rsid w:val="00D32AAF"/>
    <w:rsid w:val="00D32C3D"/>
    <w:rsid w:val="00D335A4"/>
    <w:rsid w:val="00D341A4"/>
    <w:rsid w:val="00D359BA"/>
    <w:rsid w:val="00D35B51"/>
    <w:rsid w:val="00D35BEE"/>
    <w:rsid w:val="00D36609"/>
    <w:rsid w:val="00D37200"/>
    <w:rsid w:val="00D37F26"/>
    <w:rsid w:val="00D40897"/>
    <w:rsid w:val="00D42985"/>
    <w:rsid w:val="00D4355C"/>
    <w:rsid w:val="00D437BD"/>
    <w:rsid w:val="00D45306"/>
    <w:rsid w:val="00D46B9A"/>
    <w:rsid w:val="00D4756F"/>
    <w:rsid w:val="00D5011E"/>
    <w:rsid w:val="00D50C83"/>
    <w:rsid w:val="00D52D4A"/>
    <w:rsid w:val="00D5480E"/>
    <w:rsid w:val="00D55502"/>
    <w:rsid w:val="00D561F8"/>
    <w:rsid w:val="00D6087B"/>
    <w:rsid w:val="00D645D2"/>
    <w:rsid w:val="00D6523F"/>
    <w:rsid w:val="00D661EF"/>
    <w:rsid w:val="00D67759"/>
    <w:rsid w:val="00D70BEA"/>
    <w:rsid w:val="00D71860"/>
    <w:rsid w:val="00D71E80"/>
    <w:rsid w:val="00D72264"/>
    <w:rsid w:val="00D73DCC"/>
    <w:rsid w:val="00D74B19"/>
    <w:rsid w:val="00D7698E"/>
    <w:rsid w:val="00D76CEA"/>
    <w:rsid w:val="00D8104F"/>
    <w:rsid w:val="00D81361"/>
    <w:rsid w:val="00D81FA4"/>
    <w:rsid w:val="00D82AE3"/>
    <w:rsid w:val="00D83671"/>
    <w:rsid w:val="00D83B3E"/>
    <w:rsid w:val="00D846C7"/>
    <w:rsid w:val="00D863B9"/>
    <w:rsid w:val="00D90BDB"/>
    <w:rsid w:val="00D911B8"/>
    <w:rsid w:val="00D917E1"/>
    <w:rsid w:val="00D93AC7"/>
    <w:rsid w:val="00D94570"/>
    <w:rsid w:val="00D94877"/>
    <w:rsid w:val="00D95352"/>
    <w:rsid w:val="00D97D5F"/>
    <w:rsid w:val="00DA0B9F"/>
    <w:rsid w:val="00DA3563"/>
    <w:rsid w:val="00DA36B1"/>
    <w:rsid w:val="00DA6528"/>
    <w:rsid w:val="00DA7FE3"/>
    <w:rsid w:val="00DB1425"/>
    <w:rsid w:val="00DB21F4"/>
    <w:rsid w:val="00DB2D7C"/>
    <w:rsid w:val="00DB438C"/>
    <w:rsid w:val="00DB6CA8"/>
    <w:rsid w:val="00DC02ED"/>
    <w:rsid w:val="00DC0907"/>
    <w:rsid w:val="00DC1082"/>
    <w:rsid w:val="00DC30BB"/>
    <w:rsid w:val="00DC4210"/>
    <w:rsid w:val="00DC6E3F"/>
    <w:rsid w:val="00DC74CF"/>
    <w:rsid w:val="00DD0D37"/>
    <w:rsid w:val="00DD1EEF"/>
    <w:rsid w:val="00DD4C36"/>
    <w:rsid w:val="00DD4FEE"/>
    <w:rsid w:val="00DD5A24"/>
    <w:rsid w:val="00DD645D"/>
    <w:rsid w:val="00DD77DA"/>
    <w:rsid w:val="00DE2B35"/>
    <w:rsid w:val="00DE395F"/>
    <w:rsid w:val="00DE4696"/>
    <w:rsid w:val="00DE51E7"/>
    <w:rsid w:val="00DE53A9"/>
    <w:rsid w:val="00DE6BAD"/>
    <w:rsid w:val="00DF035F"/>
    <w:rsid w:val="00DF0745"/>
    <w:rsid w:val="00DF26F3"/>
    <w:rsid w:val="00DF4A92"/>
    <w:rsid w:val="00DF5F92"/>
    <w:rsid w:val="00DF61A3"/>
    <w:rsid w:val="00DF7509"/>
    <w:rsid w:val="00E01314"/>
    <w:rsid w:val="00E026D6"/>
    <w:rsid w:val="00E10707"/>
    <w:rsid w:val="00E12951"/>
    <w:rsid w:val="00E16E34"/>
    <w:rsid w:val="00E227A6"/>
    <w:rsid w:val="00E26217"/>
    <w:rsid w:val="00E265DF"/>
    <w:rsid w:val="00E27405"/>
    <w:rsid w:val="00E306F5"/>
    <w:rsid w:val="00E31B07"/>
    <w:rsid w:val="00E33F31"/>
    <w:rsid w:val="00E35D44"/>
    <w:rsid w:val="00E36D9A"/>
    <w:rsid w:val="00E37211"/>
    <w:rsid w:val="00E402C8"/>
    <w:rsid w:val="00E40ADA"/>
    <w:rsid w:val="00E40EFB"/>
    <w:rsid w:val="00E4221E"/>
    <w:rsid w:val="00E45AEB"/>
    <w:rsid w:val="00E5077E"/>
    <w:rsid w:val="00E51C0A"/>
    <w:rsid w:val="00E54D02"/>
    <w:rsid w:val="00E5622B"/>
    <w:rsid w:val="00E57F16"/>
    <w:rsid w:val="00E60D77"/>
    <w:rsid w:val="00E61A07"/>
    <w:rsid w:val="00E62215"/>
    <w:rsid w:val="00E62513"/>
    <w:rsid w:val="00E62B92"/>
    <w:rsid w:val="00E64360"/>
    <w:rsid w:val="00E65D0E"/>
    <w:rsid w:val="00E67BDB"/>
    <w:rsid w:val="00E7007C"/>
    <w:rsid w:val="00E7195F"/>
    <w:rsid w:val="00E737BD"/>
    <w:rsid w:val="00E7549E"/>
    <w:rsid w:val="00E760A4"/>
    <w:rsid w:val="00E802A1"/>
    <w:rsid w:val="00E80DB4"/>
    <w:rsid w:val="00E80F9A"/>
    <w:rsid w:val="00E817BC"/>
    <w:rsid w:val="00E81DF4"/>
    <w:rsid w:val="00E83361"/>
    <w:rsid w:val="00E8399B"/>
    <w:rsid w:val="00E850B1"/>
    <w:rsid w:val="00E8747D"/>
    <w:rsid w:val="00E90258"/>
    <w:rsid w:val="00E910D7"/>
    <w:rsid w:val="00E937B3"/>
    <w:rsid w:val="00E94AD2"/>
    <w:rsid w:val="00E96A3A"/>
    <w:rsid w:val="00E97ADF"/>
    <w:rsid w:val="00EA103B"/>
    <w:rsid w:val="00EA473C"/>
    <w:rsid w:val="00EA59F5"/>
    <w:rsid w:val="00EB1047"/>
    <w:rsid w:val="00EB25EE"/>
    <w:rsid w:val="00EB2C1A"/>
    <w:rsid w:val="00EB379A"/>
    <w:rsid w:val="00EB40CF"/>
    <w:rsid w:val="00EB590D"/>
    <w:rsid w:val="00EC1183"/>
    <w:rsid w:val="00EC33C7"/>
    <w:rsid w:val="00EC3AB6"/>
    <w:rsid w:val="00EC4B7E"/>
    <w:rsid w:val="00EC4E41"/>
    <w:rsid w:val="00EC5C60"/>
    <w:rsid w:val="00ED013A"/>
    <w:rsid w:val="00ED238A"/>
    <w:rsid w:val="00ED7EDC"/>
    <w:rsid w:val="00EE412D"/>
    <w:rsid w:val="00EE4B7E"/>
    <w:rsid w:val="00EE4ED3"/>
    <w:rsid w:val="00EE4FEB"/>
    <w:rsid w:val="00EE5C6C"/>
    <w:rsid w:val="00EE66F3"/>
    <w:rsid w:val="00EE6741"/>
    <w:rsid w:val="00EF0608"/>
    <w:rsid w:val="00EF0757"/>
    <w:rsid w:val="00EF095D"/>
    <w:rsid w:val="00EF117F"/>
    <w:rsid w:val="00EF14B8"/>
    <w:rsid w:val="00EF2B14"/>
    <w:rsid w:val="00EF570E"/>
    <w:rsid w:val="00EF609D"/>
    <w:rsid w:val="00EF6AD8"/>
    <w:rsid w:val="00EF7AF3"/>
    <w:rsid w:val="00F003D3"/>
    <w:rsid w:val="00F0284C"/>
    <w:rsid w:val="00F050DD"/>
    <w:rsid w:val="00F05D0D"/>
    <w:rsid w:val="00F061DD"/>
    <w:rsid w:val="00F063CB"/>
    <w:rsid w:val="00F0652E"/>
    <w:rsid w:val="00F10581"/>
    <w:rsid w:val="00F10BE0"/>
    <w:rsid w:val="00F1105D"/>
    <w:rsid w:val="00F11931"/>
    <w:rsid w:val="00F2112E"/>
    <w:rsid w:val="00F21262"/>
    <w:rsid w:val="00F214C0"/>
    <w:rsid w:val="00F22BC1"/>
    <w:rsid w:val="00F231FA"/>
    <w:rsid w:val="00F25EDC"/>
    <w:rsid w:val="00F27123"/>
    <w:rsid w:val="00F301F6"/>
    <w:rsid w:val="00F32177"/>
    <w:rsid w:val="00F33F1C"/>
    <w:rsid w:val="00F34ECA"/>
    <w:rsid w:val="00F36217"/>
    <w:rsid w:val="00F368A6"/>
    <w:rsid w:val="00F37673"/>
    <w:rsid w:val="00F40C27"/>
    <w:rsid w:val="00F415AC"/>
    <w:rsid w:val="00F42525"/>
    <w:rsid w:val="00F433F2"/>
    <w:rsid w:val="00F4370C"/>
    <w:rsid w:val="00F45F66"/>
    <w:rsid w:val="00F46E24"/>
    <w:rsid w:val="00F52667"/>
    <w:rsid w:val="00F527FD"/>
    <w:rsid w:val="00F52CB9"/>
    <w:rsid w:val="00F532CC"/>
    <w:rsid w:val="00F556F2"/>
    <w:rsid w:val="00F55E89"/>
    <w:rsid w:val="00F61312"/>
    <w:rsid w:val="00F627BC"/>
    <w:rsid w:val="00F6355F"/>
    <w:rsid w:val="00F64B58"/>
    <w:rsid w:val="00F65986"/>
    <w:rsid w:val="00F66FBA"/>
    <w:rsid w:val="00F7178F"/>
    <w:rsid w:val="00F7345D"/>
    <w:rsid w:val="00F75606"/>
    <w:rsid w:val="00F75FA5"/>
    <w:rsid w:val="00F764A9"/>
    <w:rsid w:val="00F805A1"/>
    <w:rsid w:val="00F81F62"/>
    <w:rsid w:val="00F821CD"/>
    <w:rsid w:val="00F84E28"/>
    <w:rsid w:val="00F86080"/>
    <w:rsid w:val="00F87F30"/>
    <w:rsid w:val="00F90303"/>
    <w:rsid w:val="00F90B9A"/>
    <w:rsid w:val="00F927FF"/>
    <w:rsid w:val="00F9385D"/>
    <w:rsid w:val="00F944FF"/>
    <w:rsid w:val="00F96694"/>
    <w:rsid w:val="00F9692B"/>
    <w:rsid w:val="00F97937"/>
    <w:rsid w:val="00F97DAE"/>
    <w:rsid w:val="00FA2880"/>
    <w:rsid w:val="00FA3DBC"/>
    <w:rsid w:val="00FA4C23"/>
    <w:rsid w:val="00FA4DCE"/>
    <w:rsid w:val="00FA4E6F"/>
    <w:rsid w:val="00FB37B2"/>
    <w:rsid w:val="00FB42AD"/>
    <w:rsid w:val="00FB4AB3"/>
    <w:rsid w:val="00FB7C26"/>
    <w:rsid w:val="00FC0B69"/>
    <w:rsid w:val="00FC219A"/>
    <w:rsid w:val="00FC3358"/>
    <w:rsid w:val="00FC33BC"/>
    <w:rsid w:val="00FC35C9"/>
    <w:rsid w:val="00FC3868"/>
    <w:rsid w:val="00FC42D2"/>
    <w:rsid w:val="00FC45F2"/>
    <w:rsid w:val="00FC4C72"/>
    <w:rsid w:val="00FC4D64"/>
    <w:rsid w:val="00FC5BBC"/>
    <w:rsid w:val="00FC5BC6"/>
    <w:rsid w:val="00FC6132"/>
    <w:rsid w:val="00FC7A1B"/>
    <w:rsid w:val="00FC7FF7"/>
    <w:rsid w:val="00FD0033"/>
    <w:rsid w:val="00FD5151"/>
    <w:rsid w:val="00FD75CD"/>
    <w:rsid w:val="00FE1244"/>
    <w:rsid w:val="00FE17BD"/>
    <w:rsid w:val="00FE2768"/>
    <w:rsid w:val="00FE528C"/>
    <w:rsid w:val="00FE5719"/>
    <w:rsid w:val="00FE6C22"/>
    <w:rsid w:val="00FE7CBC"/>
    <w:rsid w:val="00FF2368"/>
    <w:rsid w:val="00FF2AD5"/>
    <w:rsid w:val="00FF547E"/>
    <w:rsid w:val="00FF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ddd,#9f3"/>
    </o:shapedefaults>
    <o:shapelayout v:ext="edit">
      <o:idmap v:ext="edit" data="1"/>
    </o:shapelayout>
  </w:shapeDefaults>
  <w:decimalSymbol w:val="."/>
  <w:listSeparator w:val=","/>
  <w15:docId w15:val="{98217A91-446F-413A-918B-1C10AE4CC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30AB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AU" w:eastAsia="en-US"/>
    </w:rPr>
  </w:style>
  <w:style w:type="paragraph" w:styleId="Heading1">
    <w:name w:val="heading 1"/>
    <w:basedOn w:val="Normal"/>
    <w:next w:val="BodyText"/>
    <w:qFormat/>
    <w:rsid w:val="009D71E4"/>
    <w:pPr>
      <w:keepNext/>
      <w:keepLines/>
      <w:tabs>
        <w:tab w:val="left" w:pos="2520"/>
      </w:tabs>
      <w:spacing w:after="960"/>
      <w:ind w:right="720"/>
      <w:outlineLvl w:val="0"/>
    </w:pPr>
    <w:rPr>
      <w:sz w:val="60"/>
    </w:rPr>
  </w:style>
  <w:style w:type="paragraph" w:styleId="Heading2">
    <w:name w:val="heading 2"/>
    <w:basedOn w:val="BodyText"/>
    <w:next w:val="BodyText"/>
    <w:qFormat/>
    <w:rsid w:val="009D71E4"/>
    <w:pPr>
      <w:keepNext/>
      <w:keepLines/>
      <w:pageBreakBefore/>
      <w:pBdr>
        <w:top w:val="single" w:sz="48" w:space="4" w:color="auto"/>
      </w:pBdr>
      <w:ind w:left="0"/>
      <w:outlineLvl w:val="1"/>
    </w:pPr>
    <w:rPr>
      <w:b/>
      <w:sz w:val="28"/>
    </w:rPr>
  </w:style>
  <w:style w:type="paragraph" w:styleId="Heading3">
    <w:name w:val="heading 3"/>
    <w:aliases w:val="heading 3"/>
    <w:basedOn w:val="BodyText"/>
    <w:next w:val="BodyText"/>
    <w:qFormat/>
    <w:rsid w:val="009D71E4"/>
    <w:pPr>
      <w:keepNext/>
      <w:keepLines/>
      <w:ind w:left="0" w:right="7690"/>
      <w:outlineLvl w:val="2"/>
    </w:pPr>
    <w:rPr>
      <w:b/>
      <w:sz w:val="24"/>
    </w:rPr>
  </w:style>
  <w:style w:type="paragraph" w:styleId="Heading4">
    <w:name w:val="heading 4"/>
    <w:basedOn w:val="BodyText"/>
    <w:next w:val="BodyText"/>
    <w:qFormat/>
    <w:rsid w:val="009D71E4"/>
    <w:pPr>
      <w:keepNext/>
      <w:keepLines/>
      <w:pBdr>
        <w:bottom w:val="single" w:sz="6" w:space="1" w:color="auto"/>
      </w:pBdr>
      <w:tabs>
        <w:tab w:val="center" w:pos="6299"/>
        <w:tab w:val="right" w:pos="10081"/>
      </w:tabs>
      <w:spacing w:before="240" w:after="0"/>
      <w:outlineLvl w:val="3"/>
    </w:pPr>
    <w:rPr>
      <w:b/>
    </w:rPr>
  </w:style>
  <w:style w:type="paragraph" w:styleId="Heading5">
    <w:name w:val="heading 5"/>
    <w:basedOn w:val="BodyText"/>
    <w:next w:val="BodyText"/>
    <w:qFormat/>
    <w:rsid w:val="009D71E4"/>
    <w:pPr>
      <w:keepNext/>
      <w:keepLines/>
      <w:outlineLvl w:val="4"/>
    </w:pPr>
    <w:rPr>
      <w:b/>
      <w:i/>
    </w:rPr>
  </w:style>
  <w:style w:type="paragraph" w:styleId="Heading6">
    <w:name w:val="heading 6"/>
    <w:basedOn w:val="Normal"/>
    <w:next w:val="Normal"/>
    <w:qFormat/>
    <w:rsid w:val="009D71E4"/>
    <w:pPr>
      <w:ind w:left="2517"/>
      <w:outlineLvl w:val="5"/>
    </w:pPr>
    <w:rPr>
      <w:u w:val="single"/>
    </w:rPr>
  </w:style>
  <w:style w:type="paragraph" w:styleId="Heading7">
    <w:name w:val="heading 7"/>
    <w:basedOn w:val="Normal"/>
    <w:next w:val="Normal"/>
    <w:qFormat/>
    <w:rsid w:val="009D71E4"/>
    <w:pPr>
      <w:ind w:left="720"/>
      <w:outlineLvl w:val="6"/>
    </w:pPr>
    <w:rPr>
      <w:rFonts w:ascii="Times" w:hAnsi="Times"/>
      <w:i/>
    </w:rPr>
  </w:style>
  <w:style w:type="paragraph" w:styleId="Heading8">
    <w:name w:val="heading 8"/>
    <w:basedOn w:val="Normal"/>
    <w:next w:val="Normal"/>
    <w:qFormat/>
    <w:rsid w:val="009D71E4"/>
    <w:pPr>
      <w:ind w:left="720"/>
      <w:outlineLvl w:val="7"/>
    </w:pPr>
    <w:rPr>
      <w:rFonts w:ascii="Times" w:hAnsi="Times"/>
      <w:i/>
    </w:rPr>
  </w:style>
  <w:style w:type="paragraph" w:styleId="Heading9">
    <w:name w:val="heading 9"/>
    <w:basedOn w:val="Normal"/>
    <w:next w:val="Normal"/>
    <w:qFormat/>
    <w:rsid w:val="009D71E4"/>
    <w:pPr>
      <w:ind w:left="720"/>
      <w:outlineLvl w:val="8"/>
    </w:pPr>
    <w:rPr>
      <w:rFonts w:ascii="Times" w:hAnsi="Times"/>
      <w:i/>
    </w:rPr>
  </w:style>
  <w:style w:type="character" w:default="1" w:styleId="DefaultParagraphFont">
    <w:name w:val="Default Paragraph Font"/>
    <w:uiPriority w:val="1"/>
    <w:semiHidden/>
    <w:unhideWhenUsed/>
    <w:rsid w:val="004A30A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A30AB"/>
  </w:style>
  <w:style w:type="paragraph" w:styleId="BodyText">
    <w:name w:val="Body Text"/>
    <w:aliases w:val="body text"/>
    <w:basedOn w:val="Normal"/>
    <w:rsid w:val="009D71E4"/>
    <w:pPr>
      <w:spacing w:before="120" w:after="120"/>
      <w:ind w:left="2517"/>
    </w:pPr>
  </w:style>
  <w:style w:type="paragraph" w:styleId="NormalIndent">
    <w:name w:val="Normal Indent"/>
    <w:basedOn w:val="Normal"/>
    <w:rsid w:val="009D71E4"/>
    <w:pPr>
      <w:ind w:left="720"/>
    </w:pPr>
  </w:style>
  <w:style w:type="paragraph" w:styleId="TOC2">
    <w:name w:val="toc 2"/>
    <w:basedOn w:val="Normal"/>
    <w:next w:val="Normal"/>
    <w:uiPriority w:val="39"/>
    <w:rsid w:val="009D71E4"/>
    <w:pPr>
      <w:tabs>
        <w:tab w:val="right" w:leader="dot" w:pos="10065"/>
      </w:tabs>
      <w:spacing w:before="120" w:after="120"/>
      <w:ind w:left="1985"/>
    </w:pPr>
    <w:rPr>
      <w:noProof/>
    </w:rPr>
  </w:style>
  <w:style w:type="paragraph" w:styleId="Footer">
    <w:name w:val="footer"/>
    <w:basedOn w:val="Normal"/>
    <w:link w:val="FooterChar"/>
    <w:uiPriority w:val="99"/>
    <w:rsid w:val="009D71E4"/>
    <w:pPr>
      <w:tabs>
        <w:tab w:val="right" w:pos="7920"/>
      </w:tabs>
    </w:pPr>
    <w:rPr>
      <w:sz w:val="16"/>
      <w:lang w:val="en-US"/>
    </w:rPr>
  </w:style>
  <w:style w:type="paragraph" w:styleId="Header">
    <w:name w:val="header"/>
    <w:basedOn w:val="Normal"/>
    <w:rsid w:val="009D71E4"/>
    <w:pPr>
      <w:tabs>
        <w:tab w:val="right" w:pos="10440"/>
      </w:tabs>
    </w:pPr>
    <w:rPr>
      <w:sz w:val="16"/>
      <w:lang w:val="en-US"/>
    </w:rPr>
  </w:style>
  <w:style w:type="paragraph" w:styleId="Title">
    <w:name w:val="Title"/>
    <w:basedOn w:val="Normal"/>
    <w:qFormat/>
    <w:rsid w:val="009D71E4"/>
    <w:pPr>
      <w:keepLines/>
      <w:spacing w:after="120"/>
      <w:ind w:left="2520" w:right="720"/>
    </w:pPr>
    <w:rPr>
      <w:sz w:val="48"/>
    </w:rPr>
  </w:style>
  <w:style w:type="paragraph" w:customStyle="1" w:styleId="TableText">
    <w:name w:val="Table Text"/>
    <w:basedOn w:val="Normal"/>
    <w:rsid w:val="009D71E4"/>
    <w:pPr>
      <w:keepLines/>
      <w:spacing w:before="30" w:after="30"/>
      <w:ind w:left="85"/>
    </w:pPr>
    <w:rPr>
      <w:sz w:val="16"/>
    </w:rPr>
  </w:style>
  <w:style w:type="paragraph" w:customStyle="1" w:styleId="HeadingBar">
    <w:name w:val="Heading Bar"/>
    <w:basedOn w:val="Normal"/>
    <w:next w:val="Heading3"/>
    <w:rsid w:val="009D71E4"/>
    <w:pPr>
      <w:keepNext/>
      <w:keepLines/>
      <w:shd w:val="solid" w:color="auto" w:fill="auto"/>
      <w:spacing w:before="240"/>
      <w:ind w:right="7920"/>
    </w:pPr>
    <w:rPr>
      <w:color w:val="FFFFFF"/>
      <w:sz w:val="8"/>
    </w:rPr>
  </w:style>
  <w:style w:type="paragraph" w:customStyle="1" w:styleId="TitleBar">
    <w:name w:val="Title Bar"/>
    <w:basedOn w:val="Normal"/>
    <w:rsid w:val="009D71E4"/>
    <w:pPr>
      <w:keepNext/>
      <w:pageBreakBefore/>
      <w:shd w:val="solid" w:color="auto" w:fill="auto"/>
      <w:spacing w:before="1680"/>
      <w:ind w:left="2520" w:right="720"/>
    </w:pPr>
    <w:rPr>
      <w:sz w:val="36"/>
    </w:rPr>
  </w:style>
  <w:style w:type="paragraph" w:customStyle="1" w:styleId="TOCHeading1">
    <w:name w:val="TOC Heading1"/>
    <w:basedOn w:val="Normal"/>
    <w:rsid w:val="009D71E4"/>
    <w:pPr>
      <w:keepNext/>
      <w:pageBreakBefore/>
      <w:pBdr>
        <w:top w:val="single" w:sz="48" w:space="1" w:color="auto"/>
      </w:pBdr>
      <w:spacing w:before="960" w:after="480"/>
      <w:ind w:left="1985"/>
    </w:pPr>
    <w:rPr>
      <w:sz w:val="36"/>
    </w:rPr>
  </w:style>
  <w:style w:type="character" w:customStyle="1" w:styleId="HighlightedVariable">
    <w:name w:val="Highlighted Variable"/>
    <w:rsid w:val="009D71E4"/>
    <w:rPr>
      <w:rFonts w:ascii="Times New Roman" w:hAnsi="Times New Roman"/>
      <w:color w:val="0000FF"/>
    </w:rPr>
  </w:style>
  <w:style w:type="paragraph" w:customStyle="1" w:styleId="TableHeading">
    <w:name w:val="Table Heading"/>
    <w:basedOn w:val="Normal"/>
    <w:rsid w:val="009D71E4"/>
    <w:pPr>
      <w:keepLines/>
      <w:spacing w:before="120" w:after="120"/>
      <w:ind w:left="85"/>
    </w:pPr>
    <w:rPr>
      <w:b/>
      <w:sz w:val="16"/>
    </w:rPr>
  </w:style>
  <w:style w:type="character" w:styleId="PageNumber">
    <w:name w:val="page number"/>
    <w:rsid w:val="009D71E4"/>
    <w:rPr>
      <w:rFonts w:ascii="Book Antiqua" w:hAnsi="Book Antiqua"/>
    </w:rPr>
  </w:style>
  <w:style w:type="paragraph" w:customStyle="1" w:styleId="Title-Major">
    <w:name w:val="Title-Major"/>
    <w:basedOn w:val="Title"/>
    <w:rsid w:val="009D71E4"/>
    <w:rPr>
      <w:smallCaps/>
    </w:rPr>
  </w:style>
  <w:style w:type="paragraph" w:customStyle="1" w:styleId="Note">
    <w:name w:val="Note"/>
    <w:basedOn w:val="BodyText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FFFF00" w:fill="auto"/>
      <w:ind w:left="720" w:right="5040" w:hanging="720"/>
    </w:pPr>
    <w:rPr>
      <w:vanish/>
    </w:rPr>
  </w:style>
  <w:style w:type="paragraph" w:styleId="TOC1">
    <w:name w:val="toc 1"/>
    <w:aliases w:val="BR110"/>
    <w:basedOn w:val="Normal"/>
    <w:next w:val="Normal"/>
    <w:semiHidden/>
    <w:rsid w:val="009D71E4"/>
    <w:pPr>
      <w:tabs>
        <w:tab w:val="right" w:leader="dot" w:pos="9639"/>
        <w:tab w:val="right" w:pos="10081"/>
      </w:tabs>
      <w:spacing w:before="120" w:after="120"/>
      <w:ind w:left="1985"/>
    </w:pPr>
  </w:style>
  <w:style w:type="paragraph" w:styleId="TOC3">
    <w:name w:val="toc 3"/>
    <w:basedOn w:val="Normal"/>
    <w:next w:val="Normal"/>
    <w:uiPriority w:val="39"/>
    <w:rsid w:val="009D71E4"/>
    <w:pPr>
      <w:tabs>
        <w:tab w:val="right" w:leader="dot" w:pos="10081"/>
      </w:tabs>
      <w:ind w:left="2347"/>
    </w:pPr>
  </w:style>
  <w:style w:type="paragraph" w:styleId="TOC4">
    <w:name w:val="toc 4"/>
    <w:basedOn w:val="Normal"/>
    <w:next w:val="Normal"/>
    <w:autoRedefine/>
    <w:semiHidden/>
    <w:rsid w:val="009D71E4"/>
    <w:pPr>
      <w:ind w:left="600"/>
    </w:pPr>
    <w:rPr>
      <w:sz w:val="18"/>
    </w:rPr>
  </w:style>
  <w:style w:type="paragraph" w:styleId="TOC5">
    <w:name w:val="toc 5"/>
    <w:basedOn w:val="Normal"/>
    <w:next w:val="Normal"/>
    <w:autoRedefine/>
    <w:semiHidden/>
    <w:rsid w:val="009D71E4"/>
    <w:pPr>
      <w:tabs>
        <w:tab w:val="right" w:leader="dot" w:pos="10080"/>
      </w:tabs>
      <w:ind w:left="3600"/>
    </w:pPr>
    <w:rPr>
      <w:sz w:val="18"/>
    </w:rPr>
  </w:style>
  <w:style w:type="paragraph" w:customStyle="1" w:styleId="Bullet">
    <w:name w:val="Bullet"/>
    <w:basedOn w:val="BodyText"/>
    <w:rsid w:val="009D71E4"/>
    <w:pPr>
      <w:keepLines/>
      <w:numPr>
        <w:numId w:val="2"/>
      </w:numPr>
      <w:tabs>
        <w:tab w:val="clear" w:pos="360"/>
      </w:tabs>
      <w:spacing w:before="60" w:after="60"/>
      <w:ind w:left="720" w:hanging="720"/>
    </w:pPr>
  </w:style>
  <w:style w:type="paragraph" w:customStyle="1" w:styleId="Checklist">
    <w:name w:val="Checklist"/>
    <w:basedOn w:val="Bullet"/>
    <w:rsid w:val="009D71E4"/>
    <w:pPr>
      <w:numPr>
        <w:numId w:val="0"/>
      </w:numPr>
    </w:pPr>
  </w:style>
  <w:style w:type="paragraph" w:customStyle="1" w:styleId="NumberList">
    <w:name w:val="Number List"/>
    <w:basedOn w:val="BodyText"/>
    <w:rsid w:val="009D71E4"/>
    <w:pPr>
      <w:numPr>
        <w:numId w:val="3"/>
      </w:numPr>
      <w:tabs>
        <w:tab w:val="clear" w:pos="3600"/>
        <w:tab w:val="num" w:pos="360"/>
      </w:tabs>
      <w:spacing w:before="60" w:after="60"/>
      <w:ind w:left="0" w:firstLine="0"/>
    </w:pPr>
    <w:rPr>
      <w:lang w:val="en-US"/>
    </w:rPr>
  </w:style>
  <w:style w:type="paragraph" w:customStyle="1" w:styleId="Checklist-X">
    <w:name w:val="Checklist-X"/>
    <w:basedOn w:val="Checklist"/>
  </w:style>
  <w:style w:type="paragraph" w:customStyle="1" w:styleId="InfoBox">
    <w:name w:val="Info Box"/>
    <w:basedOn w:val="BodyText"/>
    <w:pPr>
      <w:keepLines/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  <w:between w:val="single" w:sz="6" w:space="6" w:color="auto"/>
      </w:pBdr>
      <w:ind w:left="3600" w:right="1080"/>
      <w:jc w:val="center"/>
    </w:pPr>
    <w:rPr>
      <w:sz w:val="18"/>
      <w:szCs w:val="18"/>
    </w:rPr>
  </w:style>
  <w:style w:type="paragraph" w:customStyle="1" w:styleId="tty132">
    <w:name w:val="tty132"/>
    <w:basedOn w:val="tty80"/>
    <w:rsid w:val="009D71E4"/>
    <w:rPr>
      <w:sz w:val="12"/>
    </w:rPr>
  </w:style>
  <w:style w:type="paragraph" w:customStyle="1" w:styleId="tty180">
    <w:name w:val="tty180"/>
    <w:basedOn w:val="Normal"/>
    <w:pPr>
      <w:ind w:right="-720"/>
    </w:pPr>
    <w:rPr>
      <w:rFonts w:ascii="Courier New" w:hAnsi="Courier New" w:cs="Courier New"/>
      <w:sz w:val="8"/>
      <w:szCs w:val="8"/>
    </w:rPr>
  </w:style>
  <w:style w:type="paragraph" w:customStyle="1" w:styleId="tty80">
    <w:name w:val="tty80"/>
    <w:basedOn w:val="Normal"/>
    <w:rsid w:val="009D71E4"/>
    <w:rPr>
      <w:rFonts w:ascii="Courier New" w:hAnsi="Courier New"/>
    </w:rPr>
  </w:style>
  <w:style w:type="paragraph" w:customStyle="1" w:styleId="tty80indent">
    <w:name w:val="tty80 indent"/>
    <w:basedOn w:val="tty80"/>
    <w:pPr>
      <w:ind w:left="2895"/>
    </w:pPr>
  </w:style>
  <w:style w:type="paragraph" w:customStyle="1" w:styleId="RouteTitle">
    <w:name w:val="Route Title"/>
    <w:basedOn w:val="Normal"/>
    <w:pPr>
      <w:keepLines/>
      <w:spacing w:after="120"/>
      <w:ind w:left="2520" w:right="720"/>
    </w:pPr>
    <w:rPr>
      <w:sz w:val="36"/>
      <w:lang w:val="en-GB"/>
    </w:rPr>
  </w:style>
  <w:style w:type="character" w:styleId="Hyperlink">
    <w:name w:val="Hyperlink"/>
    <w:uiPriority w:val="99"/>
    <w:rsid w:val="009D71E4"/>
    <w:rPr>
      <w:color w:val="0000FF"/>
      <w:u w:val="single"/>
    </w:rPr>
  </w:style>
  <w:style w:type="paragraph" w:customStyle="1" w:styleId="headingb">
    <w:name w:val="heading b"/>
    <w:basedOn w:val="Normal"/>
    <w:pPr>
      <w:keepNext/>
      <w:keepLines/>
      <w:spacing w:before="120" w:after="120"/>
    </w:pPr>
    <w:rPr>
      <w:b/>
      <w:sz w:val="24"/>
    </w:rPr>
  </w:style>
  <w:style w:type="paragraph" w:styleId="BodyText2">
    <w:name w:val="Body Text 2"/>
    <w:basedOn w:val="Normal"/>
    <w:rsid w:val="009D71E4"/>
    <w:pPr>
      <w:spacing w:after="120" w:line="480" w:lineRule="auto"/>
    </w:pPr>
    <w:rPr>
      <w:snapToGrid w:val="0"/>
    </w:rPr>
  </w:style>
  <w:style w:type="paragraph" w:customStyle="1" w:styleId="NoteWide">
    <w:name w:val="Note Wide"/>
    <w:basedOn w:val="Note"/>
    <w:pPr>
      <w:ind w:right="2160"/>
    </w:pPr>
  </w:style>
  <w:style w:type="paragraph" w:customStyle="1" w:styleId="FooterEven">
    <w:name w:val="Footer Even"/>
    <w:pPr>
      <w:widowControl w:val="0"/>
      <w:tabs>
        <w:tab w:val="center" w:pos="4320"/>
        <w:tab w:val="right" w:pos="9720"/>
      </w:tabs>
      <w:overflowPunct w:val="0"/>
      <w:autoSpaceDE w:val="0"/>
      <w:autoSpaceDN w:val="0"/>
      <w:adjustRightInd w:val="0"/>
      <w:spacing w:before="600"/>
      <w:textAlignment w:val="baseline"/>
    </w:pPr>
    <w:rPr>
      <w:rFonts w:ascii="Book Antiqua" w:hAnsi="Book Antiqua"/>
      <w:color w:val="000000"/>
      <w:sz w:val="16"/>
      <w:szCs w:val="16"/>
      <w:lang w:val="en-US" w:eastAsia="en-US"/>
    </w:rPr>
  </w:style>
  <w:style w:type="paragraph" w:customStyle="1" w:styleId="FooterOdd">
    <w:name w:val="Footer Odd"/>
    <w:pPr>
      <w:widowControl w:val="0"/>
      <w:tabs>
        <w:tab w:val="center" w:pos="4320"/>
        <w:tab w:val="right" w:pos="9720"/>
      </w:tabs>
      <w:overflowPunct w:val="0"/>
      <w:autoSpaceDE w:val="0"/>
      <w:autoSpaceDN w:val="0"/>
      <w:adjustRightInd w:val="0"/>
      <w:spacing w:before="600"/>
      <w:textAlignment w:val="baseline"/>
    </w:pPr>
    <w:rPr>
      <w:rFonts w:ascii="Book Antiqua" w:hAnsi="Book Antiqua"/>
      <w:color w:val="000000"/>
      <w:sz w:val="16"/>
      <w:szCs w:val="16"/>
      <w:lang w:val="en-US" w:eastAsia="en-US"/>
    </w:rPr>
  </w:style>
  <w:style w:type="paragraph" w:customStyle="1" w:styleId="CoverText">
    <w:name w:val="Cover Text"/>
    <w:basedOn w:val="BodyText"/>
    <w:rsid w:val="009D71E4"/>
    <w:pPr>
      <w:tabs>
        <w:tab w:val="left" w:pos="4253"/>
      </w:tabs>
      <w:spacing w:after="0"/>
    </w:pPr>
  </w:style>
  <w:style w:type="paragraph" w:customStyle="1" w:styleId="Approvers1">
    <w:name w:val="Approvers 1"/>
    <w:basedOn w:val="Normal"/>
    <w:rsid w:val="009D71E4"/>
    <w:pPr>
      <w:spacing w:before="360"/>
    </w:pPr>
    <w:rPr>
      <w:color w:val="0000FF"/>
    </w:rPr>
  </w:style>
  <w:style w:type="paragraph" w:customStyle="1" w:styleId="Approvers2">
    <w:name w:val="Approvers 2"/>
    <w:basedOn w:val="Approvers1"/>
    <w:rsid w:val="009D71E4"/>
    <w:pPr>
      <w:spacing w:before="540"/>
    </w:pPr>
  </w:style>
  <w:style w:type="paragraph" w:customStyle="1" w:styleId="TableTitle">
    <w:name w:val="Table Title"/>
    <w:basedOn w:val="Normal"/>
    <w:rsid w:val="009D71E4"/>
    <w:pPr>
      <w:spacing w:before="120"/>
    </w:pPr>
    <w:rPr>
      <w:b/>
      <w:sz w:val="23"/>
    </w:rPr>
  </w:style>
  <w:style w:type="paragraph" w:customStyle="1" w:styleId="BR110FooterLandscape">
    <w:name w:val="BR110 Footer Landscape"/>
    <w:basedOn w:val="FooterLandscape"/>
    <w:rsid w:val="009D71E4"/>
    <w:pPr>
      <w:tabs>
        <w:tab w:val="right" w:pos="14742"/>
      </w:tabs>
    </w:pPr>
  </w:style>
  <w:style w:type="paragraph" w:customStyle="1" w:styleId="FooterLandscape">
    <w:name w:val="Footer Landscape"/>
    <w:basedOn w:val="Normal"/>
    <w:rsid w:val="009D71E4"/>
    <w:pPr>
      <w:tabs>
        <w:tab w:val="center" w:pos="7938"/>
        <w:tab w:val="right" w:pos="15139"/>
      </w:tabs>
    </w:pPr>
    <w:rPr>
      <w:sz w:val="16"/>
    </w:rPr>
  </w:style>
  <w:style w:type="paragraph" w:customStyle="1" w:styleId="FooterPortrait">
    <w:name w:val="Footer Portrait"/>
    <w:basedOn w:val="Normal"/>
    <w:rsid w:val="009D71E4"/>
    <w:pPr>
      <w:tabs>
        <w:tab w:val="center" w:pos="5387"/>
        <w:tab w:val="right" w:pos="10206"/>
      </w:tabs>
    </w:pPr>
    <w:rPr>
      <w:sz w:val="16"/>
    </w:rPr>
  </w:style>
  <w:style w:type="paragraph" w:customStyle="1" w:styleId="BodyList">
    <w:name w:val="Body List"/>
    <w:basedOn w:val="BodyText"/>
    <w:rsid w:val="009D71E4"/>
    <w:pPr>
      <w:spacing w:before="60" w:after="60"/>
    </w:pPr>
  </w:style>
  <w:style w:type="paragraph" w:customStyle="1" w:styleId="Hyphen">
    <w:name w:val="Hyphen"/>
    <w:basedOn w:val="Bullet"/>
    <w:rsid w:val="009D71E4"/>
    <w:pPr>
      <w:numPr>
        <w:numId w:val="1"/>
      </w:numPr>
      <w:ind w:left="0" w:firstLine="0"/>
    </w:pPr>
  </w:style>
  <w:style w:type="paragraph" w:customStyle="1" w:styleId="AlphaList">
    <w:name w:val="Alpha List"/>
    <w:basedOn w:val="Normal"/>
    <w:rsid w:val="009D71E4"/>
    <w:pPr>
      <w:numPr>
        <w:numId w:val="4"/>
      </w:numPr>
      <w:tabs>
        <w:tab w:val="clear" w:pos="720"/>
        <w:tab w:val="num" w:pos="3600"/>
      </w:tabs>
      <w:spacing w:before="60" w:after="60"/>
      <w:ind w:left="3175" w:hanging="295"/>
    </w:pPr>
  </w:style>
  <w:style w:type="paragraph" w:styleId="MacroText">
    <w:name w:val="macro"/>
    <w:semiHidden/>
    <w:rsid w:val="009D71E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Arial Narrow" w:hAnsi="Arial Narrow"/>
      <w:lang w:val="en-US" w:eastAsia="en-US"/>
    </w:rPr>
  </w:style>
  <w:style w:type="character" w:customStyle="1" w:styleId="CharChar">
    <w:name w:val="Char Char"/>
    <w:rPr>
      <w:lang w:val="en-US" w:eastAsia="en-US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pPr>
      <w:spacing w:after="120"/>
      <w:ind w:left="283"/>
    </w:pPr>
  </w:style>
  <w:style w:type="character" w:styleId="CommentReference">
    <w:name w:val="annotation reference"/>
    <w:semiHidden/>
    <w:rsid w:val="009D71E4"/>
    <w:rPr>
      <w:sz w:val="16"/>
    </w:rPr>
  </w:style>
  <w:style w:type="paragraph" w:styleId="CommentText">
    <w:name w:val="annotation text"/>
    <w:basedOn w:val="Normal"/>
    <w:semiHidden/>
    <w:rsid w:val="009D71E4"/>
    <w:rPr>
      <w:snapToGrid w:val="0"/>
    </w:rPr>
  </w:style>
  <w:style w:type="character" w:styleId="FollowedHyperlink">
    <w:name w:val="FollowedHyperlink"/>
    <w:rsid w:val="009D71E4"/>
    <w:rPr>
      <w:color w:val="800080"/>
      <w:u w:val="single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rFonts w:ascii="Arial" w:hAnsi="Arial" w:cs="Arial"/>
      <w:sz w:val="24"/>
      <w:szCs w:val="24"/>
    </w:rPr>
  </w:style>
  <w:style w:type="character" w:styleId="Strong">
    <w:name w:val="Strong"/>
    <w:qFormat/>
    <w:rPr>
      <w:b/>
      <w:bCs/>
    </w:rPr>
  </w:style>
  <w:style w:type="paragraph" w:customStyle="1" w:styleId="h">
    <w:name w:val="h"/>
    <w:basedOn w:val="Heading3"/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Char">
    <w:name w:val="Char"/>
    <w:rPr>
      <w:lang w:val="en-US" w:eastAsia="en-GB" w:bidi="ar-SA"/>
    </w:rPr>
  </w:style>
  <w:style w:type="character" w:customStyle="1" w:styleId="NumberListChar">
    <w:name w:val="Number List Char"/>
    <w:rPr>
      <w:lang w:val="en-US" w:eastAsia="en-US" w:bidi="ar-SA"/>
    </w:rPr>
  </w:style>
  <w:style w:type="paragraph" w:styleId="DocumentMap">
    <w:name w:val="Document Map"/>
    <w:basedOn w:val="Normal"/>
    <w:semiHidden/>
    <w:rsid w:val="009D71E4"/>
    <w:pPr>
      <w:shd w:val="clear" w:color="auto" w:fill="000080"/>
    </w:pPr>
    <w:rPr>
      <w:rFonts w:ascii="Tahoma" w:hAnsi="Tahoma"/>
    </w:rPr>
  </w:style>
  <w:style w:type="paragraph" w:customStyle="1" w:styleId="Stylen1">
    <w:name w:val="Stylen1"/>
    <w:basedOn w:val="Normal"/>
    <w:rsid w:val="00386111"/>
    <w:pPr>
      <w:ind w:left="1296" w:hanging="720"/>
      <w:jc w:val="both"/>
    </w:pPr>
    <w:rPr>
      <w:snapToGrid w:val="0"/>
      <w:color w:val="000000"/>
    </w:rPr>
  </w:style>
  <w:style w:type="paragraph" w:customStyle="1" w:styleId="Stylen2">
    <w:name w:val="Stylen2"/>
    <w:basedOn w:val="Normal"/>
    <w:rsid w:val="00386111"/>
    <w:pPr>
      <w:ind w:left="4320" w:hanging="3600"/>
      <w:jc w:val="both"/>
    </w:pPr>
    <w:rPr>
      <w:color w:val="000000"/>
    </w:rPr>
  </w:style>
  <w:style w:type="paragraph" w:customStyle="1" w:styleId="n0">
    <w:name w:val="n0"/>
    <w:basedOn w:val="Normal"/>
    <w:rsid w:val="00386111"/>
    <w:pPr>
      <w:ind w:left="3708" w:hanging="3600"/>
      <w:jc w:val="both"/>
    </w:pPr>
    <w:rPr>
      <w:color w:val="000000"/>
      <w:sz w:val="16"/>
      <w:szCs w:val="16"/>
    </w:rPr>
  </w:style>
  <w:style w:type="paragraph" w:customStyle="1" w:styleId="n1">
    <w:name w:val="n1"/>
    <w:basedOn w:val="Normal"/>
    <w:autoRedefine/>
    <w:rsid w:val="00386111"/>
    <w:pPr>
      <w:ind w:left="3798" w:hanging="3600"/>
      <w:jc w:val="both"/>
    </w:pPr>
    <w:rPr>
      <w:snapToGrid w:val="0"/>
      <w:color w:val="000000"/>
      <w:sz w:val="16"/>
      <w:szCs w:val="16"/>
    </w:rPr>
  </w:style>
  <w:style w:type="paragraph" w:customStyle="1" w:styleId="n2">
    <w:name w:val="n2"/>
    <w:basedOn w:val="n1"/>
    <w:autoRedefine/>
    <w:rsid w:val="00386111"/>
    <w:pPr>
      <w:ind w:left="3884"/>
    </w:pPr>
  </w:style>
  <w:style w:type="paragraph" w:customStyle="1" w:styleId="n3">
    <w:name w:val="n3"/>
    <w:basedOn w:val="n1"/>
    <w:autoRedefine/>
    <w:rsid w:val="00386111"/>
    <w:pPr>
      <w:ind w:left="3969"/>
    </w:pPr>
  </w:style>
  <w:style w:type="paragraph" w:customStyle="1" w:styleId="n4">
    <w:name w:val="n4"/>
    <w:basedOn w:val="n1"/>
    <w:autoRedefine/>
    <w:rsid w:val="00386111"/>
    <w:pPr>
      <w:ind w:left="4054"/>
    </w:pPr>
  </w:style>
  <w:style w:type="paragraph" w:customStyle="1" w:styleId="n5">
    <w:name w:val="n5"/>
    <w:basedOn w:val="n1"/>
    <w:autoRedefine/>
    <w:rsid w:val="00386111"/>
    <w:pPr>
      <w:ind w:left="4139"/>
    </w:pPr>
  </w:style>
  <w:style w:type="paragraph" w:styleId="BodyText3">
    <w:name w:val="Body Text 3"/>
    <w:basedOn w:val="Normal"/>
    <w:pPr>
      <w:jc w:val="center"/>
    </w:pPr>
    <w:rPr>
      <w:b/>
      <w:bCs/>
    </w:rPr>
  </w:style>
  <w:style w:type="paragraph" w:customStyle="1" w:styleId="AIMNote">
    <w:name w:val="AIM Note"/>
    <w:basedOn w:val="BodyText"/>
    <w:rsid w:val="009D71E4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FFFF00" w:fill="auto"/>
      <w:ind w:left="1152" w:right="5040" w:hanging="1152"/>
    </w:pPr>
    <w:rPr>
      <w:vanish/>
      <w:lang w:val="en-US"/>
    </w:rPr>
  </w:style>
  <w:style w:type="paragraph" w:customStyle="1" w:styleId="NormalBold">
    <w:name w:val="Normal Bold"/>
    <w:rsid w:val="009D71E4"/>
    <w:rPr>
      <w:b/>
      <w:sz w:val="23"/>
      <w:lang w:val="en-US" w:eastAsia="en-US"/>
    </w:rPr>
  </w:style>
  <w:style w:type="paragraph" w:styleId="Caption">
    <w:name w:val="caption"/>
    <w:basedOn w:val="NormalBold"/>
    <w:next w:val="Normal"/>
    <w:qFormat/>
    <w:rsid w:val="009D71E4"/>
    <w:rPr>
      <w:lang w:val="en-GB"/>
    </w:rPr>
  </w:style>
  <w:style w:type="paragraph" w:styleId="Date">
    <w:name w:val="Date"/>
    <w:basedOn w:val="Normal"/>
    <w:next w:val="Normal"/>
    <w:rsid w:val="009D71E4"/>
    <w:rPr>
      <w:lang w:val="en-US"/>
    </w:rPr>
  </w:style>
  <w:style w:type="paragraph" w:customStyle="1" w:styleId="Heading2nobreak">
    <w:name w:val="Heading 2 nobreak"/>
    <w:basedOn w:val="Heading2"/>
    <w:rsid w:val="009D71E4"/>
    <w:pPr>
      <w:pageBreakBefore w:val="0"/>
      <w:outlineLvl w:val="9"/>
    </w:pPr>
  </w:style>
  <w:style w:type="paragraph" w:customStyle="1" w:styleId="Heading3Heading3E">
    <w:name w:val="Heading 3.Heading 3E"/>
    <w:basedOn w:val="Normal"/>
    <w:next w:val="Normal"/>
    <w:rsid w:val="009D71E4"/>
    <w:pPr>
      <w:keepNext/>
      <w:jc w:val="center"/>
    </w:pPr>
    <w:rPr>
      <w:b/>
      <w:snapToGrid w:val="0"/>
      <w:color w:val="000000"/>
    </w:rPr>
  </w:style>
  <w:style w:type="paragraph" w:customStyle="1" w:styleId="Level2">
    <w:name w:val="Level 2"/>
    <w:basedOn w:val="TableText"/>
    <w:rsid w:val="009D71E4"/>
    <w:pPr>
      <w:ind w:left="340"/>
    </w:pPr>
    <w:rPr>
      <w:snapToGrid w:val="0"/>
    </w:rPr>
  </w:style>
  <w:style w:type="paragraph" w:customStyle="1" w:styleId="Level3">
    <w:name w:val="Level 3"/>
    <w:basedOn w:val="TableText"/>
    <w:rsid w:val="009D71E4"/>
    <w:pPr>
      <w:ind w:left="624"/>
    </w:pPr>
    <w:rPr>
      <w:snapToGrid w:val="0"/>
    </w:rPr>
  </w:style>
  <w:style w:type="paragraph" w:customStyle="1" w:styleId="Level4">
    <w:name w:val="Level 4"/>
    <w:basedOn w:val="TableText"/>
    <w:rsid w:val="009D71E4"/>
    <w:pPr>
      <w:ind w:left="907"/>
    </w:pPr>
    <w:rPr>
      <w:snapToGrid w:val="0"/>
    </w:rPr>
  </w:style>
  <w:style w:type="paragraph" w:customStyle="1" w:styleId="Level5">
    <w:name w:val="Level 5"/>
    <w:basedOn w:val="TableText"/>
    <w:rsid w:val="009D71E4"/>
    <w:pPr>
      <w:ind w:left="1191"/>
    </w:pPr>
    <w:rPr>
      <w:snapToGrid w:val="0"/>
    </w:rPr>
  </w:style>
  <w:style w:type="paragraph" w:styleId="ListBullet">
    <w:name w:val="List Bullet"/>
    <w:basedOn w:val="Normal"/>
    <w:autoRedefine/>
    <w:rsid w:val="009D71E4"/>
    <w:rPr>
      <w:snapToGrid w:val="0"/>
    </w:rPr>
  </w:style>
  <w:style w:type="paragraph" w:customStyle="1" w:styleId="Logo">
    <w:name w:val="Logo"/>
    <w:basedOn w:val="Normal"/>
    <w:rsid w:val="009D71E4"/>
    <w:rPr>
      <w:snapToGrid w:val="0"/>
    </w:rPr>
  </w:style>
  <w:style w:type="paragraph" w:customStyle="1" w:styleId="PICAAWelcome2">
    <w:name w:val="PIC AAWelcome2"/>
    <w:rsid w:val="009D71E4"/>
    <w:rPr>
      <w:rFonts w:ascii="Book Antiqua" w:hAnsi="Book Antiqua"/>
      <w:lang w:val="en-US" w:eastAsia="en-US"/>
    </w:rPr>
  </w:style>
  <w:style w:type="paragraph" w:customStyle="1" w:styleId="PICAAWelcome3">
    <w:name w:val="PIC AAWelcome3"/>
    <w:rsid w:val="009D71E4"/>
    <w:rPr>
      <w:rFonts w:ascii="Book Antiqua" w:hAnsi="Book Antiqua"/>
      <w:lang w:val="en-US" w:eastAsia="en-US"/>
    </w:rPr>
  </w:style>
  <w:style w:type="paragraph" w:customStyle="1" w:styleId="PICArrow">
    <w:name w:val="PIC Arrow"/>
    <w:rsid w:val="009D71E4"/>
    <w:pPr>
      <w:spacing w:before="120" w:after="120"/>
      <w:ind w:left="2520"/>
    </w:pPr>
    <w:rPr>
      <w:rFonts w:ascii="Book Antiqua" w:hAnsi="Book Antiqua"/>
      <w:lang w:val="en-US" w:eastAsia="en-US"/>
    </w:rPr>
  </w:style>
  <w:style w:type="paragraph" w:customStyle="1" w:styleId="PICCopyrightNotice">
    <w:name w:val="PIC Copyright Notice"/>
    <w:rsid w:val="009D71E4"/>
    <w:rPr>
      <w:lang w:val="en-US" w:eastAsia="en-US"/>
    </w:rPr>
  </w:style>
  <w:style w:type="paragraph" w:customStyle="1" w:styleId="scripts">
    <w:name w:val="scripts"/>
    <w:basedOn w:val="Normal"/>
    <w:rsid w:val="009D71E4"/>
    <w:pPr>
      <w:ind w:left="2880"/>
    </w:pPr>
    <w:rPr>
      <w:rFonts w:ascii="Courier New" w:hAnsi="Courier New"/>
      <w:sz w:val="18"/>
    </w:rPr>
  </w:style>
  <w:style w:type="paragraph" w:customStyle="1" w:styleId="Style1">
    <w:name w:val="Style1"/>
    <w:basedOn w:val="Normal"/>
    <w:rsid w:val="009D71E4"/>
  </w:style>
  <w:style w:type="paragraph" w:customStyle="1" w:styleId="Sub-topic">
    <w:name w:val="Sub-topic"/>
    <w:basedOn w:val="Normal"/>
    <w:rsid w:val="009D71E4"/>
    <w:pPr>
      <w:ind w:left="720"/>
    </w:pPr>
    <w:rPr>
      <w:sz w:val="24"/>
    </w:rPr>
  </w:style>
  <w:style w:type="paragraph" w:customStyle="1" w:styleId="TableHeadingRow">
    <w:name w:val="Table Heading Row"/>
    <w:basedOn w:val="Normal"/>
    <w:rsid w:val="009D71E4"/>
    <w:pPr>
      <w:keepLines/>
      <w:spacing w:before="120" w:after="120"/>
      <w:ind w:left="85"/>
    </w:pPr>
    <w:rPr>
      <w:b/>
      <w:sz w:val="16"/>
    </w:rPr>
  </w:style>
  <w:style w:type="paragraph" w:customStyle="1" w:styleId="TableHeadingColumn">
    <w:name w:val="Table Heading Column"/>
    <w:basedOn w:val="TableHeadingRow"/>
    <w:rsid w:val="009D71E4"/>
  </w:style>
  <w:style w:type="paragraph" w:customStyle="1" w:styleId="TableSub-Header">
    <w:name w:val="Table Sub-Header"/>
    <w:basedOn w:val="Normal"/>
    <w:rsid w:val="009D71E4"/>
    <w:rPr>
      <w:b/>
    </w:rPr>
  </w:style>
  <w:style w:type="paragraph" w:customStyle="1" w:styleId="TableTextRow">
    <w:name w:val="Table Text Row"/>
    <w:basedOn w:val="Normal"/>
    <w:rsid w:val="009D71E4"/>
    <w:pPr>
      <w:keepLines/>
      <w:spacing w:before="30" w:after="30"/>
      <w:ind w:left="85"/>
    </w:pPr>
    <w:rPr>
      <w:sz w:val="16"/>
    </w:rPr>
  </w:style>
  <w:style w:type="paragraph" w:customStyle="1" w:styleId="TableTextColumn">
    <w:name w:val="Table Text Column"/>
    <w:basedOn w:val="TableTextRow"/>
    <w:rsid w:val="009D71E4"/>
  </w:style>
  <w:style w:type="paragraph" w:customStyle="1" w:styleId="StyleLeft05">
    <w:name w:val="Style Left:  0.5&quot;"/>
    <w:basedOn w:val="Normal"/>
    <w:rsid w:val="009D71E4"/>
    <w:rPr>
      <w:lang w:val="en-US"/>
    </w:rPr>
  </w:style>
  <w:style w:type="paragraph" w:customStyle="1" w:styleId="Char1">
    <w:name w:val="Char1"/>
    <w:basedOn w:val="Normal"/>
    <w:semiHidden/>
    <w:rsid w:val="00522C28"/>
    <w:pPr>
      <w:widowControl w:val="0"/>
      <w:autoSpaceDE w:val="0"/>
      <w:autoSpaceDN w:val="0"/>
      <w:adjustRightInd w:val="0"/>
      <w:spacing w:line="240" w:lineRule="exact"/>
    </w:pPr>
    <w:rPr>
      <w:rFonts w:ascii="Verdana" w:hAnsi="Verdana"/>
      <w:b/>
      <w:bCs/>
      <w:sz w:val="20"/>
    </w:rPr>
  </w:style>
  <w:style w:type="paragraph" w:customStyle="1" w:styleId="TableTextwithColor">
    <w:name w:val="Table Text with Color"/>
    <w:basedOn w:val="Normal"/>
    <w:rsid w:val="00E402C8"/>
    <w:pPr>
      <w:keepLines/>
      <w:spacing w:before="30" w:after="30"/>
      <w:ind w:left="85"/>
    </w:pPr>
    <w:rPr>
      <w:rFonts w:ascii="Arial" w:hAnsi="Arial" w:cs="Arial"/>
      <w:color w:val="0000FF"/>
      <w:sz w:val="16"/>
      <w:szCs w:val="20"/>
      <w:lang w:val="en-GB"/>
    </w:rPr>
  </w:style>
  <w:style w:type="paragraph" w:styleId="CommentSubject">
    <w:name w:val="annotation subject"/>
    <w:basedOn w:val="CommentText"/>
    <w:next w:val="CommentText"/>
    <w:semiHidden/>
    <w:rsid w:val="000D6072"/>
    <w:rPr>
      <w:b/>
      <w:bCs/>
      <w:snapToGrid/>
      <w:sz w:val="20"/>
      <w:szCs w:val="20"/>
    </w:rPr>
  </w:style>
  <w:style w:type="table" w:styleId="MediumGrid2-Accent2">
    <w:name w:val="Medium Grid 2 Accent 2"/>
    <w:basedOn w:val="TableNormal"/>
    <w:uiPriority w:val="68"/>
    <w:rsid w:val="00195BF2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character" w:styleId="IntenseReference">
    <w:name w:val="Intense Reference"/>
    <w:uiPriority w:val="32"/>
    <w:qFormat/>
    <w:rsid w:val="003432D0"/>
    <w:rPr>
      <w:b/>
      <w:bCs/>
      <w:smallCaps/>
      <w:color w:val="C0504D"/>
      <w:spacing w:val="5"/>
      <w:u w:val="single"/>
    </w:rPr>
  </w:style>
  <w:style w:type="table" w:styleId="MediumGrid2-Accent3">
    <w:name w:val="Medium Grid 2 Accent 3"/>
    <w:basedOn w:val="TableNormal"/>
    <w:uiPriority w:val="68"/>
    <w:rsid w:val="006116A6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TableGrid">
    <w:name w:val="Table Grid"/>
    <w:basedOn w:val="TableNormal"/>
    <w:uiPriority w:val="59"/>
    <w:rsid w:val="000F31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C705F"/>
    <w:pPr>
      <w:tabs>
        <w:tab w:val="clear" w:pos="2520"/>
      </w:tabs>
      <w:spacing w:before="480" w:after="0"/>
      <w:ind w:right="0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table" w:styleId="TableWeb3">
    <w:name w:val="Table Web 3"/>
    <w:basedOn w:val="TableNormal"/>
    <w:rsid w:val="00F05D0D"/>
    <w:pPr>
      <w:spacing w:after="200" w:line="276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4333F9"/>
    <w:pPr>
      <w:spacing w:after="200" w:line="276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FooterChar">
    <w:name w:val="Footer Char"/>
    <w:basedOn w:val="DefaultParagraphFont"/>
    <w:link w:val="Footer"/>
    <w:uiPriority w:val="99"/>
    <w:rsid w:val="00A508E1"/>
    <w:rPr>
      <w:rFonts w:asciiTheme="minorHAnsi" w:eastAsiaTheme="minorHAnsi" w:hAnsiTheme="minorHAnsi" w:cstheme="minorBidi"/>
      <w:sz w:val="16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7970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45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8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6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0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6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4D4C80-3402-4AFE-AB29-8536EDE6D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9</Pages>
  <Words>606</Words>
  <Characters>5603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.040 Application Architecture</vt:lpstr>
    </vt:vector>
  </TitlesOfParts>
  <Company>Hyperlink</Company>
  <LinksUpToDate>false</LinksUpToDate>
  <CharactersWithSpaces>6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.040 Application Architecture</dc:title>
  <dc:subject>Application Architecture for all modules</dc:subject>
  <dc:creator>Wael Saaty</dc:creator>
  <cp:lastModifiedBy>Ly, Darith</cp:lastModifiedBy>
  <cp:revision>20</cp:revision>
  <cp:lastPrinted>2017-05-29T05:37:00Z</cp:lastPrinted>
  <dcterms:created xsi:type="dcterms:W3CDTF">2018-06-20T04:06:00Z</dcterms:created>
  <dcterms:modified xsi:type="dcterms:W3CDTF">2018-06-20T04:49:00Z</dcterms:modified>
</cp:coreProperties>
</file>